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780F02" w14:textId="77777777" w:rsidR="004865EA" w:rsidRPr="002E4D5C" w:rsidRDefault="006B4A37" w:rsidP="00947F33">
      <w:pPr>
        <w:pStyle w:val="NASLOVLANKA"/>
        <w:spacing w:line="240" w:lineRule="auto"/>
      </w:pPr>
      <w:r>
        <w:t>NASLOV</w:t>
      </w:r>
      <w:r w:rsidR="008C2769" w:rsidRPr="002E4D5C">
        <w:t xml:space="preserve"> </w:t>
      </w:r>
    </w:p>
    <w:p w14:paraId="19E4AD6D" w14:textId="77777777" w:rsidR="00947F33" w:rsidRPr="00947F33" w:rsidRDefault="006B4A37" w:rsidP="00947F33">
      <w:pPr>
        <w:pStyle w:val="Institucije"/>
        <w:rPr>
          <w:i/>
          <w:sz w:val="22"/>
        </w:rPr>
      </w:pPr>
      <w:r>
        <w:rPr>
          <w:i/>
          <w:sz w:val="22"/>
        </w:rPr>
        <w:t>Autor</w:t>
      </w:r>
      <w:r w:rsidR="005C3457" w:rsidRPr="005C3457">
        <w:rPr>
          <w:i/>
          <w:sz w:val="22"/>
          <w:vertAlign w:val="superscript"/>
        </w:rPr>
        <w:t>1</w:t>
      </w:r>
      <w:r w:rsidR="005C3457">
        <w:rPr>
          <w:i/>
          <w:sz w:val="22"/>
        </w:rPr>
        <w:t xml:space="preserve">, </w:t>
      </w:r>
      <w:r>
        <w:rPr>
          <w:i/>
          <w:sz w:val="22"/>
        </w:rPr>
        <w:t>Autor</w:t>
      </w:r>
      <w:r w:rsidR="005C3457" w:rsidRPr="005C3457">
        <w:rPr>
          <w:i/>
          <w:sz w:val="22"/>
          <w:vertAlign w:val="superscript"/>
        </w:rPr>
        <w:t>2</w:t>
      </w:r>
    </w:p>
    <w:p w14:paraId="74DDDF13" w14:textId="77777777" w:rsidR="00947F33" w:rsidRPr="00947F33" w:rsidRDefault="00947F33" w:rsidP="00947F33">
      <w:pPr>
        <w:pStyle w:val="Institucije"/>
        <w:spacing w:after="240"/>
        <w:rPr>
          <w:sz w:val="14"/>
        </w:rPr>
      </w:pPr>
      <w:r w:rsidRPr="00947F33">
        <w:rPr>
          <w:sz w:val="14"/>
        </w:rPr>
        <w:t>*</w:t>
      </w:r>
      <w:r w:rsidR="008255AE">
        <w:rPr>
          <w:sz w:val="14"/>
        </w:rPr>
        <w:t>dopisni aut</w:t>
      </w:r>
      <w:r w:rsidRPr="00947F33">
        <w:rPr>
          <w:sz w:val="14"/>
        </w:rPr>
        <w:t>or</w:t>
      </w:r>
    </w:p>
    <w:p w14:paraId="7EC3C9BE" w14:textId="77777777" w:rsidR="00947F33" w:rsidRPr="009E7DE8" w:rsidRDefault="006B4A37" w:rsidP="00947F33">
      <w:pPr>
        <w:pStyle w:val="Institucije"/>
      </w:pPr>
      <w:r w:rsidRPr="006B4A37">
        <w:rPr>
          <w:vertAlign w:val="superscript"/>
        </w:rPr>
        <w:t>1</w:t>
      </w:r>
      <w:r w:rsidRPr="006B4A37">
        <w:t>institucija, adresa</w:t>
      </w:r>
      <w:r w:rsidR="00947F33">
        <w:t>,</w:t>
      </w:r>
      <w:r w:rsidR="00947F33" w:rsidRPr="00947F33">
        <w:rPr>
          <w:rStyle w:val="IntenseEmphasis"/>
          <w:u w:val="none"/>
        </w:rPr>
        <w:t xml:space="preserve"> </w:t>
      </w:r>
      <w:r w:rsidR="00947F33" w:rsidRPr="009E7DE8">
        <w:rPr>
          <w:rStyle w:val="IntenseEmphasis"/>
          <w:u w:val="none"/>
        </w:rPr>
        <w:t>mail</w:t>
      </w:r>
    </w:p>
    <w:p w14:paraId="381F8951" w14:textId="77777777" w:rsidR="006B4A37" w:rsidRDefault="006B4A37" w:rsidP="00947F33">
      <w:pPr>
        <w:pStyle w:val="Institucije"/>
        <w:rPr>
          <w:rStyle w:val="IntenseEmphasis"/>
          <w:u w:val="none"/>
        </w:rPr>
      </w:pPr>
      <w:r w:rsidRPr="006B4A37">
        <w:rPr>
          <w:vertAlign w:val="superscript"/>
        </w:rPr>
        <w:t>2</w:t>
      </w:r>
      <w:r w:rsidRPr="006B4A37">
        <w:t>institucija, adresa</w:t>
      </w:r>
      <w:r w:rsidR="00947F33">
        <w:t>,</w:t>
      </w:r>
      <w:r w:rsidR="00947F33" w:rsidRPr="00947F33">
        <w:rPr>
          <w:rStyle w:val="IntenseEmphasis"/>
          <w:u w:val="none"/>
        </w:rPr>
        <w:t xml:space="preserve"> </w:t>
      </w:r>
      <w:r w:rsidR="00947F33" w:rsidRPr="009E7DE8">
        <w:rPr>
          <w:rStyle w:val="IntenseEmphasis"/>
          <w:u w:val="none"/>
        </w:rPr>
        <w:t>mail</w:t>
      </w:r>
    </w:p>
    <w:p w14:paraId="2CE3B5AE" w14:textId="77777777" w:rsidR="004865EA" w:rsidRDefault="004865EA" w:rsidP="00C3058F">
      <w:pPr>
        <w:pStyle w:val="NASLOV10"/>
        <w:spacing w:before="240"/>
      </w:pPr>
      <w:r w:rsidRPr="009D62EA">
        <w:rPr>
          <w:sz w:val="22"/>
        </w:rPr>
        <w:t>SAŽETAK</w:t>
      </w:r>
      <w:r w:rsidRPr="0068117B">
        <w:t xml:space="preserve"> </w:t>
      </w:r>
    </w:p>
    <w:p w14:paraId="36BD921A" w14:textId="77777777" w:rsidR="00EF7BC0" w:rsidRDefault="00EF7BC0" w:rsidP="00EF7BC0">
      <w:pPr>
        <w:pStyle w:val="NoSpacing"/>
        <w:spacing w:line="240" w:lineRule="auto"/>
      </w:pPr>
    </w:p>
    <w:p w14:paraId="219ACAA3" w14:textId="77777777" w:rsidR="00F5301B" w:rsidRPr="00EF7BC0" w:rsidRDefault="00EF7BC0" w:rsidP="00EF7BC0">
      <w:pPr>
        <w:pStyle w:val="NoSpacing"/>
        <w:spacing w:line="240" w:lineRule="auto"/>
        <w:rPr>
          <w:i/>
        </w:rPr>
      </w:pPr>
      <w:r w:rsidRPr="00EF7BC0">
        <w:rPr>
          <w:b/>
          <w:i/>
        </w:rPr>
        <w:t>Ključne riječi:</w:t>
      </w:r>
      <w:r w:rsidRPr="00EF7BC0">
        <w:rPr>
          <w:i/>
        </w:rPr>
        <w:t xml:space="preserve"> </w:t>
      </w:r>
    </w:p>
    <w:p w14:paraId="4A5C84DD" w14:textId="77777777" w:rsidR="0068117B" w:rsidRPr="0068117B" w:rsidRDefault="004865EA" w:rsidP="0068117B">
      <w:pPr>
        <w:pStyle w:val="NASLOV10"/>
      </w:pPr>
      <w:r w:rsidRPr="0068117B">
        <w:t>UVOD</w:t>
      </w:r>
    </w:p>
    <w:p w14:paraId="5A61EE39" w14:textId="77777777" w:rsidR="004865EA" w:rsidRPr="002E4D5C" w:rsidRDefault="004865EA" w:rsidP="0068117B">
      <w:r w:rsidRPr="002E4D5C">
        <w:t xml:space="preserve">                        </w:t>
      </w:r>
    </w:p>
    <w:p w14:paraId="79FCD5AC" w14:textId="77777777" w:rsidR="004865EA" w:rsidRDefault="004865EA" w:rsidP="0068117B">
      <w:pPr>
        <w:pStyle w:val="NASLOV10"/>
      </w:pPr>
      <w:r w:rsidRPr="002E4D5C">
        <w:t>METODE</w:t>
      </w:r>
    </w:p>
    <w:p w14:paraId="739E26EF" w14:textId="77777777" w:rsidR="0068117B" w:rsidRPr="002E4D5C" w:rsidRDefault="0068117B" w:rsidP="0068117B"/>
    <w:p w14:paraId="15489DFB" w14:textId="77777777" w:rsidR="004865EA" w:rsidRDefault="004865EA" w:rsidP="0068117B">
      <w:pPr>
        <w:pStyle w:val="NASLOV10"/>
      </w:pPr>
      <w:r w:rsidRPr="002E4D5C">
        <w:t>REZULTATI</w:t>
      </w:r>
    </w:p>
    <w:p w14:paraId="1DE1631A" w14:textId="77777777" w:rsidR="0068117B" w:rsidRPr="00A3464B" w:rsidRDefault="0068117B" w:rsidP="004865EA">
      <w:pPr>
        <w:pStyle w:val="NASLOV1"/>
        <w:rPr>
          <w:rFonts w:asciiTheme="minorHAnsi" w:hAnsiTheme="minorHAnsi" w:cstheme="minorHAnsi"/>
          <w:sz w:val="22"/>
          <w:szCs w:val="22"/>
          <w:lang w:val="it-IT"/>
        </w:rPr>
      </w:pPr>
    </w:p>
    <w:p w14:paraId="6AA3A9C5" w14:textId="77777777" w:rsidR="004865EA" w:rsidRPr="0068117B" w:rsidRDefault="004865EA" w:rsidP="0068117B">
      <w:pPr>
        <w:pStyle w:val="NASLOV10"/>
      </w:pPr>
      <w:r w:rsidRPr="0068117B">
        <w:t>RASPRAVA</w:t>
      </w:r>
    </w:p>
    <w:p w14:paraId="23B4D5CA" w14:textId="77777777" w:rsidR="0068117B" w:rsidRPr="002E4D5C" w:rsidRDefault="0068117B" w:rsidP="0068117B"/>
    <w:p w14:paraId="6B7A7D72" w14:textId="77777777" w:rsidR="004865EA" w:rsidRDefault="004865EA" w:rsidP="0068117B">
      <w:pPr>
        <w:pStyle w:val="NASLOV10"/>
      </w:pPr>
      <w:r w:rsidRPr="002E4D5C">
        <w:t>ZAKLJUČAK</w:t>
      </w:r>
    </w:p>
    <w:p w14:paraId="552B812A" w14:textId="77777777" w:rsidR="0068117B" w:rsidRPr="002E4D5C" w:rsidRDefault="0068117B" w:rsidP="0068117B"/>
    <w:p w14:paraId="010700C1" w14:textId="77777777" w:rsidR="004865EA" w:rsidRDefault="004865EA" w:rsidP="0068117B">
      <w:pPr>
        <w:pStyle w:val="Naslov21"/>
      </w:pPr>
      <w:r w:rsidRPr="0068117B">
        <w:t>ZAHVALA</w:t>
      </w:r>
    </w:p>
    <w:p w14:paraId="04B48D16" w14:textId="77777777" w:rsidR="00C87635" w:rsidRDefault="00C87635" w:rsidP="00C87635">
      <w:pPr>
        <w:pStyle w:val="NoSpacing"/>
      </w:pPr>
    </w:p>
    <w:p w14:paraId="1D953579" w14:textId="77777777" w:rsidR="00526D17" w:rsidRPr="00526D17" w:rsidRDefault="00526D17" w:rsidP="00526D17">
      <w:pPr>
        <w:pStyle w:val="Naslov21"/>
      </w:pPr>
      <w:r w:rsidRPr="00526D17">
        <w:t>IZJAVE</w:t>
      </w:r>
      <w:r>
        <w:t xml:space="preserve"> </w:t>
      </w:r>
    </w:p>
    <w:p w14:paraId="003135F1" w14:textId="77777777" w:rsidR="00526D17" w:rsidRPr="00220EB6" w:rsidRDefault="00526D17" w:rsidP="00220EB6">
      <w:pPr>
        <w:pStyle w:val="Izjave"/>
        <w:spacing w:after="40"/>
        <w:rPr>
          <w:b/>
        </w:rPr>
      </w:pPr>
      <w:r w:rsidRPr="00220EB6">
        <w:rPr>
          <w:b/>
        </w:rPr>
        <w:t xml:space="preserve">SUKOBI INTERESA </w:t>
      </w:r>
    </w:p>
    <w:p w14:paraId="7AEEFD9B" w14:textId="77777777" w:rsidR="00526D17" w:rsidRPr="00220EB6" w:rsidRDefault="00526D17" w:rsidP="00220EB6">
      <w:pPr>
        <w:pStyle w:val="Izjave"/>
        <w:spacing w:after="40"/>
        <w:rPr>
          <w:b/>
        </w:rPr>
      </w:pPr>
      <w:r w:rsidRPr="00220EB6">
        <w:rPr>
          <w:b/>
        </w:rPr>
        <w:t xml:space="preserve">FINANCIRANJE </w:t>
      </w:r>
    </w:p>
    <w:p w14:paraId="3D841B75" w14:textId="25B96334" w:rsidR="00174422" w:rsidRDefault="00526D17" w:rsidP="00220EB6">
      <w:pPr>
        <w:pStyle w:val="Izjave"/>
      </w:pPr>
      <w:r w:rsidRPr="00220EB6">
        <w:rPr>
          <w:b/>
        </w:rPr>
        <w:t>DOPRINOS AUTORA</w:t>
      </w:r>
      <w:r>
        <w:t xml:space="preserve"> </w:t>
      </w:r>
      <w:r w:rsidR="00174422" w:rsidRPr="00174422">
        <w:t xml:space="preserve">Ovaj </w:t>
      </w:r>
      <w:r w:rsidR="00174422" w:rsidRPr="00220EB6">
        <w:rPr>
          <w:rStyle w:val="IzjaveChar"/>
        </w:rPr>
        <w:t>časopis koristi</w:t>
      </w:r>
      <w:r w:rsidR="00174422" w:rsidRPr="00174422">
        <w:t xml:space="preserve"> Taksonomiju uloga suradnika (</w:t>
      </w:r>
      <w:hyperlink r:id="rId9" w:history="1">
        <w:r w:rsidR="00174422" w:rsidRPr="00FC5158">
          <w:rPr>
            <w:rStyle w:val="IntenseEmphasis"/>
          </w:rPr>
          <w:t>CRediT</w:t>
        </w:r>
      </w:hyperlink>
      <w:r w:rsidR="00174422" w:rsidRPr="00174422">
        <w:t>) kako bi prepoznao doprinose pojedinačnih autora i olakšao suradnju.</w:t>
      </w:r>
    </w:p>
    <w:tbl>
      <w:tblPr>
        <w:tblStyle w:val="TableGrid"/>
        <w:tblW w:w="8881" w:type="dxa"/>
        <w:tblLayout w:type="fixed"/>
        <w:tblLook w:val="04A0" w:firstRow="1" w:lastRow="0" w:firstColumn="1" w:lastColumn="0" w:noHBand="0" w:noVBand="1"/>
      </w:tblPr>
      <w:tblGrid>
        <w:gridCol w:w="297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3"/>
      </w:tblGrid>
      <w:tr w:rsidR="00D60D1F" w:rsidRPr="00174422" w14:paraId="49617E4C" w14:textId="77777777" w:rsidTr="00696515">
        <w:tc>
          <w:tcPr>
            <w:tcW w:w="2972" w:type="dxa"/>
          </w:tcPr>
          <w:p w14:paraId="5DB6757D" w14:textId="77777777" w:rsidR="00D60D1F" w:rsidRPr="00174422" w:rsidRDefault="00D60D1F" w:rsidP="00CE7C01">
            <w:pPr>
              <w:autoSpaceDE w:val="0"/>
              <w:autoSpaceDN w:val="0"/>
              <w:adjustRightInd w:val="0"/>
              <w:jc w:val="left"/>
              <w:rPr>
                <w:rFonts w:eastAsiaTheme="minorHAnsi"/>
                <w:b/>
                <w:color w:val="000000"/>
                <w:sz w:val="16"/>
                <w:szCs w:val="16"/>
              </w:rPr>
            </w:pPr>
            <w:r w:rsidRPr="00174422">
              <w:rPr>
                <w:rFonts w:eastAsiaTheme="minorHAnsi"/>
                <w:b/>
                <w:color w:val="000000"/>
                <w:sz w:val="16"/>
                <w:szCs w:val="16"/>
              </w:rPr>
              <w:t>Autor</w:t>
            </w:r>
          </w:p>
        </w:tc>
        <w:tc>
          <w:tcPr>
            <w:tcW w:w="422" w:type="dxa"/>
            <w:vAlign w:val="center"/>
          </w:tcPr>
          <w:p w14:paraId="3BC61DD1" w14:textId="77777777" w:rsidR="00D60D1F" w:rsidRPr="00A3464B" w:rsidRDefault="00D60D1F" w:rsidP="00CE7C01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16"/>
                <w:szCs w:val="16"/>
              </w:rPr>
            </w:pPr>
            <w:r w:rsidRPr="00A3464B">
              <w:rPr>
                <w:rFonts w:eastAsiaTheme="minorHAnsi"/>
                <w:b/>
                <w:bCs/>
                <w:color w:val="000000"/>
                <w:sz w:val="16"/>
                <w:szCs w:val="16"/>
              </w:rPr>
              <w:t>C</w:t>
            </w:r>
          </w:p>
        </w:tc>
        <w:tc>
          <w:tcPr>
            <w:tcW w:w="422" w:type="dxa"/>
            <w:vAlign w:val="center"/>
          </w:tcPr>
          <w:p w14:paraId="3A72B9DC" w14:textId="77777777" w:rsidR="00D60D1F" w:rsidRPr="00A3464B" w:rsidRDefault="00D60D1F" w:rsidP="00CE7C01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16"/>
                <w:szCs w:val="16"/>
              </w:rPr>
            </w:pPr>
            <w:r w:rsidRPr="00A3464B">
              <w:rPr>
                <w:rFonts w:eastAsiaTheme="minorHAnsi"/>
                <w:b/>
                <w:bCs/>
                <w:color w:val="000000"/>
                <w:sz w:val="16"/>
                <w:szCs w:val="16"/>
              </w:rPr>
              <w:t>M</w:t>
            </w:r>
          </w:p>
        </w:tc>
        <w:tc>
          <w:tcPr>
            <w:tcW w:w="422" w:type="dxa"/>
            <w:vAlign w:val="center"/>
          </w:tcPr>
          <w:p w14:paraId="5E510C14" w14:textId="77777777" w:rsidR="00D60D1F" w:rsidRPr="00A3464B" w:rsidRDefault="00D60D1F" w:rsidP="00CE7C01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16"/>
                <w:szCs w:val="16"/>
              </w:rPr>
            </w:pPr>
            <w:r w:rsidRPr="00A3464B">
              <w:rPr>
                <w:rFonts w:eastAsiaTheme="minorHAnsi"/>
                <w:b/>
                <w:bCs/>
                <w:color w:val="000000"/>
                <w:sz w:val="16"/>
                <w:szCs w:val="16"/>
              </w:rPr>
              <w:t>So</w:t>
            </w:r>
          </w:p>
        </w:tc>
        <w:tc>
          <w:tcPr>
            <w:tcW w:w="422" w:type="dxa"/>
            <w:vAlign w:val="center"/>
          </w:tcPr>
          <w:p w14:paraId="66494F54" w14:textId="77777777" w:rsidR="00D60D1F" w:rsidRPr="00A3464B" w:rsidRDefault="00D60D1F" w:rsidP="00CE7C01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16"/>
                <w:szCs w:val="16"/>
              </w:rPr>
            </w:pPr>
            <w:r w:rsidRPr="00A3464B">
              <w:rPr>
                <w:rFonts w:eastAsiaTheme="minorHAnsi"/>
                <w:b/>
                <w:bCs/>
                <w:color w:val="000000"/>
                <w:sz w:val="16"/>
                <w:szCs w:val="16"/>
              </w:rPr>
              <w:t>Va</w:t>
            </w:r>
          </w:p>
        </w:tc>
        <w:tc>
          <w:tcPr>
            <w:tcW w:w="422" w:type="dxa"/>
            <w:vAlign w:val="center"/>
          </w:tcPr>
          <w:p w14:paraId="25753138" w14:textId="77777777" w:rsidR="00D60D1F" w:rsidRPr="00A3464B" w:rsidRDefault="00D60D1F" w:rsidP="00CE7C01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16"/>
                <w:szCs w:val="16"/>
              </w:rPr>
            </w:pPr>
            <w:r w:rsidRPr="00A3464B">
              <w:rPr>
                <w:rFonts w:eastAsiaTheme="minorHAnsi"/>
                <w:b/>
                <w:bCs/>
                <w:color w:val="000000"/>
                <w:sz w:val="16"/>
                <w:szCs w:val="16"/>
              </w:rPr>
              <w:t>Fo</w:t>
            </w:r>
          </w:p>
        </w:tc>
        <w:tc>
          <w:tcPr>
            <w:tcW w:w="422" w:type="dxa"/>
            <w:vAlign w:val="center"/>
          </w:tcPr>
          <w:p w14:paraId="1BEDF3CF" w14:textId="77777777" w:rsidR="00D60D1F" w:rsidRPr="00A3464B" w:rsidRDefault="00D60D1F" w:rsidP="00CE7C01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16"/>
                <w:szCs w:val="16"/>
              </w:rPr>
            </w:pPr>
            <w:r w:rsidRPr="00A3464B">
              <w:rPr>
                <w:rFonts w:eastAsiaTheme="minorHAnsi"/>
                <w:b/>
                <w:bCs/>
                <w:color w:val="000000"/>
                <w:sz w:val="16"/>
                <w:szCs w:val="16"/>
              </w:rPr>
              <w:t>I</w:t>
            </w:r>
          </w:p>
        </w:tc>
        <w:tc>
          <w:tcPr>
            <w:tcW w:w="422" w:type="dxa"/>
            <w:vAlign w:val="center"/>
          </w:tcPr>
          <w:p w14:paraId="12AF0419" w14:textId="77777777" w:rsidR="00D60D1F" w:rsidRPr="00A3464B" w:rsidRDefault="00D60D1F" w:rsidP="00CE7C01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16"/>
                <w:szCs w:val="16"/>
              </w:rPr>
            </w:pPr>
            <w:r w:rsidRPr="00A3464B">
              <w:rPr>
                <w:rFonts w:eastAsiaTheme="minorHAnsi"/>
                <w:b/>
                <w:bCs/>
                <w:color w:val="000000"/>
                <w:sz w:val="16"/>
                <w:szCs w:val="16"/>
              </w:rPr>
              <w:t>R</w:t>
            </w:r>
          </w:p>
        </w:tc>
        <w:tc>
          <w:tcPr>
            <w:tcW w:w="422" w:type="dxa"/>
            <w:vAlign w:val="center"/>
          </w:tcPr>
          <w:p w14:paraId="5F3CF9E3" w14:textId="77777777" w:rsidR="00D60D1F" w:rsidRPr="00A3464B" w:rsidRDefault="00D60D1F" w:rsidP="00CE7C01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16"/>
                <w:szCs w:val="16"/>
              </w:rPr>
            </w:pPr>
            <w:r w:rsidRPr="00A3464B">
              <w:rPr>
                <w:rFonts w:eastAsiaTheme="minorHAnsi"/>
                <w:b/>
                <w:bCs/>
                <w:color w:val="000000"/>
                <w:sz w:val="16"/>
                <w:szCs w:val="16"/>
              </w:rPr>
              <w:t>D</w:t>
            </w:r>
          </w:p>
        </w:tc>
        <w:tc>
          <w:tcPr>
            <w:tcW w:w="422" w:type="dxa"/>
            <w:vAlign w:val="center"/>
          </w:tcPr>
          <w:p w14:paraId="414B6C41" w14:textId="77777777" w:rsidR="00D60D1F" w:rsidRPr="00A3464B" w:rsidRDefault="00D60D1F" w:rsidP="00CE7C01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16"/>
                <w:szCs w:val="16"/>
              </w:rPr>
            </w:pPr>
            <w:r w:rsidRPr="00A3464B">
              <w:rPr>
                <w:rFonts w:eastAsiaTheme="minorHAnsi"/>
                <w:b/>
                <w:bCs/>
                <w:color w:val="000000"/>
                <w:sz w:val="16"/>
                <w:szCs w:val="16"/>
              </w:rPr>
              <w:t>O</w:t>
            </w:r>
          </w:p>
        </w:tc>
        <w:tc>
          <w:tcPr>
            <w:tcW w:w="422" w:type="dxa"/>
            <w:vAlign w:val="center"/>
          </w:tcPr>
          <w:p w14:paraId="0584DDF2" w14:textId="77777777" w:rsidR="00D60D1F" w:rsidRPr="00A3464B" w:rsidRDefault="00D60D1F" w:rsidP="00CE7C01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16"/>
                <w:szCs w:val="16"/>
              </w:rPr>
            </w:pPr>
            <w:r w:rsidRPr="00A3464B">
              <w:rPr>
                <w:rFonts w:eastAsiaTheme="minorHAnsi"/>
                <w:b/>
                <w:bCs/>
                <w:color w:val="000000"/>
                <w:sz w:val="16"/>
                <w:szCs w:val="16"/>
              </w:rPr>
              <w:t>E</w:t>
            </w:r>
          </w:p>
        </w:tc>
        <w:tc>
          <w:tcPr>
            <w:tcW w:w="422" w:type="dxa"/>
            <w:vAlign w:val="center"/>
          </w:tcPr>
          <w:p w14:paraId="554348B5" w14:textId="77777777" w:rsidR="00D60D1F" w:rsidRPr="00A3464B" w:rsidRDefault="00D60D1F" w:rsidP="00CE7C01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16"/>
                <w:szCs w:val="16"/>
              </w:rPr>
            </w:pPr>
            <w:r w:rsidRPr="00A3464B">
              <w:rPr>
                <w:rFonts w:eastAsiaTheme="minorHAnsi"/>
                <w:b/>
                <w:bCs/>
                <w:color w:val="000000"/>
                <w:sz w:val="16"/>
                <w:szCs w:val="16"/>
              </w:rPr>
              <w:t>Vi</w:t>
            </w:r>
          </w:p>
        </w:tc>
        <w:tc>
          <w:tcPr>
            <w:tcW w:w="422" w:type="dxa"/>
            <w:vAlign w:val="center"/>
          </w:tcPr>
          <w:p w14:paraId="11491FA6" w14:textId="77777777" w:rsidR="00D60D1F" w:rsidRPr="00A3464B" w:rsidRDefault="00D60D1F" w:rsidP="00CE7C01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16"/>
                <w:szCs w:val="16"/>
              </w:rPr>
            </w:pPr>
            <w:r w:rsidRPr="00A3464B">
              <w:rPr>
                <w:rFonts w:eastAsiaTheme="minorHAnsi"/>
                <w:b/>
                <w:bCs/>
                <w:color w:val="000000"/>
                <w:sz w:val="16"/>
                <w:szCs w:val="16"/>
              </w:rPr>
              <w:t>Su</w:t>
            </w:r>
          </w:p>
        </w:tc>
        <w:tc>
          <w:tcPr>
            <w:tcW w:w="422" w:type="dxa"/>
            <w:vAlign w:val="center"/>
          </w:tcPr>
          <w:p w14:paraId="3D4FD941" w14:textId="77777777" w:rsidR="00D60D1F" w:rsidRPr="00A3464B" w:rsidRDefault="00D60D1F" w:rsidP="00CE7C01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16"/>
                <w:szCs w:val="16"/>
              </w:rPr>
            </w:pPr>
            <w:r w:rsidRPr="00A3464B">
              <w:rPr>
                <w:rFonts w:eastAsiaTheme="minorHAnsi"/>
                <w:b/>
                <w:bCs/>
                <w:color w:val="000000"/>
                <w:sz w:val="16"/>
                <w:szCs w:val="16"/>
              </w:rPr>
              <w:t>P</w:t>
            </w:r>
          </w:p>
        </w:tc>
        <w:tc>
          <w:tcPr>
            <w:tcW w:w="423" w:type="dxa"/>
            <w:vAlign w:val="center"/>
          </w:tcPr>
          <w:p w14:paraId="3B4E6410" w14:textId="77777777" w:rsidR="00D60D1F" w:rsidRPr="00A3464B" w:rsidRDefault="00D60D1F" w:rsidP="00CE7C01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16"/>
                <w:szCs w:val="16"/>
              </w:rPr>
            </w:pPr>
            <w:r w:rsidRPr="00A3464B">
              <w:rPr>
                <w:rFonts w:eastAsiaTheme="minorHAnsi"/>
                <w:b/>
                <w:bCs/>
                <w:color w:val="000000"/>
                <w:sz w:val="16"/>
                <w:szCs w:val="16"/>
              </w:rPr>
              <w:t>Fu</w:t>
            </w:r>
          </w:p>
        </w:tc>
      </w:tr>
      <w:tr w:rsidR="00D60D1F" w:rsidRPr="00174422" w14:paraId="47207E66" w14:textId="77777777" w:rsidTr="00696515">
        <w:tc>
          <w:tcPr>
            <w:tcW w:w="2972" w:type="dxa"/>
          </w:tcPr>
          <w:p w14:paraId="3C370433" w14:textId="77777777" w:rsidR="00D60D1F" w:rsidRPr="00174422" w:rsidRDefault="00D60D1F" w:rsidP="00CE7C01">
            <w:pPr>
              <w:autoSpaceDE w:val="0"/>
              <w:autoSpaceDN w:val="0"/>
              <w:adjustRightInd w:val="0"/>
              <w:jc w:val="left"/>
              <w:rPr>
                <w:rFonts w:eastAsiaTheme="minorHAnsi"/>
                <w:color w:val="000000"/>
                <w:sz w:val="16"/>
                <w:szCs w:val="16"/>
              </w:rPr>
            </w:pPr>
          </w:p>
        </w:tc>
        <w:sdt>
          <w:sdtPr>
            <w:rPr>
              <w:rFonts w:eastAsiaTheme="minorHAnsi"/>
              <w:color w:val="000000"/>
              <w:sz w:val="16"/>
              <w:szCs w:val="16"/>
            </w:rPr>
            <w:id w:val="8303285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25A8E328" w14:textId="77777777" w:rsidR="00D60D1F" w:rsidRPr="00174422" w:rsidRDefault="00D60D1F" w:rsidP="00CE7C01">
                <w:pPr>
                  <w:autoSpaceDE w:val="0"/>
                  <w:autoSpaceDN w:val="0"/>
                  <w:adjustRightInd w:val="0"/>
                  <w:jc w:val="center"/>
                  <w:rPr>
                    <w:rFonts w:eastAsiaTheme="minorHAnsi"/>
                    <w:color w:val="000000"/>
                    <w:sz w:val="16"/>
                    <w:szCs w:val="16"/>
                  </w:rPr>
                </w:pPr>
                <w:r w:rsidRPr="00174422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</w:rPr>
            <w:id w:val="6414605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5B1F4C12" w14:textId="77777777" w:rsidR="00D60D1F" w:rsidRPr="00174422" w:rsidRDefault="00D60D1F" w:rsidP="00CE7C01">
                <w:pPr>
                  <w:jc w:val="center"/>
                  <w:rPr>
                    <w:sz w:val="16"/>
                    <w:szCs w:val="16"/>
                  </w:rPr>
                </w:pPr>
                <w:r w:rsidRPr="00174422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</w:rPr>
            <w:id w:val="-15472892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5AB646DF" w14:textId="77777777" w:rsidR="00D60D1F" w:rsidRPr="00174422" w:rsidRDefault="00D60D1F" w:rsidP="00CE7C01">
                <w:pPr>
                  <w:jc w:val="center"/>
                  <w:rPr>
                    <w:sz w:val="16"/>
                    <w:szCs w:val="16"/>
                  </w:rPr>
                </w:pPr>
                <w:r w:rsidRPr="00174422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</w:rPr>
            <w:id w:val="10661497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1DC9CE47" w14:textId="77777777" w:rsidR="00D60D1F" w:rsidRPr="00174422" w:rsidRDefault="00D60D1F" w:rsidP="00CE7C01">
                <w:pPr>
                  <w:jc w:val="center"/>
                  <w:rPr>
                    <w:sz w:val="16"/>
                    <w:szCs w:val="16"/>
                  </w:rPr>
                </w:pPr>
                <w:r w:rsidRPr="00174422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</w:rPr>
            <w:id w:val="-10554701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61FB3788" w14:textId="77777777" w:rsidR="00D60D1F" w:rsidRPr="00174422" w:rsidRDefault="00D60D1F" w:rsidP="00CE7C01">
                <w:pPr>
                  <w:jc w:val="center"/>
                  <w:rPr>
                    <w:sz w:val="16"/>
                    <w:szCs w:val="16"/>
                  </w:rPr>
                </w:pPr>
                <w:r w:rsidRPr="00174422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</w:rPr>
            <w:id w:val="4454254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7D8E5004" w14:textId="77777777" w:rsidR="00D60D1F" w:rsidRPr="00174422" w:rsidRDefault="00D60D1F" w:rsidP="00CE7C01">
                <w:pPr>
                  <w:jc w:val="center"/>
                  <w:rPr>
                    <w:sz w:val="16"/>
                    <w:szCs w:val="16"/>
                  </w:rPr>
                </w:pPr>
                <w:r w:rsidRPr="00174422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</w:rPr>
            <w:id w:val="-14968696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57A0B412" w14:textId="77777777" w:rsidR="00D60D1F" w:rsidRPr="00174422" w:rsidRDefault="00D60D1F" w:rsidP="00CE7C01">
                <w:pPr>
                  <w:jc w:val="center"/>
                  <w:rPr>
                    <w:sz w:val="16"/>
                    <w:szCs w:val="16"/>
                  </w:rPr>
                </w:pPr>
                <w:r w:rsidRPr="00174422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</w:rPr>
            <w:id w:val="1524184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4B28F1E0" w14:textId="77777777" w:rsidR="00D60D1F" w:rsidRPr="00174422" w:rsidRDefault="00D60D1F" w:rsidP="00CE7C01">
                <w:pPr>
                  <w:jc w:val="center"/>
                  <w:rPr>
                    <w:sz w:val="16"/>
                    <w:szCs w:val="16"/>
                  </w:rPr>
                </w:pPr>
                <w:r w:rsidRPr="00174422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</w:rPr>
            <w:id w:val="-7741618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7CD40852" w14:textId="77777777" w:rsidR="00D60D1F" w:rsidRPr="00174422" w:rsidRDefault="00D60D1F" w:rsidP="00CE7C01">
                <w:pPr>
                  <w:jc w:val="center"/>
                  <w:rPr>
                    <w:sz w:val="16"/>
                    <w:szCs w:val="16"/>
                  </w:rPr>
                </w:pPr>
                <w:r w:rsidRPr="00174422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</w:rPr>
            <w:id w:val="-4463164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6D502BD8" w14:textId="77777777" w:rsidR="00D60D1F" w:rsidRPr="00174422" w:rsidRDefault="00D60D1F" w:rsidP="00CE7C01">
                <w:pPr>
                  <w:jc w:val="center"/>
                  <w:rPr>
                    <w:sz w:val="16"/>
                    <w:szCs w:val="16"/>
                  </w:rPr>
                </w:pPr>
                <w:r w:rsidRPr="00174422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</w:rPr>
            <w:id w:val="-4757620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37AEF9A0" w14:textId="77777777" w:rsidR="00D60D1F" w:rsidRPr="00174422" w:rsidRDefault="00D60D1F" w:rsidP="00CE7C01">
                <w:pPr>
                  <w:jc w:val="center"/>
                  <w:rPr>
                    <w:sz w:val="16"/>
                    <w:szCs w:val="16"/>
                  </w:rPr>
                </w:pPr>
                <w:r w:rsidRPr="00174422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</w:rPr>
            <w:id w:val="7361315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4EAB4837" w14:textId="77777777" w:rsidR="00D60D1F" w:rsidRPr="00174422" w:rsidRDefault="00D60D1F" w:rsidP="00CE7C01">
                <w:pPr>
                  <w:jc w:val="center"/>
                  <w:rPr>
                    <w:sz w:val="16"/>
                    <w:szCs w:val="16"/>
                  </w:rPr>
                </w:pPr>
                <w:r w:rsidRPr="00174422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</w:rPr>
            <w:id w:val="-15492188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1BFE3EB3" w14:textId="77777777" w:rsidR="00D60D1F" w:rsidRPr="00174422" w:rsidRDefault="00D60D1F" w:rsidP="00CE7C01">
                <w:pPr>
                  <w:jc w:val="center"/>
                  <w:rPr>
                    <w:sz w:val="16"/>
                    <w:szCs w:val="16"/>
                  </w:rPr>
                </w:pPr>
                <w:r w:rsidRPr="00174422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</w:rPr>
            <w:id w:val="-9029128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3" w:type="dxa"/>
                <w:vAlign w:val="center"/>
              </w:tcPr>
              <w:p w14:paraId="03B80EE8" w14:textId="77777777" w:rsidR="00D60D1F" w:rsidRPr="00174422" w:rsidRDefault="00D60D1F" w:rsidP="00CE7C01">
                <w:pPr>
                  <w:jc w:val="center"/>
                  <w:rPr>
                    <w:sz w:val="16"/>
                    <w:szCs w:val="16"/>
                  </w:rPr>
                </w:pPr>
                <w:r w:rsidRPr="00174422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D60D1F" w:rsidRPr="00174422" w14:paraId="5F58F909" w14:textId="77777777" w:rsidTr="00696515">
        <w:tc>
          <w:tcPr>
            <w:tcW w:w="2972" w:type="dxa"/>
          </w:tcPr>
          <w:p w14:paraId="449DD7A9" w14:textId="77777777" w:rsidR="00D60D1F" w:rsidRPr="00174422" w:rsidRDefault="00D60D1F" w:rsidP="00CE7C01">
            <w:pPr>
              <w:autoSpaceDE w:val="0"/>
              <w:autoSpaceDN w:val="0"/>
              <w:adjustRightInd w:val="0"/>
              <w:jc w:val="left"/>
              <w:rPr>
                <w:rFonts w:eastAsiaTheme="minorHAnsi"/>
                <w:color w:val="000000"/>
                <w:sz w:val="16"/>
                <w:szCs w:val="16"/>
              </w:rPr>
            </w:pPr>
          </w:p>
        </w:tc>
        <w:sdt>
          <w:sdtPr>
            <w:rPr>
              <w:rFonts w:eastAsiaTheme="minorHAnsi"/>
              <w:color w:val="000000"/>
              <w:sz w:val="16"/>
              <w:szCs w:val="16"/>
            </w:rPr>
            <w:id w:val="6309007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7667489B" w14:textId="77777777" w:rsidR="00D60D1F" w:rsidRPr="00174422" w:rsidRDefault="00D60D1F" w:rsidP="00CE7C01">
                <w:pPr>
                  <w:jc w:val="center"/>
                  <w:rPr>
                    <w:sz w:val="16"/>
                    <w:szCs w:val="16"/>
                  </w:rPr>
                </w:pPr>
                <w:r w:rsidRPr="00174422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</w:rPr>
            <w:id w:val="2007088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735956D2" w14:textId="77777777" w:rsidR="00D60D1F" w:rsidRPr="00174422" w:rsidRDefault="00D60D1F" w:rsidP="00CE7C01">
                <w:pPr>
                  <w:jc w:val="center"/>
                  <w:rPr>
                    <w:sz w:val="16"/>
                    <w:szCs w:val="16"/>
                  </w:rPr>
                </w:pPr>
                <w:r w:rsidRPr="00174422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</w:rPr>
            <w:id w:val="10219761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4564A183" w14:textId="77777777" w:rsidR="00D60D1F" w:rsidRPr="00174422" w:rsidRDefault="00D60D1F" w:rsidP="00CE7C01">
                <w:pPr>
                  <w:jc w:val="center"/>
                  <w:rPr>
                    <w:sz w:val="16"/>
                    <w:szCs w:val="16"/>
                  </w:rPr>
                </w:pPr>
                <w:r w:rsidRPr="00174422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</w:rPr>
            <w:id w:val="-4402238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4094F5BB" w14:textId="77777777" w:rsidR="00D60D1F" w:rsidRPr="00174422" w:rsidRDefault="00D60D1F" w:rsidP="00CE7C01">
                <w:pPr>
                  <w:jc w:val="center"/>
                  <w:rPr>
                    <w:sz w:val="16"/>
                    <w:szCs w:val="16"/>
                  </w:rPr>
                </w:pPr>
                <w:r w:rsidRPr="00174422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</w:rPr>
            <w:id w:val="-7453382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2DA3EA4A" w14:textId="77777777" w:rsidR="00D60D1F" w:rsidRPr="00174422" w:rsidRDefault="00D60D1F" w:rsidP="00CE7C01">
                <w:pPr>
                  <w:jc w:val="center"/>
                  <w:rPr>
                    <w:sz w:val="16"/>
                    <w:szCs w:val="16"/>
                  </w:rPr>
                </w:pPr>
                <w:r w:rsidRPr="00174422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</w:rPr>
            <w:id w:val="12304163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045FED2E" w14:textId="77777777" w:rsidR="00D60D1F" w:rsidRPr="00174422" w:rsidRDefault="00D60D1F" w:rsidP="00CE7C01">
                <w:pPr>
                  <w:jc w:val="center"/>
                  <w:rPr>
                    <w:sz w:val="16"/>
                    <w:szCs w:val="16"/>
                  </w:rPr>
                </w:pPr>
                <w:r w:rsidRPr="00174422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</w:rPr>
            <w:id w:val="-715505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6F1ABE72" w14:textId="77777777" w:rsidR="00D60D1F" w:rsidRPr="00174422" w:rsidRDefault="00D60D1F" w:rsidP="00CE7C01">
                <w:pPr>
                  <w:jc w:val="center"/>
                  <w:rPr>
                    <w:sz w:val="16"/>
                    <w:szCs w:val="16"/>
                  </w:rPr>
                </w:pPr>
                <w:r w:rsidRPr="00174422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</w:rPr>
            <w:id w:val="8469955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70091937" w14:textId="77777777" w:rsidR="00D60D1F" w:rsidRPr="00174422" w:rsidRDefault="00D60D1F" w:rsidP="00CE7C01">
                <w:pPr>
                  <w:jc w:val="center"/>
                  <w:rPr>
                    <w:sz w:val="16"/>
                    <w:szCs w:val="16"/>
                  </w:rPr>
                </w:pPr>
                <w:r w:rsidRPr="00174422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</w:rPr>
            <w:id w:val="-701553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28195249" w14:textId="77777777" w:rsidR="00D60D1F" w:rsidRPr="00174422" w:rsidRDefault="00D60D1F" w:rsidP="00CE7C01">
                <w:pPr>
                  <w:jc w:val="center"/>
                  <w:rPr>
                    <w:sz w:val="16"/>
                    <w:szCs w:val="16"/>
                  </w:rPr>
                </w:pPr>
                <w:r w:rsidRPr="00174422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</w:rPr>
            <w:id w:val="11673613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6E76855F" w14:textId="77777777" w:rsidR="00D60D1F" w:rsidRPr="00174422" w:rsidRDefault="00D60D1F" w:rsidP="00CE7C01">
                <w:pPr>
                  <w:jc w:val="center"/>
                  <w:rPr>
                    <w:sz w:val="16"/>
                    <w:szCs w:val="16"/>
                  </w:rPr>
                </w:pPr>
                <w:r w:rsidRPr="00174422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</w:rPr>
            <w:id w:val="11555710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53E778F5" w14:textId="77777777" w:rsidR="00D60D1F" w:rsidRPr="00174422" w:rsidRDefault="00D60D1F" w:rsidP="00CE7C01">
                <w:pPr>
                  <w:jc w:val="center"/>
                  <w:rPr>
                    <w:sz w:val="16"/>
                    <w:szCs w:val="16"/>
                  </w:rPr>
                </w:pPr>
                <w:r w:rsidRPr="00174422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</w:rPr>
            <w:id w:val="17207028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72183B1F" w14:textId="77777777" w:rsidR="00D60D1F" w:rsidRPr="00174422" w:rsidRDefault="00D60D1F" w:rsidP="00CE7C01">
                <w:pPr>
                  <w:jc w:val="center"/>
                  <w:rPr>
                    <w:sz w:val="16"/>
                    <w:szCs w:val="16"/>
                  </w:rPr>
                </w:pPr>
                <w:r w:rsidRPr="00174422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</w:rPr>
            <w:id w:val="-3602074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2" w:type="dxa"/>
                <w:vAlign w:val="center"/>
              </w:tcPr>
              <w:p w14:paraId="26A11896" w14:textId="77777777" w:rsidR="00D60D1F" w:rsidRPr="00174422" w:rsidRDefault="00D60D1F" w:rsidP="00CE7C01">
                <w:pPr>
                  <w:jc w:val="center"/>
                  <w:rPr>
                    <w:sz w:val="16"/>
                    <w:szCs w:val="16"/>
                  </w:rPr>
                </w:pPr>
                <w:r w:rsidRPr="00174422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eastAsiaTheme="minorHAnsi"/>
              <w:color w:val="000000"/>
              <w:sz w:val="16"/>
              <w:szCs w:val="16"/>
            </w:rPr>
            <w:id w:val="-20135886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3" w:type="dxa"/>
                <w:vAlign w:val="center"/>
              </w:tcPr>
              <w:p w14:paraId="0D3903F1" w14:textId="77777777" w:rsidR="00D60D1F" w:rsidRPr="00174422" w:rsidRDefault="00D60D1F" w:rsidP="00CE7C01">
                <w:pPr>
                  <w:jc w:val="center"/>
                  <w:rPr>
                    <w:sz w:val="16"/>
                    <w:szCs w:val="16"/>
                  </w:rPr>
                </w:pPr>
                <w:r w:rsidRPr="00174422">
                  <w:rPr>
                    <w:rFonts w:ascii="Segoe UI Symbol" w:eastAsia="MS Gothic" w:hAnsi="Segoe UI Symbol" w:cs="Segoe UI Symbol"/>
                    <w:color w:val="000000"/>
                    <w:sz w:val="16"/>
                    <w:szCs w:val="16"/>
                  </w:rPr>
                  <w:t>☐</w:t>
                </w:r>
              </w:p>
            </w:tc>
          </w:sdtContent>
        </w:sdt>
      </w:tr>
    </w:tbl>
    <w:p w14:paraId="5E98CA8D" w14:textId="77777777" w:rsidR="00D60D1F" w:rsidRPr="00CE7C01" w:rsidRDefault="00D60D1F" w:rsidP="00D60D1F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/>
          <w:color w:val="000000"/>
          <w:sz w:val="8"/>
          <w:szCs w:val="8"/>
        </w:rPr>
        <w:sectPr w:rsidR="00D60D1F" w:rsidRPr="00CE7C01" w:rsidSect="001C7B68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1906" w:h="16838"/>
          <w:pgMar w:top="1092" w:right="1417" w:bottom="1170" w:left="1417" w:header="708" w:footer="355" w:gutter="0"/>
          <w:cols w:space="708"/>
          <w:titlePg/>
          <w:docGrid w:linePitch="360"/>
        </w:sectPr>
      </w:pPr>
    </w:p>
    <w:p w14:paraId="269F59C4" w14:textId="77777777" w:rsidR="00D60D1F" w:rsidRPr="00C05038" w:rsidRDefault="00D60D1F" w:rsidP="00D60D1F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/>
          <w:color w:val="000000"/>
          <w:sz w:val="12"/>
          <w:szCs w:val="16"/>
        </w:rPr>
      </w:pPr>
      <w:r w:rsidRPr="00C05038">
        <w:rPr>
          <w:rFonts w:eastAsiaTheme="minorHAnsi"/>
          <w:color w:val="000000"/>
          <w:sz w:val="12"/>
          <w:szCs w:val="16"/>
        </w:rPr>
        <w:t>C – Conceptualization /</w:t>
      </w:r>
      <w:r w:rsidRPr="00C05038">
        <w:rPr>
          <w:sz w:val="12"/>
          <w:szCs w:val="16"/>
        </w:rPr>
        <w:t xml:space="preserve"> Konceptualizacija</w:t>
      </w:r>
    </w:p>
    <w:p w14:paraId="4A43862D" w14:textId="77777777" w:rsidR="00D60D1F" w:rsidRPr="00C05038" w:rsidRDefault="00D60D1F" w:rsidP="00D60D1F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/>
          <w:color w:val="000000"/>
          <w:sz w:val="12"/>
          <w:szCs w:val="16"/>
        </w:rPr>
      </w:pPr>
      <w:r w:rsidRPr="00C05038">
        <w:rPr>
          <w:rFonts w:eastAsiaTheme="minorHAnsi"/>
          <w:color w:val="000000"/>
          <w:sz w:val="12"/>
          <w:szCs w:val="16"/>
        </w:rPr>
        <w:t>M – Methodology /</w:t>
      </w:r>
      <w:r w:rsidRPr="00C05038">
        <w:rPr>
          <w:sz w:val="12"/>
          <w:szCs w:val="16"/>
        </w:rPr>
        <w:t xml:space="preserve"> Metodologija</w:t>
      </w:r>
    </w:p>
    <w:p w14:paraId="1B7F3B40" w14:textId="77777777" w:rsidR="00D60D1F" w:rsidRPr="00C05038" w:rsidRDefault="00D60D1F" w:rsidP="00D60D1F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/>
          <w:color w:val="000000"/>
          <w:sz w:val="12"/>
          <w:szCs w:val="16"/>
        </w:rPr>
      </w:pPr>
      <w:r w:rsidRPr="00C05038">
        <w:rPr>
          <w:rFonts w:eastAsiaTheme="minorHAnsi"/>
          <w:color w:val="000000"/>
          <w:sz w:val="12"/>
          <w:szCs w:val="16"/>
        </w:rPr>
        <w:t>So – Software /</w:t>
      </w:r>
      <w:r w:rsidRPr="00C05038">
        <w:rPr>
          <w:sz w:val="12"/>
          <w:szCs w:val="16"/>
        </w:rPr>
        <w:t xml:space="preserve"> Softver</w:t>
      </w:r>
    </w:p>
    <w:p w14:paraId="7B10C3FD" w14:textId="77777777" w:rsidR="00D60D1F" w:rsidRPr="00C05038" w:rsidRDefault="00D60D1F" w:rsidP="00D60D1F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/>
          <w:color w:val="000000"/>
          <w:sz w:val="12"/>
          <w:szCs w:val="16"/>
        </w:rPr>
      </w:pPr>
      <w:r w:rsidRPr="00C05038">
        <w:rPr>
          <w:rFonts w:eastAsiaTheme="minorHAnsi"/>
          <w:color w:val="000000"/>
          <w:sz w:val="12"/>
          <w:szCs w:val="16"/>
        </w:rPr>
        <w:t>Va – Validation /</w:t>
      </w:r>
      <w:r w:rsidRPr="00C05038">
        <w:rPr>
          <w:sz w:val="12"/>
          <w:szCs w:val="16"/>
        </w:rPr>
        <w:t xml:space="preserve"> Validacija</w:t>
      </w:r>
    </w:p>
    <w:p w14:paraId="4D3BB486" w14:textId="77777777" w:rsidR="00D60D1F" w:rsidRPr="00C05038" w:rsidRDefault="00D60D1F" w:rsidP="00D60D1F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/>
          <w:color w:val="000000"/>
          <w:sz w:val="12"/>
          <w:szCs w:val="16"/>
        </w:rPr>
      </w:pPr>
      <w:r w:rsidRPr="00C05038">
        <w:rPr>
          <w:rFonts w:eastAsiaTheme="minorHAnsi"/>
          <w:color w:val="000000"/>
          <w:sz w:val="12"/>
          <w:szCs w:val="16"/>
        </w:rPr>
        <w:t>Fo - Formal analysis /</w:t>
      </w:r>
      <w:r w:rsidRPr="00C05038">
        <w:rPr>
          <w:sz w:val="12"/>
          <w:szCs w:val="16"/>
        </w:rPr>
        <w:t xml:space="preserve"> Formalna analiza</w:t>
      </w:r>
    </w:p>
    <w:p w14:paraId="06895D03" w14:textId="77777777" w:rsidR="00D60D1F" w:rsidRPr="00C05038" w:rsidRDefault="00D60D1F" w:rsidP="00D60D1F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/>
          <w:color w:val="000000"/>
          <w:sz w:val="12"/>
          <w:szCs w:val="16"/>
        </w:rPr>
      </w:pPr>
      <w:r w:rsidRPr="00C05038">
        <w:rPr>
          <w:rFonts w:eastAsiaTheme="minorHAnsi"/>
          <w:color w:val="000000"/>
          <w:sz w:val="12"/>
          <w:szCs w:val="16"/>
        </w:rPr>
        <w:t xml:space="preserve">I – Investigation / </w:t>
      </w:r>
      <w:r w:rsidRPr="00C05038">
        <w:rPr>
          <w:sz w:val="12"/>
          <w:szCs w:val="16"/>
        </w:rPr>
        <w:t>Istraživanje</w:t>
      </w:r>
    </w:p>
    <w:p w14:paraId="5EC1F7E2" w14:textId="77777777" w:rsidR="00D60D1F" w:rsidRPr="00C05038" w:rsidRDefault="00D60D1F" w:rsidP="00D60D1F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/>
          <w:color w:val="000000"/>
          <w:sz w:val="12"/>
          <w:szCs w:val="16"/>
        </w:rPr>
      </w:pPr>
      <w:r w:rsidRPr="00C05038">
        <w:rPr>
          <w:rFonts w:eastAsiaTheme="minorHAnsi"/>
          <w:color w:val="000000"/>
          <w:sz w:val="12"/>
          <w:szCs w:val="16"/>
        </w:rPr>
        <w:t>R – Resources /</w:t>
      </w:r>
      <w:r w:rsidRPr="00C05038">
        <w:rPr>
          <w:sz w:val="12"/>
          <w:szCs w:val="16"/>
        </w:rPr>
        <w:t xml:space="preserve"> Resursi</w:t>
      </w:r>
    </w:p>
    <w:p w14:paraId="524F70FE" w14:textId="77777777" w:rsidR="00D60D1F" w:rsidRPr="00C05038" w:rsidRDefault="00D60D1F" w:rsidP="00D60D1F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/>
          <w:color w:val="000000"/>
          <w:sz w:val="12"/>
          <w:szCs w:val="16"/>
        </w:rPr>
      </w:pPr>
      <w:r w:rsidRPr="00C05038">
        <w:rPr>
          <w:rFonts w:eastAsiaTheme="minorHAnsi"/>
          <w:color w:val="000000"/>
          <w:sz w:val="12"/>
          <w:szCs w:val="16"/>
        </w:rPr>
        <w:t xml:space="preserve">D - Data Curation / </w:t>
      </w:r>
      <w:r w:rsidRPr="00C05038">
        <w:rPr>
          <w:sz w:val="12"/>
          <w:szCs w:val="16"/>
        </w:rPr>
        <w:t>Kuriranje podataka</w:t>
      </w:r>
    </w:p>
    <w:p w14:paraId="4CAE9C96" w14:textId="77777777" w:rsidR="00D60D1F" w:rsidRPr="00C05038" w:rsidRDefault="00D60D1F" w:rsidP="00D60D1F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/>
          <w:color w:val="000000"/>
          <w:sz w:val="12"/>
          <w:szCs w:val="16"/>
        </w:rPr>
      </w:pPr>
      <w:r w:rsidRPr="00C05038">
        <w:rPr>
          <w:rFonts w:eastAsiaTheme="minorHAnsi"/>
          <w:color w:val="000000"/>
          <w:sz w:val="12"/>
          <w:szCs w:val="16"/>
        </w:rPr>
        <w:t xml:space="preserve">O - Writing - Original Draft / </w:t>
      </w:r>
      <w:r w:rsidRPr="00C05038">
        <w:rPr>
          <w:sz w:val="12"/>
          <w:szCs w:val="16"/>
        </w:rPr>
        <w:t>Pisanje - Izvorni nacrt</w:t>
      </w:r>
    </w:p>
    <w:p w14:paraId="61B9F7F0" w14:textId="77777777" w:rsidR="00D60D1F" w:rsidRPr="00C05038" w:rsidRDefault="00D60D1F" w:rsidP="00D60D1F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/>
          <w:color w:val="000000"/>
          <w:sz w:val="12"/>
          <w:szCs w:val="16"/>
        </w:rPr>
      </w:pPr>
      <w:r w:rsidRPr="00C05038">
        <w:rPr>
          <w:rFonts w:eastAsiaTheme="minorHAnsi"/>
          <w:color w:val="000000"/>
          <w:sz w:val="12"/>
          <w:szCs w:val="16"/>
        </w:rPr>
        <w:t xml:space="preserve">E - Writing - Review &amp; Editing / </w:t>
      </w:r>
      <w:r w:rsidRPr="00C05038">
        <w:rPr>
          <w:sz w:val="12"/>
          <w:szCs w:val="16"/>
        </w:rPr>
        <w:t>Pisanje - Pregled i uređivanje</w:t>
      </w:r>
    </w:p>
    <w:p w14:paraId="36699D09" w14:textId="77777777" w:rsidR="00D60D1F" w:rsidRPr="00C05038" w:rsidRDefault="00D60D1F" w:rsidP="00D60D1F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/>
          <w:color w:val="000000"/>
          <w:sz w:val="12"/>
          <w:szCs w:val="16"/>
        </w:rPr>
      </w:pPr>
      <w:r w:rsidRPr="00C05038">
        <w:rPr>
          <w:rFonts w:eastAsiaTheme="minorHAnsi"/>
          <w:color w:val="000000"/>
          <w:sz w:val="12"/>
          <w:szCs w:val="16"/>
        </w:rPr>
        <w:t>Vi – Visualization /</w:t>
      </w:r>
      <w:r w:rsidRPr="00C05038">
        <w:rPr>
          <w:sz w:val="12"/>
          <w:szCs w:val="16"/>
        </w:rPr>
        <w:t xml:space="preserve"> Vizualizacija</w:t>
      </w:r>
    </w:p>
    <w:p w14:paraId="0CBA3CDC" w14:textId="77777777" w:rsidR="00D60D1F" w:rsidRPr="00C05038" w:rsidRDefault="00D60D1F" w:rsidP="00D60D1F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/>
          <w:color w:val="000000"/>
          <w:sz w:val="12"/>
          <w:szCs w:val="16"/>
        </w:rPr>
      </w:pPr>
      <w:r w:rsidRPr="00C05038">
        <w:rPr>
          <w:rFonts w:eastAsiaTheme="minorHAnsi"/>
          <w:color w:val="000000"/>
          <w:sz w:val="12"/>
          <w:szCs w:val="16"/>
        </w:rPr>
        <w:t xml:space="preserve">Su – Supervision / </w:t>
      </w:r>
      <w:r w:rsidRPr="00C05038">
        <w:rPr>
          <w:sz w:val="12"/>
          <w:szCs w:val="16"/>
        </w:rPr>
        <w:t>Nadzor</w:t>
      </w:r>
    </w:p>
    <w:p w14:paraId="5FBD8E8D" w14:textId="77777777" w:rsidR="00D60D1F" w:rsidRPr="00C05038" w:rsidRDefault="00D60D1F" w:rsidP="00D60D1F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/>
          <w:color w:val="000000"/>
          <w:sz w:val="12"/>
          <w:szCs w:val="16"/>
        </w:rPr>
      </w:pPr>
      <w:r w:rsidRPr="00C05038">
        <w:rPr>
          <w:rFonts w:eastAsiaTheme="minorHAnsi"/>
          <w:color w:val="000000"/>
          <w:sz w:val="12"/>
          <w:szCs w:val="16"/>
        </w:rPr>
        <w:t xml:space="preserve">P - Project administration / </w:t>
      </w:r>
      <w:r w:rsidRPr="00C05038">
        <w:rPr>
          <w:sz w:val="12"/>
          <w:szCs w:val="16"/>
        </w:rPr>
        <w:t>Administracija projekta</w:t>
      </w:r>
    </w:p>
    <w:p w14:paraId="06128DC5" w14:textId="77777777" w:rsidR="00D60D1F" w:rsidRPr="00C05038" w:rsidRDefault="00D60D1F" w:rsidP="00D60D1F">
      <w:pPr>
        <w:autoSpaceDE w:val="0"/>
        <w:autoSpaceDN w:val="0"/>
        <w:adjustRightInd w:val="0"/>
        <w:spacing w:after="0" w:line="240" w:lineRule="auto"/>
        <w:jc w:val="left"/>
        <w:rPr>
          <w:sz w:val="12"/>
          <w:szCs w:val="16"/>
        </w:rPr>
        <w:sectPr w:rsidR="00D60D1F" w:rsidRPr="00C05038" w:rsidSect="001C7B68">
          <w:type w:val="continuous"/>
          <w:pgSz w:w="11906" w:h="16838"/>
          <w:pgMar w:top="1092" w:right="1133" w:bottom="1170" w:left="1417" w:header="708" w:footer="933" w:gutter="0"/>
          <w:pgNumType w:start="1"/>
          <w:cols w:num="3" w:space="2"/>
          <w:titlePg/>
          <w:docGrid w:linePitch="360"/>
        </w:sectPr>
      </w:pPr>
      <w:r w:rsidRPr="00C05038">
        <w:rPr>
          <w:rFonts w:eastAsiaTheme="minorHAnsi"/>
          <w:color w:val="000000"/>
          <w:sz w:val="12"/>
          <w:szCs w:val="16"/>
        </w:rPr>
        <w:t xml:space="preserve">Fu - Funding acquisition </w:t>
      </w:r>
      <w:r w:rsidRPr="00C05038">
        <w:rPr>
          <w:sz w:val="12"/>
          <w:szCs w:val="16"/>
        </w:rPr>
        <w:t>/ Prikupljanje sredstava</w:t>
      </w:r>
    </w:p>
    <w:p w14:paraId="1E68F68D" w14:textId="77777777" w:rsidR="00526D17" w:rsidRPr="00526D17" w:rsidRDefault="00526D17" w:rsidP="00CE7C01">
      <w:pPr>
        <w:pStyle w:val="NoSpacing"/>
        <w:spacing w:before="40" w:after="40" w:line="240" w:lineRule="auto"/>
        <w:rPr>
          <w:sz w:val="16"/>
          <w:szCs w:val="16"/>
        </w:rPr>
      </w:pPr>
      <w:r w:rsidRPr="00526D17">
        <w:rPr>
          <w:b/>
          <w:sz w:val="16"/>
          <w:szCs w:val="16"/>
        </w:rPr>
        <w:t>ETIČKO ODOBRENJE</w:t>
      </w:r>
      <w:r>
        <w:rPr>
          <w:b/>
          <w:sz w:val="16"/>
          <w:szCs w:val="16"/>
        </w:rPr>
        <w:t xml:space="preserve"> </w:t>
      </w:r>
    </w:p>
    <w:p w14:paraId="3BC748F4" w14:textId="77777777" w:rsidR="00526D17" w:rsidRPr="00526D17" w:rsidRDefault="00526D17" w:rsidP="00220EB6">
      <w:pPr>
        <w:pStyle w:val="NoSpacing"/>
        <w:spacing w:after="40" w:line="240" w:lineRule="auto"/>
        <w:rPr>
          <w:sz w:val="16"/>
          <w:szCs w:val="16"/>
        </w:rPr>
      </w:pPr>
      <w:r w:rsidRPr="00526D17">
        <w:rPr>
          <w:b/>
          <w:sz w:val="16"/>
          <w:szCs w:val="16"/>
        </w:rPr>
        <w:t>SUGLASNOST</w:t>
      </w:r>
      <w:r>
        <w:rPr>
          <w:b/>
          <w:sz w:val="16"/>
          <w:szCs w:val="16"/>
        </w:rPr>
        <w:t xml:space="preserve"> </w:t>
      </w:r>
    </w:p>
    <w:p w14:paraId="6746884A" w14:textId="77777777" w:rsidR="00C87635" w:rsidRPr="00526D17" w:rsidRDefault="00526D17" w:rsidP="00526D17">
      <w:pPr>
        <w:pStyle w:val="NoSpacing"/>
        <w:spacing w:line="240" w:lineRule="auto"/>
        <w:rPr>
          <w:sz w:val="16"/>
          <w:szCs w:val="16"/>
        </w:rPr>
      </w:pPr>
      <w:r w:rsidRPr="00526D17">
        <w:rPr>
          <w:b/>
          <w:sz w:val="16"/>
          <w:szCs w:val="16"/>
        </w:rPr>
        <w:t>DOSTUPNOST PODATAKA</w:t>
      </w:r>
      <w:r>
        <w:rPr>
          <w:b/>
          <w:sz w:val="16"/>
          <w:szCs w:val="16"/>
        </w:rPr>
        <w:t xml:space="preserve"> </w:t>
      </w:r>
    </w:p>
    <w:p w14:paraId="17E75BF2" w14:textId="77777777" w:rsidR="004865EA" w:rsidRDefault="004865EA" w:rsidP="0068117B">
      <w:pPr>
        <w:pStyle w:val="NASLOV10"/>
      </w:pPr>
      <w:r w:rsidRPr="002E4D5C">
        <w:t>LITERATURA</w:t>
      </w:r>
    </w:p>
    <w:p w14:paraId="21BF1D52" w14:textId="77777777" w:rsidR="00C20561" w:rsidRDefault="00C20561" w:rsidP="00C20561">
      <w:pPr>
        <w:pStyle w:val="Literatura"/>
      </w:pPr>
    </w:p>
    <w:p w14:paraId="3BD4946D" w14:textId="77777777" w:rsidR="006A5238" w:rsidRDefault="006A5238" w:rsidP="00C20561">
      <w:pPr>
        <w:pStyle w:val="Literatura"/>
      </w:pPr>
      <w:r>
        <w:br w:type="page"/>
      </w:r>
    </w:p>
    <w:p w14:paraId="654EF7EE" w14:textId="77777777" w:rsidR="00420312" w:rsidRPr="00E42204" w:rsidRDefault="00420312" w:rsidP="00947F33">
      <w:pPr>
        <w:pStyle w:val="NASLOVLANKA"/>
        <w:spacing w:line="240" w:lineRule="auto"/>
        <w:rPr>
          <w:lang w:val="en-GB"/>
        </w:rPr>
      </w:pPr>
      <w:r w:rsidRPr="00E42204">
        <w:rPr>
          <w:lang w:val="en-GB"/>
        </w:rPr>
        <w:lastRenderedPageBreak/>
        <w:t xml:space="preserve">TITLE </w:t>
      </w:r>
    </w:p>
    <w:p w14:paraId="218A599A" w14:textId="77777777" w:rsidR="00947F33" w:rsidRPr="00947F33" w:rsidRDefault="00947F33" w:rsidP="00947F33">
      <w:pPr>
        <w:pStyle w:val="Institucije"/>
        <w:rPr>
          <w:i/>
          <w:sz w:val="22"/>
        </w:rPr>
      </w:pPr>
      <w:r>
        <w:rPr>
          <w:i/>
          <w:sz w:val="22"/>
        </w:rPr>
        <w:t>Author</w:t>
      </w:r>
      <w:r w:rsidRPr="005C3457">
        <w:rPr>
          <w:i/>
          <w:sz w:val="22"/>
          <w:vertAlign w:val="superscript"/>
        </w:rPr>
        <w:t>1</w:t>
      </w:r>
      <w:r>
        <w:rPr>
          <w:i/>
          <w:sz w:val="22"/>
        </w:rPr>
        <w:t>, Author</w:t>
      </w:r>
      <w:r w:rsidRPr="005C3457">
        <w:rPr>
          <w:i/>
          <w:sz w:val="22"/>
          <w:vertAlign w:val="superscript"/>
        </w:rPr>
        <w:t>2</w:t>
      </w:r>
    </w:p>
    <w:p w14:paraId="539C3140" w14:textId="77777777" w:rsidR="00947F33" w:rsidRPr="00947F33" w:rsidRDefault="00947F33" w:rsidP="00947F33">
      <w:pPr>
        <w:pStyle w:val="Institucije"/>
        <w:spacing w:after="240"/>
        <w:rPr>
          <w:sz w:val="14"/>
        </w:rPr>
      </w:pPr>
      <w:r w:rsidRPr="00947F33">
        <w:rPr>
          <w:sz w:val="14"/>
        </w:rPr>
        <w:t>*</w:t>
      </w:r>
      <w:r w:rsidRPr="00947F33">
        <w:rPr>
          <w:sz w:val="14"/>
          <w:lang w:val="en-GB"/>
        </w:rPr>
        <w:t>corresponding author</w:t>
      </w:r>
    </w:p>
    <w:p w14:paraId="2A1A48F5" w14:textId="77777777" w:rsidR="00420312" w:rsidRPr="009E7DE8" w:rsidRDefault="00420312" w:rsidP="00420312">
      <w:pPr>
        <w:pStyle w:val="Institucije"/>
        <w:rPr>
          <w:lang w:val="en-GB"/>
        </w:rPr>
      </w:pPr>
      <w:r w:rsidRPr="00E42204">
        <w:rPr>
          <w:vertAlign w:val="superscript"/>
          <w:lang w:val="en-GB"/>
        </w:rPr>
        <w:t>1</w:t>
      </w:r>
      <w:r w:rsidRPr="00E42204">
        <w:rPr>
          <w:lang w:val="en-GB"/>
        </w:rPr>
        <w:t>institution, address</w:t>
      </w:r>
      <w:r w:rsidR="00947F33">
        <w:rPr>
          <w:lang w:val="en-GB"/>
        </w:rPr>
        <w:t xml:space="preserve">, </w:t>
      </w:r>
      <w:r w:rsidRPr="009E7DE8">
        <w:rPr>
          <w:rStyle w:val="IntenseEmphasis"/>
          <w:u w:val="none"/>
          <w:lang w:val="en-GB"/>
        </w:rPr>
        <w:t>mail</w:t>
      </w:r>
    </w:p>
    <w:p w14:paraId="4D6D9746" w14:textId="77777777" w:rsidR="00420312" w:rsidRPr="00E42204" w:rsidRDefault="00420312" w:rsidP="00420312">
      <w:pPr>
        <w:pStyle w:val="Institucije"/>
        <w:spacing w:after="240"/>
        <w:rPr>
          <w:lang w:val="en-GB"/>
        </w:rPr>
      </w:pPr>
      <w:r w:rsidRPr="00E42204">
        <w:rPr>
          <w:vertAlign w:val="superscript"/>
          <w:lang w:val="en-GB"/>
        </w:rPr>
        <w:t>2</w:t>
      </w:r>
      <w:r w:rsidRPr="00E42204">
        <w:rPr>
          <w:lang w:val="en-GB"/>
        </w:rPr>
        <w:t>institution, address</w:t>
      </w:r>
      <w:r w:rsidR="00947F33">
        <w:rPr>
          <w:lang w:val="en-GB"/>
        </w:rPr>
        <w:t xml:space="preserve">, </w:t>
      </w:r>
      <w:r w:rsidR="00947F33" w:rsidRPr="009E7DE8">
        <w:rPr>
          <w:rStyle w:val="IntenseEmphasis"/>
          <w:u w:val="none"/>
          <w:lang w:val="en-GB"/>
        </w:rPr>
        <w:t>mail</w:t>
      </w:r>
    </w:p>
    <w:p w14:paraId="00514215" w14:textId="77777777" w:rsidR="00420312" w:rsidRPr="00E42204" w:rsidRDefault="002C4B83" w:rsidP="00420312">
      <w:pPr>
        <w:pStyle w:val="NASLOV10"/>
        <w:rPr>
          <w:lang w:val="en-GB"/>
        </w:rPr>
      </w:pPr>
      <w:r>
        <w:rPr>
          <w:sz w:val="22"/>
          <w:lang w:val="en-GB"/>
        </w:rPr>
        <w:t>ABSTRACT</w:t>
      </w:r>
      <w:r w:rsidR="00420312" w:rsidRPr="00E42204">
        <w:rPr>
          <w:lang w:val="en-GB"/>
        </w:rPr>
        <w:t xml:space="preserve"> </w:t>
      </w:r>
    </w:p>
    <w:p w14:paraId="4860D773" w14:textId="77777777" w:rsidR="00420312" w:rsidRPr="00E42204" w:rsidRDefault="00420312" w:rsidP="00420312">
      <w:pPr>
        <w:pStyle w:val="NoSpacing"/>
        <w:rPr>
          <w:lang w:val="en-GB"/>
        </w:rPr>
      </w:pPr>
    </w:p>
    <w:p w14:paraId="46363CFB" w14:textId="77777777" w:rsidR="00420312" w:rsidRPr="001C3DD5" w:rsidRDefault="00F904EC" w:rsidP="00420312">
      <w:pPr>
        <w:pStyle w:val="NoSpacing"/>
        <w:ind w:left="1170" w:hanging="1170"/>
        <w:rPr>
          <w:rStyle w:val="SubtleEmphasis"/>
          <w:i w:val="0"/>
          <w:lang w:val="en-GB"/>
        </w:rPr>
      </w:pPr>
      <w:r w:rsidRPr="001C3DD5">
        <w:rPr>
          <w:b/>
          <w:i/>
          <w:lang w:val="en"/>
        </w:rPr>
        <w:t>Keywords:</w:t>
      </w:r>
      <w:r w:rsidR="00420312" w:rsidRPr="001C3DD5">
        <w:rPr>
          <w:rStyle w:val="SubtleEmphasis"/>
          <w:i w:val="0"/>
          <w:lang w:val="en-GB"/>
        </w:rPr>
        <w:t xml:space="preserve"> </w:t>
      </w:r>
    </w:p>
    <w:p w14:paraId="29CE481F" w14:textId="77777777" w:rsidR="00FF7AEA" w:rsidRPr="00410D70" w:rsidRDefault="00FF7AEA" w:rsidP="00FF7AEA">
      <w:pPr>
        <w:pStyle w:val="Literatura"/>
      </w:pPr>
    </w:p>
    <w:p w14:paraId="69B1860E" w14:textId="77777777" w:rsidR="00790964" w:rsidRDefault="00790964" w:rsidP="00DA1F55">
      <w:pPr>
        <w:pStyle w:val="Literatura"/>
      </w:pPr>
    </w:p>
    <w:p w14:paraId="5A70BB26" w14:textId="77777777" w:rsidR="00790964" w:rsidRPr="00790964" w:rsidRDefault="00790964" w:rsidP="00790964"/>
    <w:p w14:paraId="31C88882" w14:textId="77777777" w:rsidR="00790964" w:rsidRPr="00790964" w:rsidRDefault="00790964" w:rsidP="00790964"/>
    <w:p w14:paraId="7529A5AF" w14:textId="77777777" w:rsidR="00790964" w:rsidRPr="00790964" w:rsidRDefault="00790964" w:rsidP="00790964"/>
    <w:p w14:paraId="59C62F32" w14:textId="77777777" w:rsidR="00790964" w:rsidRPr="00790964" w:rsidRDefault="00790964" w:rsidP="00790964"/>
    <w:p w14:paraId="230D7E7D" w14:textId="77777777" w:rsidR="00790964" w:rsidRPr="00790964" w:rsidRDefault="00790964" w:rsidP="00790964"/>
    <w:p w14:paraId="57BA3569" w14:textId="77777777" w:rsidR="00790964" w:rsidRPr="00790964" w:rsidRDefault="00790964" w:rsidP="00790964"/>
    <w:p w14:paraId="1D9FD93C" w14:textId="77777777" w:rsidR="00790964" w:rsidRPr="00790964" w:rsidRDefault="00790964" w:rsidP="00790964"/>
    <w:p w14:paraId="185D8F57" w14:textId="77777777" w:rsidR="00790964" w:rsidRPr="00790964" w:rsidRDefault="00790964" w:rsidP="00790964"/>
    <w:p w14:paraId="5850CD74" w14:textId="77777777" w:rsidR="00790964" w:rsidRPr="00790964" w:rsidRDefault="00790964" w:rsidP="00790964"/>
    <w:p w14:paraId="2EE6B49B" w14:textId="77777777" w:rsidR="00790964" w:rsidRPr="00790964" w:rsidRDefault="00790964" w:rsidP="00790964"/>
    <w:p w14:paraId="63AB7380" w14:textId="77777777" w:rsidR="00790964" w:rsidRPr="00790964" w:rsidRDefault="00790964" w:rsidP="00790964"/>
    <w:p w14:paraId="437AE37F" w14:textId="77777777" w:rsidR="00790964" w:rsidRPr="00790964" w:rsidRDefault="00790964" w:rsidP="00790964"/>
    <w:p w14:paraId="5C764B7D" w14:textId="77777777" w:rsidR="00790964" w:rsidRPr="00790964" w:rsidRDefault="00790964" w:rsidP="00790964"/>
    <w:p w14:paraId="413AD7C5" w14:textId="77777777" w:rsidR="00790964" w:rsidRPr="00790964" w:rsidRDefault="00790964" w:rsidP="00790964"/>
    <w:p w14:paraId="097486D9" w14:textId="77777777" w:rsidR="00790964" w:rsidRPr="00790964" w:rsidRDefault="00790964" w:rsidP="00790964"/>
    <w:p w14:paraId="5665E3FC" w14:textId="77777777" w:rsidR="00790964" w:rsidRPr="00790964" w:rsidRDefault="00790964" w:rsidP="00790964"/>
    <w:p w14:paraId="1DE81A62" w14:textId="77777777" w:rsidR="00790964" w:rsidRPr="00790964" w:rsidRDefault="00790964" w:rsidP="00790964"/>
    <w:p w14:paraId="6C48E14A" w14:textId="77777777" w:rsidR="00790964" w:rsidRPr="00790964" w:rsidRDefault="00790964" w:rsidP="00790964"/>
    <w:p w14:paraId="42F7BCDC" w14:textId="77777777" w:rsidR="00790964" w:rsidRPr="00790964" w:rsidRDefault="00443E1D" w:rsidP="00443E1D">
      <w:pPr>
        <w:tabs>
          <w:tab w:val="left" w:pos="7572"/>
        </w:tabs>
      </w:pPr>
      <w:r>
        <w:tab/>
      </w:r>
    </w:p>
    <w:p w14:paraId="351509D5" w14:textId="77777777" w:rsidR="0094704F" w:rsidRPr="00790964" w:rsidRDefault="00790964" w:rsidP="00790964">
      <w:pPr>
        <w:tabs>
          <w:tab w:val="left" w:pos="5580"/>
        </w:tabs>
      </w:pPr>
      <w:r>
        <w:tab/>
      </w:r>
    </w:p>
    <w:sectPr w:rsidR="0094704F" w:rsidRPr="00790964" w:rsidSect="00174422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type w:val="continuous"/>
      <w:pgSz w:w="11906" w:h="16838"/>
      <w:pgMar w:top="1092" w:right="1417" w:bottom="1170" w:left="1417" w:header="708" w:footer="35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57962A" w14:textId="77777777" w:rsidR="009F446C" w:rsidRPr="00A164DA" w:rsidRDefault="009F446C" w:rsidP="007A0C60">
      <w:pPr>
        <w:pStyle w:val="Footer"/>
      </w:pPr>
      <w:r>
        <w:separator/>
      </w:r>
    </w:p>
  </w:endnote>
  <w:endnote w:type="continuationSeparator" w:id="0">
    <w:p w14:paraId="04B29705" w14:textId="77777777" w:rsidR="009F446C" w:rsidRPr="00A164DA" w:rsidRDefault="009F446C" w:rsidP="007A0C60">
      <w:pPr>
        <w:pStyle w:val="Footer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MT">
    <w:altName w:val="MS Gothic"/>
    <w:panose1 w:val="00000000000000000000"/>
    <w:charset w:val="80"/>
    <w:family w:val="auto"/>
    <w:notTrueType/>
    <w:pitch w:val="default"/>
    <w:sig w:usb0="00000001" w:usb1="080F0000" w:usb2="00000010" w:usb3="00000000" w:csb0="0006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24CDC1" w14:textId="77777777" w:rsidR="00336DAB" w:rsidRDefault="00336D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072" w:type="dxa"/>
      <w:tblInd w:w="-5" w:type="dxa"/>
      <w:tblBorders>
        <w:top w:val="threeDEmboss" w:sz="6" w:space="0" w:color="0F243E" w:themeColor="text2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72"/>
    </w:tblGrid>
    <w:tr w:rsidR="00D60D1F" w14:paraId="19398493" w14:textId="77777777" w:rsidTr="00A10B86">
      <w:tc>
        <w:tcPr>
          <w:tcW w:w="9072" w:type="dxa"/>
        </w:tcPr>
        <w:p w14:paraId="18B60063" w14:textId="77777777" w:rsidR="00D60D1F" w:rsidRPr="00C56656" w:rsidRDefault="00D60D1F" w:rsidP="00E65276">
          <w:pPr>
            <w:rPr>
              <w:sz w:val="16"/>
              <w:szCs w:val="18"/>
            </w:rPr>
          </w:pPr>
          <w:r>
            <w:rPr>
              <w:sz w:val="16"/>
              <w:szCs w:val="18"/>
            </w:rPr>
            <w:t>EdBi Uredništvo</w:t>
          </w:r>
          <w:r w:rsidRPr="00C56656">
            <w:rPr>
              <w:sz w:val="16"/>
              <w:szCs w:val="18"/>
            </w:rPr>
            <w:t xml:space="preserve"> </w:t>
          </w:r>
          <w:r>
            <w:rPr>
              <w:sz w:val="16"/>
              <w:szCs w:val="18"/>
            </w:rPr>
            <w:t>2026</w:t>
          </w:r>
          <w:r w:rsidRPr="00C56656">
            <w:rPr>
              <w:sz w:val="16"/>
              <w:szCs w:val="18"/>
            </w:rPr>
            <w:t xml:space="preserve">. </w:t>
          </w:r>
          <w:r>
            <w:rPr>
              <w:sz w:val="16"/>
              <w:szCs w:val="18"/>
            </w:rPr>
            <w:t>Upute autorima</w:t>
          </w:r>
          <w:r w:rsidRPr="00C56656">
            <w:rPr>
              <w:sz w:val="16"/>
              <w:szCs w:val="18"/>
            </w:rPr>
            <w:t>. Educ. biol., https://doi.org/10.32633/eb.</w:t>
          </w:r>
        </w:p>
      </w:tc>
    </w:tr>
  </w:tbl>
  <w:p w14:paraId="4E9FAE21" w14:textId="77777777" w:rsidR="00D60D1F" w:rsidRPr="001C7B68" w:rsidRDefault="00D60D1F" w:rsidP="00790964">
    <w:pPr>
      <w:pStyle w:val="Footer"/>
      <w:jc w:val="right"/>
      <w:rPr>
        <w:sz w:val="18"/>
        <w:szCs w:val="18"/>
      </w:rPr>
    </w:pPr>
    <w:r w:rsidRPr="001C7B68">
      <w:rPr>
        <w:color w:val="0F243E" w:themeColor="text2" w:themeShade="80"/>
        <w:sz w:val="18"/>
        <w:szCs w:val="18"/>
      </w:rPr>
      <w:fldChar w:fldCharType="begin"/>
    </w:r>
    <w:r w:rsidRPr="001C7B68">
      <w:rPr>
        <w:color w:val="0F243E" w:themeColor="text2" w:themeShade="80"/>
        <w:sz w:val="18"/>
        <w:szCs w:val="18"/>
      </w:rPr>
      <w:instrText>PAGE   \* MERGEFORMAT</w:instrText>
    </w:r>
    <w:r w:rsidRPr="001C7B68">
      <w:rPr>
        <w:color w:val="0F243E" w:themeColor="text2" w:themeShade="80"/>
        <w:sz w:val="18"/>
        <w:szCs w:val="18"/>
      </w:rPr>
      <w:fldChar w:fldCharType="separate"/>
    </w:r>
    <w:r>
      <w:rPr>
        <w:noProof/>
        <w:color w:val="0F243E" w:themeColor="text2" w:themeShade="80"/>
        <w:sz w:val="18"/>
        <w:szCs w:val="18"/>
      </w:rPr>
      <w:t>2</w:t>
    </w:r>
    <w:r w:rsidRPr="001C7B68">
      <w:rPr>
        <w:color w:val="0F243E" w:themeColor="text2" w:themeShade="80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2" w:space="0" w:color="0F243E" w:themeColor="text2" w:themeShade="80"/>
      </w:tblBorders>
      <w:tblLayout w:type="fixed"/>
      <w:tblLook w:val="04A0" w:firstRow="1" w:lastRow="0" w:firstColumn="1" w:lastColumn="0" w:noHBand="0" w:noVBand="1"/>
    </w:tblPr>
    <w:tblGrid>
      <w:gridCol w:w="1884"/>
      <w:gridCol w:w="1824"/>
      <w:gridCol w:w="1485"/>
      <w:gridCol w:w="3049"/>
      <w:gridCol w:w="236"/>
      <w:gridCol w:w="594"/>
    </w:tblGrid>
    <w:tr w:rsidR="00D60D1F" w:rsidRPr="004C72FE" w14:paraId="2CE594CD" w14:textId="77777777" w:rsidTr="00336DAB">
      <w:trPr>
        <w:trHeight w:val="286"/>
      </w:trPr>
      <w:tc>
        <w:tcPr>
          <w:tcW w:w="1039" w:type="pct"/>
          <w:tcBorders>
            <w:top w:val="single" w:sz="12" w:space="0" w:color="193B65"/>
          </w:tcBorders>
          <w:vAlign w:val="center"/>
        </w:tcPr>
        <w:p w14:paraId="3044F1D8" w14:textId="77777777" w:rsidR="00D60D1F" w:rsidRDefault="00D60D1F" w:rsidP="00D31479">
          <w:pPr>
            <w:pStyle w:val="Footer"/>
          </w:pPr>
          <w:r w:rsidRPr="004C72FE">
            <w:rPr>
              <w:b/>
              <w:i/>
              <w:sz w:val="18"/>
            </w:rPr>
            <w:t>Educatio Biologiae</w:t>
          </w:r>
          <w:r>
            <w:t xml:space="preserve"> </w:t>
          </w:r>
        </w:p>
        <w:p w14:paraId="5FFEB01A" w14:textId="77777777" w:rsidR="00D60D1F" w:rsidRPr="00413C49" w:rsidRDefault="00D60D1F" w:rsidP="00D31479">
          <w:pPr>
            <w:pStyle w:val="Footer"/>
            <w:rPr>
              <w:sz w:val="14"/>
            </w:rPr>
          </w:pPr>
          <w:r w:rsidRPr="00413C49">
            <w:rPr>
              <w:sz w:val="14"/>
            </w:rPr>
            <w:t>ISSN 1849-6520</w:t>
          </w:r>
        </w:p>
        <w:p w14:paraId="48B6BDF8" w14:textId="77777777" w:rsidR="00D60D1F" w:rsidRPr="004C72FE" w:rsidRDefault="00D60D1F" w:rsidP="00D31479">
          <w:pPr>
            <w:pStyle w:val="Footer"/>
            <w:rPr>
              <w:b/>
              <w:i/>
              <w:sz w:val="18"/>
            </w:rPr>
          </w:pPr>
          <w:r w:rsidRPr="00413C49">
            <w:rPr>
              <w:sz w:val="14"/>
            </w:rPr>
            <w:t>DOI 10.32633/eb</w:t>
          </w:r>
        </w:p>
      </w:tc>
      <w:tc>
        <w:tcPr>
          <w:tcW w:w="1006" w:type="pct"/>
          <w:tcBorders>
            <w:top w:val="single" w:sz="12" w:space="0" w:color="193B65"/>
          </w:tcBorders>
          <w:vAlign w:val="center"/>
        </w:tcPr>
        <w:p w14:paraId="3B3D6044" w14:textId="31DE1320" w:rsidR="009B2C0F" w:rsidRPr="009B2C0F" w:rsidRDefault="009B2C0F" w:rsidP="009B2C0F">
          <w:pPr>
            <w:pStyle w:val="Footer"/>
            <w:jc w:val="left"/>
            <w:rPr>
              <w:sz w:val="18"/>
            </w:rPr>
          </w:pPr>
          <w:r>
            <w:rPr>
              <w:sz w:val="18"/>
            </w:rPr>
            <w:t>Godište</w:t>
          </w:r>
          <w:r w:rsidRPr="009B2C0F">
            <w:rPr>
              <w:sz w:val="18"/>
            </w:rPr>
            <w:t xml:space="preserve"> </w:t>
          </w:r>
          <w:r>
            <w:rPr>
              <w:sz w:val="18"/>
            </w:rPr>
            <w:t>X</w:t>
          </w:r>
          <w:r w:rsidRPr="009B2C0F">
            <w:rPr>
              <w:sz w:val="18"/>
            </w:rPr>
            <w:t xml:space="preserve">, </w:t>
          </w:r>
          <w:r>
            <w:rPr>
              <w:sz w:val="18"/>
            </w:rPr>
            <w:t>Svezak</w:t>
          </w:r>
          <w:r w:rsidRPr="009B2C0F">
            <w:rPr>
              <w:sz w:val="18"/>
            </w:rPr>
            <w:t xml:space="preserve"> </w:t>
          </w:r>
          <w:r>
            <w:rPr>
              <w:sz w:val="18"/>
            </w:rPr>
            <w:t>Y</w:t>
          </w:r>
        </w:p>
        <w:p w14:paraId="25A2BBD8" w14:textId="64AE4ADF" w:rsidR="00D60D1F" w:rsidRPr="004C72FE" w:rsidRDefault="009B2C0F" w:rsidP="009B2C0F">
          <w:pPr>
            <w:pStyle w:val="Footer"/>
            <w:jc w:val="left"/>
            <w:rPr>
              <w:sz w:val="18"/>
            </w:rPr>
          </w:pPr>
          <w:r>
            <w:rPr>
              <w:sz w:val="18"/>
            </w:rPr>
            <w:t>Mjesec</w:t>
          </w:r>
          <w:r w:rsidRPr="009B2C0F">
            <w:rPr>
              <w:sz w:val="18"/>
            </w:rPr>
            <w:t xml:space="preserve"> </w:t>
          </w:r>
          <w:r>
            <w:rPr>
              <w:sz w:val="18"/>
            </w:rPr>
            <w:t>Godina</w:t>
          </w:r>
          <w:r w:rsidRPr="009B2C0F">
            <w:rPr>
              <w:sz w:val="18"/>
            </w:rPr>
            <w:t>.</w:t>
          </w:r>
        </w:p>
      </w:tc>
      <w:tc>
        <w:tcPr>
          <w:tcW w:w="819" w:type="pct"/>
          <w:tcBorders>
            <w:top w:val="single" w:sz="12" w:space="0" w:color="193B65"/>
          </w:tcBorders>
          <w:vAlign w:val="center"/>
        </w:tcPr>
        <w:p w14:paraId="6F0D24C2" w14:textId="77777777" w:rsidR="00D60D1F" w:rsidRPr="004C72FE" w:rsidRDefault="00D60D1F" w:rsidP="00D31479">
          <w:pPr>
            <w:pStyle w:val="Footer"/>
            <w:jc w:val="center"/>
            <w:rPr>
              <w:sz w:val="18"/>
            </w:rPr>
          </w:pPr>
          <w:r>
            <w:rPr>
              <w:noProof/>
              <w:lang w:eastAsia="hr-HR"/>
            </w:rPr>
            <w:drawing>
              <wp:inline distT="0" distB="0" distL="0" distR="0" wp14:anchorId="4BD0CA97" wp14:editId="23F8E696">
                <wp:extent cx="1059180" cy="369872"/>
                <wp:effectExtent l="0" t="0" r="7620" b="0"/>
                <wp:docPr id="13" name="Picture 13" descr="https://hrcak.srce.hr/javno/assets/images/cc/by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https://hrcak.srce.hr/javno/assets/images/cc/by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4319" cy="3716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81" w:type="pct"/>
          <w:tcBorders>
            <w:top w:val="single" w:sz="12" w:space="0" w:color="0F243E" w:themeColor="text2" w:themeShade="80"/>
          </w:tcBorders>
          <w:vAlign w:val="center"/>
        </w:tcPr>
        <w:p w14:paraId="664817C4" w14:textId="77777777" w:rsidR="00D60D1F" w:rsidRPr="00945482" w:rsidRDefault="00D60D1F" w:rsidP="00945482">
          <w:pPr>
            <w:pStyle w:val="Header"/>
            <w:ind w:left="-103" w:right="-111"/>
            <w:jc w:val="center"/>
            <w:rPr>
              <w:rFonts w:ascii="Calibri" w:hAnsi="Calibri" w:cs="Calibri"/>
              <w:color w:val="0F243E" w:themeColor="text2" w:themeShade="80"/>
              <w:sz w:val="18"/>
              <w:szCs w:val="21"/>
              <w:shd w:val="clear" w:color="auto" w:fill="FFFFFF"/>
            </w:rPr>
          </w:pPr>
          <w:r w:rsidRPr="004C72FE">
            <w:rPr>
              <w:rFonts w:ascii="Calibri" w:hAnsi="Calibri" w:cs="Calibri"/>
              <w:color w:val="0F243E" w:themeColor="text2" w:themeShade="80"/>
              <w:sz w:val="18"/>
              <w:szCs w:val="21"/>
              <w:shd w:val="clear" w:color="auto" w:fill="FFFFFF"/>
            </w:rPr>
            <w:t>URL DOI: </w:t>
          </w:r>
          <w:r w:rsidRPr="00677791">
            <w:rPr>
              <w:rFonts w:ascii="Calibri" w:hAnsi="Calibri" w:cs="Calibri"/>
              <w:sz w:val="18"/>
              <w:szCs w:val="21"/>
              <w:shd w:val="clear" w:color="auto" w:fill="FFFFFF"/>
            </w:rPr>
            <w:t>https://doi.org/</w:t>
          </w:r>
        </w:p>
      </w:tc>
      <w:tc>
        <w:tcPr>
          <w:tcW w:w="126" w:type="pct"/>
          <w:tcBorders>
            <w:top w:val="single" w:sz="12" w:space="0" w:color="193B65"/>
          </w:tcBorders>
        </w:tcPr>
        <w:p w14:paraId="76C4AC9E" w14:textId="77777777" w:rsidR="00D60D1F" w:rsidRPr="004C72FE" w:rsidRDefault="00D60D1F" w:rsidP="00D31479">
          <w:pPr>
            <w:pStyle w:val="Footer"/>
            <w:jc w:val="right"/>
            <w:rPr>
              <w:color w:val="244061" w:themeColor="accent1" w:themeShade="80"/>
              <w:sz w:val="18"/>
            </w:rPr>
          </w:pPr>
        </w:p>
      </w:tc>
      <w:tc>
        <w:tcPr>
          <w:tcW w:w="328" w:type="pct"/>
          <w:tcBorders>
            <w:top w:val="single" w:sz="12" w:space="0" w:color="193B65"/>
          </w:tcBorders>
          <w:vAlign w:val="center"/>
        </w:tcPr>
        <w:p w14:paraId="721F113F" w14:textId="4552C03D" w:rsidR="00D60D1F" w:rsidRPr="004C72FE" w:rsidRDefault="00D60D1F" w:rsidP="00D31479">
          <w:pPr>
            <w:pStyle w:val="Footer"/>
            <w:jc w:val="right"/>
            <w:rPr>
              <w:sz w:val="18"/>
            </w:rPr>
          </w:pPr>
          <w:r w:rsidRPr="00492907">
            <w:rPr>
              <w:color w:val="0F243E" w:themeColor="text2" w:themeShade="80"/>
              <w:sz w:val="18"/>
            </w:rPr>
            <w:fldChar w:fldCharType="begin"/>
          </w:r>
          <w:r w:rsidRPr="00492907">
            <w:rPr>
              <w:color w:val="0F243E" w:themeColor="text2" w:themeShade="80"/>
              <w:sz w:val="18"/>
            </w:rPr>
            <w:instrText xml:space="preserve"> PAGE   \* MERGEFORMAT </w:instrText>
          </w:r>
          <w:r w:rsidRPr="00492907">
            <w:rPr>
              <w:color w:val="0F243E" w:themeColor="text2" w:themeShade="80"/>
              <w:sz w:val="18"/>
            </w:rPr>
            <w:fldChar w:fldCharType="separate"/>
          </w:r>
          <w:r w:rsidR="009F446C">
            <w:rPr>
              <w:noProof/>
              <w:color w:val="0F243E" w:themeColor="text2" w:themeShade="80"/>
              <w:sz w:val="18"/>
            </w:rPr>
            <w:t>1</w:t>
          </w:r>
          <w:r w:rsidRPr="00492907">
            <w:rPr>
              <w:noProof/>
              <w:color w:val="0F243E" w:themeColor="text2" w:themeShade="80"/>
              <w:sz w:val="18"/>
            </w:rPr>
            <w:fldChar w:fldCharType="end"/>
          </w:r>
        </w:p>
      </w:tc>
    </w:tr>
  </w:tbl>
  <w:p w14:paraId="7E8A3A23" w14:textId="77777777" w:rsidR="00D60D1F" w:rsidRDefault="00D60D1F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248AEA" w14:textId="77777777" w:rsidR="004A43B6" w:rsidRDefault="004A43B6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072" w:type="dxa"/>
      <w:tblInd w:w="-5" w:type="dxa"/>
      <w:tblBorders>
        <w:top w:val="threeDEmboss" w:sz="6" w:space="0" w:color="0F243E" w:themeColor="text2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72"/>
    </w:tblGrid>
    <w:tr w:rsidR="00413C49" w14:paraId="5F277547" w14:textId="77777777" w:rsidTr="00E22F0F">
      <w:tc>
        <w:tcPr>
          <w:tcW w:w="9072" w:type="dxa"/>
          <w:tcBorders>
            <w:top w:val="single" w:sz="12" w:space="0" w:color="0F243E" w:themeColor="text2" w:themeShade="80"/>
          </w:tcBorders>
        </w:tcPr>
        <w:p w14:paraId="19DD703C" w14:textId="77777777" w:rsidR="00413C49" w:rsidRPr="00C56656" w:rsidRDefault="00413C49" w:rsidP="006C3359">
          <w:pPr>
            <w:rPr>
              <w:sz w:val="16"/>
              <w:szCs w:val="18"/>
            </w:rPr>
          </w:pPr>
          <w:r w:rsidRPr="00C56656">
            <w:rPr>
              <w:sz w:val="16"/>
              <w:szCs w:val="18"/>
            </w:rPr>
            <w:t>Au</w:t>
          </w:r>
          <w:r w:rsidR="00BB009F" w:rsidRPr="00C56656">
            <w:rPr>
              <w:sz w:val="16"/>
              <w:szCs w:val="18"/>
            </w:rPr>
            <w:t>t</w:t>
          </w:r>
          <w:r w:rsidRPr="00C56656">
            <w:rPr>
              <w:sz w:val="16"/>
              <w:szCs w:val="18"/>
            </w:rPr>
            <w:t>or 1, I., Au</w:t>
          </w:r>
          <w:r w:rsidR="00BB009F" w:rsidRPr="00C56656">
            <w:rPr>
              <w:sz w:val="16"/>
              <w:szCs w:val="18"/>
            </w:rPr>
            <w:t>t</w:t>
          </w:r>
          <w:r w:rsidRPr="00C56656">
            <w:rPr>
              <w:sz w:val="16"/>
              <w:szCs w:val="18"/>
            </w:rPr>
            <w:t xml:space="preserve">or 2, I. </w:t>
          </w:r>
          <w:r w:rsidR="006C3359">
            <w:rPr>
              <w:sz w:val="16"/>
              <w:szCs w:val="18"/>
            </w:rPr>
            <w:t>Godina</w:t>
          </w:r>
          <w:r w:rsidRPr="00C56656">
            <w:rPr>
              <w:sz w:val="16"/>
              <w:szCs w:val="18"/>
            </w:rPr>
            <w:t xml:space="preserve">. Naslov. </w:t>
          </w:r>
          <w:r w:rsidR="00BB009F" w:rsidRPr="00C56656">
            <w:rPr>
              <w:sz w:val="16"/>
              <w:szCs w:val="18"/>
            </w:rPr>
            <w:t xml:space="preserve">Educ. biol., </w:t>
          </w:r>
          <w:r w:rsidR="006C3359">
            <w:rPr>
              <w:sz w:val="16"/>
              <w:szCs w:val="18"/>
            </w:rPr>
            <w:t>Godište</w:t>
          </w:r>
          <w:r w:rsidR="00BB009F" w:rsidRPr="00C56656">
            <w:rPr>
              <w:sz w:val="16"/>
              <w:szCs w:val="18"/>
            </w:rPr>
            <w:t>(</w:t>
          </w:r>
          <w:r w:rsidR="006C3359">
            <w:rPr>
              <w:sz w:val="16"/>
              <w:szCs w:val="18"/>
            </w:rPr>
            <w:t>Svezak</w:t>
          </w:r>
          <w:r w:rsidR="00BB009F" w:rsidRPr="00C56656">
            <w:rPr>
              <w:sz w:val="16"/>
              <w:szCs w:val="18"/>
            </w:rPr>
            <w:t>), X-Y. https://doi.org/10.32633/eb.</w:t>
          </w:r>
        </w:p>
      </w:tc>
    </w:tr>
  </w:tbl>
  <w:bookmarkStart w:id="0" w:name="_GoBack"/>
  <w:bookmarkEnd w:id="0"/>
  <w:p w14:paraId="07CB0993" w14:textId="332B22FE" w:rsidR="00413C49" w:rsidRPr="00492907" w:rsidRDefault="00413C49" w:rsidP="00790964">
    <w:pPr>
      <w:pStyle w:val="Footer"/>
      <w:jc w:val="right"/>
      <w:rPr>
        <w:color w:val="0F243E" w:themeColor="text2" w:themeShade="80"/>
        <w:sz w:val="18"/>
      </w:rPr>
    </w:pPr>
    <w:r w:rsidRPr="00492907">
      <w:rPr>
        <w:color w:val="0F243E" w:themeColor="text2" w:themeShade="80"/>
        <w:sz w:val="18"/>
      </w:rPr>
      <w:fldChar w:fldCharType="begin"/>
    </w:r>
    <w:r w:rsidRPr="00492907">
      <w:rPr>
        <w:color w:val="0F243E" w:themeColor="text2" w:themeShade="80"/>
        <w:sz w:val="18"/>
      </w:rPr>
      <w:instrText>PAGE   \* MERGEFORMAT</w:instrText>
    </w:r>
    <w:r w:rsidRPr="00492907">
      <w:rPr>
        <w:color w:val="0F243E" w:themeColor="text2" w:themeShade="80"/>
        <w:sz w:val="18"/>
      </w:rPr>
      <w:fldChar w:fldCharType="separate"/>
    </w:r>
    <w:r w:rsidR="00336DAB">
      <w:rPr>
        <w:noProof/>
        <w:color w:val="0F243E" w:themeColor="text2" w:themeShade="80"/>
        <w:sz w:val="18"/>
      </w:rPr>
      <w:t>2</w:t>
    </w:r>
    <w:r w:rsidRPr="00492907">
      <w:rPr>
        <w:color w:val="0F243E" w:themeColor="text2" w:themeShade="80"/>
        <w:sz w:val="18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962" w:type="pct"/>
      <w:tblBorders>
        <w:top w:val="single" w:sz="2" w:space="0" w:color="0F243E" w:themeColor="text2" w:themeShade="80"/>
      </w:tblBorders>
      <w:tblLayout w:type="fixed"/>
      <w:tblLook w:val="04A0" w:firstRow="1" w:lastRow="0" w:firstColumn="1" w:lastColumn="0" w:noHBand="0" w:noVBand="1"/>
    </w:tblPr>
    <w:tblGrid>
      <w:gridCol w:w="1945"/>
      <w:gridCol w:w="1883"/>
      <w:gridCol w:w="1532"/>
      <w:gridCol w:w="3146"/>
      <w:gridCol w:w="236"/>
      <w:gridCol w:w="261"/>
    </w:tblGrid>
    <w:tr w:rsidR="001B5DCF" w:rsidRPr="004C72FE" w14:paraId="03F4C361" w14:textId="77777777" w:rsidTr="001B5DCF">
      <w:trPr>
        <w:trHeight w:val="286"/>
      </w:trPr>
      <w:tc>
        <w:tcPr>
          <w:tcW w:w="1080" w:type="pct"/>
          <w:tcBorders>
            <w:top w:val="single" w:sz="12" w:space="0" w:color="193B65"/>
          </w:tcBorders>
          <w:vAlign w:val="center"/>
        </w:tcPr>
        <w:p w14:paraId="4EBEF0FA" w14:textId="77777777" w:rsidR="00D31479" w:rsidRDefault="00D31479" w:rsidP="00D31479">
          <w:pPr>
            <w:pStyle w:val="Footer"/>
          </w:pPr>
          <w:r w:rsidRPr="004C72FE">
            <w:rPr>
              <w:b/>
              <w:i/>
              <w:sz w:val="18"/>
            </w:rPr>
            <w:t>Educatio Biologiae</w:t>
          </w:r>
          <w:r>
            <w:t xml:space="preserve"> </w:t>
          </w:r>
        </w:p>
        <w:p w14:paraId="0E2F7785" w14:textId="77777777" w:rsidR="00D31479" w:rsidRPr="00413C49" w:rsidRDefault="00D31479" w:rsidP="00D31479">
          <w:pPr>
            <w:pStyle w:val="Footer"/>
            <w:rPr>
              <w:sz w:val="14"/>
            </w:rPr>
          </w:pPr>
          <w:r w:rsidRPr="00413C49">
            <w:rPr>
              <w:sz w:val="14"/>
            </w:rPr>
            <w:t>ISSN 1849-6520</w:t>
          </w:r>
        </w:p>
        <w:p w14:paraId="4E08F4D8" w14:textId="77777777" w:rsidR="00D31479" w:rsidRPr="004C72FE" w:rsidRDefault="00D31479" w:rsidP="00D31479">
          <w:pPr>
            <w:pStyle w:val="Footer"/>
            <w:rPr>
              <w:b/>
              <w:i/>
              <w:sz w:val="18"/>
            </w:rPr>
          </w:pPr>
          <w:r w:rsidRPr="00413C49">
            <w:rPr>
              <w:sz w:val="14"/>
            </w:rPr>
            <w:t>DOI 10.32633/eb</w:t>
          </w:r>
        </w:p>
      </w:tc>
      <w:tc>
        <w:tcPr>
          <w:tcW w:w="1046" w:type="pct"/>
          <w:tcBorders>
            <w:top w:val="single" w:sz="12" w:space="0" w:color="193B65"/>
          </w:tcBorders>
          <w:vAlign w:val="center"/>
        </w:tcPr>
        <w:p w14:paraId="48A5DFE7" w14:textId="77777777" w:rsidR="00D31479" w:rsidRDefault="00D31479" w:rsidP="00D31479">
          <w:pPr>
            <w:pStyle w:val="Footer"/>
            <w:jc w:val="left"/>
            <w:rPr>
              <w:sz w:val="18"/>
            </w:rPr>
          </w:pPr>
          <w:r>
            <w:rPr>
              <w:sz w:val="18"/>
            </w:rPr>
            <w:t>Godište</w:t>
          </w:r>
          <w:r w:rsidRPr="00677791">
            <w:rPr>
              <w:sz w:val="18"/>
            </w:rPr>
            <w:t xml:space="preserve"> </w:t>
          </w:r>
          <w:r w:rsidR="003F4365">
            <w:rPr>
              <w:sz w:val="18"/>
            </w:rPr>
            <w:t>X</w:t>
          </w:r>
          <w:r w:rsidRPr="00677791">
            <w:rPr>
              <w:sz w:val="18"/>
            </w:rPr>
            <w:t xml:space="preserve">, </w:t>
          </w:r>
          <w:r w:rsidR="003F4365">
            <w:rPr>
              <w:sz w:val="18"/>
            </w:rPr>
            <w:t>Svezak</w:t>
          </w:r>
          <w:r w:rsidRPr="00677791">
            <w:rPr>
              <w:sz w:val="18"/>
            </w:rPr>
            <w:t xml:space="preserve"> </w:t>
          </w:r>
          <w:r w:rsidR="003F4365">
            <w:rPr>
              <w:sz w:val="18"/>
            </w:rPr>
            <w:t>Y</w:t>
          </w:r>
        </w:p>
        <w:p w14:paraId="1E8B8E2A" w14:textId="77777777" w:rsidR="00D31479" w:rsidRPr="004C72FE" w:rsidRDefault="003F4365" w:rsidP="003F4365">
          <w:pPr>
            <w:pStyle w:val="Footer"/>
            <w:jc w:val="left"/>
            <w:rPr>
              <w:sz w:val="18"/>
            </w:rPr>
          </w:pPr>
          <w:r>
            <w:rPr>
              <w:sz w:val="18"/>
            </w:rPr>
            <w:t>Mjesec</w:t>
          </w:r>
          <w:r w:rsidR="00D31479" w:rsidRPr="004C72FE">
            <w:rPr>
              <w:sz w:val="18"/>
            </w:rPr>
            <w:t xml:space="preserve"> </w:t>
          </w:r>
          <w:r>
            <w:rPr>
              <w:sz w:val="18"/>
            </w:rPr>
            <w:t>Godina</w:t>
          </w:r>
          <w:r w:rsidR="00D31479" w:rsidRPr="004C72FE">
            <w:rPr>
              <w:sz w:val="18"/>
            </w:rPr>
            <w:t>.</w:t>
          </w:r>
        </w:p>
      </w:tc>
      <w:tc>
        <w:tcPr>
          <w:tcW w:w="851" w:type="pct"/>
          <w:tcBorders>
            <w:top w:val="single" w:sz="12" w:space="0" w:color="193B65"/>
          </w:tcBorders>
          <w:vAlign w:val="center"/>
        </w:tcPr>
        <w:p w14:paraId="6AD9B4A7" w14:textId="77777777" w:rsidR="00D31479" w:rsidRPr="004C72FE" w:rsidRDefault="00D31479" w:rsidP="00D31479">
          <w:pPr>
            <w:pStyle w:val="Footer"/>
            <w:jc w:val="center"/>
            <w:rPr>
              <w:sz w:val="18"/>
            </w:rPr>
          </w:pPr>
          <w:r>
            <w:rPr>
              <w:noProof/>
              <w:lang w:eastAsia="hr-HR"/>
            </w:rPr>
            <w:drawing>
              <wp:inline distT="0" distB="0" distL="0" distR="0" wp14:anchorId="470AA898" wp14:editId="7EF2AE13">
                <wp:extent cx="1059180" cy="369872"/>
                <wp:effectExtent l="0" t="0" r="7620" b="0"/>
                <wp:docPr id="10" name="Picture 10" descr="https://hrcak.srce.hr/javno/assets/images/cc/by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https://hrcak.srce.hr/javno/assets/images/cc/by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4319" cy="3716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747" w:type="pct"/>
          <w:tcBorders>
            <w:top w:val="single" w:sz="12" w:space="0" w:color="0F243E" w:themeColor="text2" w:themeShade="80"/>
          </w:tcBorders>
          <w:vAlign w:val="center"/>
        </w:tcPr>
        <w:p w14:paraId="3CF44AE0" w14:textId="77777777" w:rsidR="00D31479" w:rsidRPr="003F4365" w:rsidRDefault="00D31479" w:rsidP="003F4365">
          <w:pPr>
            <w:pStyle w:val="Header"/>
            <w:ind w:left="-103" w:right="-111"/>
            <w:jc w:val="center"/>
            <w:rPr>
              <w:rFonts w:ascii="Calibri" w:hAnsi="Calibri" w:cs="Calibri"/>
              <w:color w:val="0F243E" w:themeColor="text2" w:themeShade="80"/>
              <w:sz w:val="18"/>
              <w:szCs w:val="21"/>
              <w:shd w:val="clear" w:color="auto" w:fill="FFFFFF"/>
            </w:rPr>
          </w:pPr>
          <w:r w:rsidRPr="004C72FE">
            <w:rPr>
              <w:rFonts w:ascii="Calibri" w:hAnsi="Calibri" w:cs="Calibri"/>
              <w:color w:val="0F243E" w:themeColor="text2" w:themeShade="80"/>
              <w:sz w:val="18"/>
              <w:szCs w:val="21"/>
              <w:shd w:val="clear" w:color="auto" w:fill="FFFFFF"/>
            </w:rPr>
            <w:t>URL DOI: </w:t>
          </w:r>
          <w:r w:rsidRPr="00677791">
            <w:rPr>
              <w:rFonts w:ascii="Calibri" w:hAnsi="Calibri" w:cs="Calibri"/>
              <w:sz w:val="18"/>
              <w:szCs w:val="21"/>
              <w:shd w:val="clear" w:color="auto" w:fill="FFFFFF"/>
            </w:rPr>
            <w:t>https://doi.org/</w:t>
          </w:r>
        </w:p>
      </w:tc>
      <w:tc>
        <w:tcPr>
          <w:tcW w:w="131" w:type="pct"/>
          <w:tcBorders>
            <w:top w:val="single" w:sz="12" w:space="0" w:color="193B65"/>
          </w:tcBorders>
        </w:tcPr>
        <w:p w14:paraId="02E955E9" w14:textId="77777777" w:rsidR="00D31479" w:rsidRPr="004C72FE" w:rsidRDefault="00D31479" w:rsidP="00D31479">
          <w:pPr>
            <w:pStyle w:val="Footer"/>
            <w:jc w:val="right"/>
            <w:rPr>
              <w:color w:val="244061" w:themeColor="accent1" w:themeShade="80"/>
              <w:sz w:val="18"/>
            </w:rPr>
          </w:pPr>
        </w:p>
      </w:tc>
      <w:tc>
        <w:tcPr>
          <w:tcW w:w="146" w:type="pct"/>
          <w:tcBorders>
            <w:top w:val="single" w:sz="12" w:space="0" w:color="193B65"/>
          </w:tcBorders>
          <w:vAlign w:val="center"/>
        </w:tcPr>
        <w:p w14:paraId="4C9179A6" w14:textId="16ECD034" w:rsidR="00D31479" w:rsidRPr="004C72FE" w:rsidRDefault="00D31479" w:rsidP="00D31479">
          <w:pPr>
            <w:pStyle w:val="Footer"/>
            <w:jc w:val="right"/>
            <w:rPr>
              <w:sz w:val="18"/>
            </w:rPr>
          </w:pPr>
          <w:r w:rsidRPr="001B5DCF">
            <w:rPr>
              <w:color w:val="0F243E" w:themeColor="text2" w:themeShade="80"/>
              <w:sz w:val="18"/>
            </w:rPr>
            <w:fldChar w:fldCharType="begin"/>
          </w:r>
          <w:r w:rsidRPr="001B5DCF">
            <w:rPr>
              <w:color w:val="0F243E" w:themeColor="text2" w:themeShade="80"/>
              <w:sz w:val="18"/>
            </w:rPr>
            <w:instrText xml:space="preserve"> PAGE   \* MERGEFORMAT </w:instrText>
          </w:r>
          <w:r w:rsidRPr="001B5DCF">
            <w:rPr>
              <w:color w:val="0F243E" w:themeColor="text2" w:themeShade="80"/>
              <w:sz w:val="18"/>
            </w:rPr>
            <w:fldChar w:fldCharType="separate"/>
          </w:r>
          <w:r w:rsidR="00D60D1F">
            <w:rPr>
              <w:noProof/>
              <w:color w:val="0F243E" w:themeColor="text2" w:themeShade="80"/>
              <w:sz w:val="18"/>
            </w:rPr>
            <w:t>1</w:t>
          </w:r>
          <w:r w:rsidRPr="001B5DCF">
            <w:rPr>
              <w:noProof/>
              <w:color w:val="0F243E" w:themeColor="text2" w:themeShade="80"/>
              <w:sz w:val="18"/>
            </w:rPr>
            <w:fldChar w:fldCharType="end"/>
          </w:r>
        </w:p>
      </w:tc>
    </w:tr>
  </w:tbl>
  <w:p w14:paraId="5FF82432" w14:textId="77777777" w:rsidR="00413C49" w:rsidRDefault="00413C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7D28FB" w14:textId="77777777" w:rsidR="009F446C" w:rsidRPr="00A164DA" w:rsidRDefault="009F446C" w:rsidP="007A0C60">
      <w:pPr>
        <w:pStyle w:val="Footer"/>
      </w:pPr>
      <w:r>
        <w:separator/>
      </w:r>
    </w:p>
  </w:footnote>
  <w:footnote w:type="continuationSeparator" w:id="0">
    <w:p w14:paraId="37670E11" w14:textId="77777777" w:rsidR="009F446C" w:rsidRPr="00A164DA" w:rsidRDefault="009F446C" w:rsidP="007A0C60">
      <w:pPr>
        <w:pStyle w:val="Footer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416F6A" w14:textId="77777777" w:rsidR="00336DAB" w:rsidRDefault="00336D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ColorfulGrid-Accent5"/>
      <w:tblW w:w="9214" w:type="dxa"/>
      <w:tblBorders>
        <w:bottom w:val="single" w:sz="12" w:space="0" w:color="0F243E" w:themeColor="text2" w:themeShade="80"/>
        <w:insideH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701"/>
      <w:gridCol w:w="3119"/>
      <w:gridCol w:w="4394"/>
    </w:tblGrid>
    <w:tr w:rsidR="00D60D1F" w:rsidRPr="00AC5959" w14:paraId="566080EF" w14:textId="77777777" w:rsidTr="00B57E1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737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701" w:type="dxa"/>
          <w:shd w:val="clear" w:color="auto" w:fill="auto"/>
        </w:tcPr>
        <w:p w14:paraId="66570F3F" w14:textId="77777777" w:rsidR="00D60D1F" w:rsidRPr="00AC5959" w:rsidRDefault="00D60D1F" w:rsidP="001D796A">
          <w:pPr>
            <w:pStyle w:val="Header"/>
            <w:ind w:left="-108" w:right="-108"/>
            <w:rPr>
              <w:lang w:val="en-GB"/>
            </w:rPr>
          </w:pPr>
          <w:r>
            <w:rPr>
              <w:noProof/>
              <w:lang w:eastAsia="hr-HR"/>
            </w:rPr>
            <w:drawing>
              <wp:inline distT="0" distB="0" distL="0" distR="0" wp14:anchorId="506FDAF2" wp14:editId="6E2F5EA9">
                <wp:extent cx="792480" cy="451356"/>
                <wp:effectExtent l="0" t="0" r="7620" b="6350"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" name="EdBi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34508" cy="4752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19" w:type="dxa"/>
          <w:shd w:val="clear" w:color="auto" w:fill="auto"/>
          <w:vAlign w:val="center"/>
        </w:tcPr>
        <w:p w14:paraId="34F0C7FE" w14:textId="77777777" w:rsidR="00D60D1F" w:rsidRPr="00AC5959" w:rsidRDefault="00D60D1F" w:rsidP="001D796A">
          <w:pPr>
            <w:pStyle w:val="Header"/>
            <w:ind w:left="1171" w:hanging="1171"/>
            <w:jc w:val="lef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color w:val="CCFFCC"/>
              <w:lang w:val="en-GB"/>
            </w:rPr>
          </w:pPr>
        </w:p>
      </w:tc>
      <w:tc>
        <w:tcPr>
          <w:tcW w:w="4394" w:type="dxa"/>
          <w:shd w:val="clear" w:color="auto" w:fill="auto"/>
          <w:vAlign w:val="center"/>
        </w:tcPr>
        <w:p w14:paraId="14352887" w14:textId="77777777" w:rsidR="00D60D1F" w:rsidRPr="00AC5959" w:rsidRDefault="00D60D1F" w:rsidP="001D796A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  <w:lang w:val="en-GB"/>
            </w:rPr>
          </w:pPr>
        </w:p>
      </w:tc>
    </w:tr>
  </w:tbl>
  <w:p w14:paraId="4F3F2C03" w14:textId="77777777" w:rsidR="00D60D1F" w:rsidRDefault="00D60D1F" w:rsidP="007A0C6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ColorfulGrid-Accent5"/>
      <w:tblW w:w="9214" w:type="dxa"/>
      <w:tblBorders>
        <w:bottom w:val="single" w:sz="12" w:space="0" w:color="0F243E" w:themeColor="text2" w:themeShade="80"/>
        <w:insideH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701"/>
      <w:gridCol w:w="2694"/>
      <w:gridCol w:w="4819"/>
    </w:tblGrid>
    <w:tr w:rsidR="00D60D1F" w:rsidRPr="0029611D" w14:paraId="1EE433A2" w14:textId="77777777" w:rsidTr="001B5DCF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794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701" w:type="dxa"/>
          <w:shd w:val="clear" w:color="auto" w:fill="auto"/>
        </w:tcPr>
        <w:p w14:paraId="056FD5A2" w14:textId="77777777" w:rsidR="00D60D1F" w:rsidRDefault="00D60D1F" w:rsidP="00C11D7E">
          <w:pPr>
            <w:pStyle w:val="Header"/>
            <w:ind w:left="-108" w:right="-108"/>
          </w:pPr>
          <w:r>
            <w:rPr>
              <w:noProof/>
              <w:lang w:eastAsia="hr-HR"/>
            </w:rPr>
            <w:drawing>
              <wp:inline distT="0" distB="0" distL="0" distR="0" wp14:anchorId="2A4F770D" wp14:editId="4596F8BA">
                <wp:extent cx="1036320" cy="590189"/>
                <wp:effectExtent l="0" t="0" r="0" b="635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2" name="EdBi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51468" cy="5988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sdt>
        <w:sdtPr>
          <w:rPr>
            <w:sz w:val="20"/>
          </w:rPr>
          <w:alias w:val="Kategorija članka"/>
          <w:tag w:val="Prijedlog kategorije članka"/>
          <w:id w:val="974026401"/>
          <w:placeholder>
            <w:docPart w:val="570636F89D4244BFB3E990CF7B71F695"/>
          </w:placeholder>
          <w:comboBox>
            <w:listItem w:displayText="Izvorni znanstveni rad" w:value="Izvorni znanstveni rad"/>
            <w:listItem w:displayText="Pregledni rad" w:value="Pregledni rad"/>
            <w:listItem w:displayText="Studija slučaja" w:value="Studija slučaja"/>
            <w:listItem w:displayText="Stručni rad" w:value="Stručni rad"/>
            <w:listItem w:displayText="Akcijsko istraživanje" w:value="Akcijsko istraživanje"/>
            <w:listItem w:displayText="Esej" w:value="Esej"/>
            <w:listItem w:displayText="Prikaz publikacije" w:value="Prikaz publikacije"/>
            <w:listItem w:displayText="Ostalo" w:value="Ostalo"/>
          </w:comboBox>
        </w:sdtPr>
        <w:sdtEndPr/>
        <w:sdtContent>
          <w:tc>
            <w:tcPr>
              <w:tcW w:w="2694" w:type="dxa"/>
              <w:shd w:val="clear" w:color="auto" w:fill="auto"/>
              <w:vAlign w:val="center"/>
            </w:tcPr>
            <w:p w14:paraId="2E634BF8" w14:textId="088C0686" w:rsidR="00D60D1F" w:rsidRPr="00460A1E" w:rsidRDefault="009B2C0F" w:rsidP="00095CB2">
              <w:pPr>
                <w:pStyle w:val="Header"/>
                <w:ind w:left="-108"/>
                <w:jc w:val="left"/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rPr>
                  <w:rFonts w:asciiTheme="minorHAnsi" w:hAnsiTheme="minorHAnsi"/>
                  <w:color w:val="CCFFCC"/>
                </w:rPr>
              </w:pPr>
              <w:r>
                <w:rPr>
                  <w:sz w:val="20"/>
                </w:rPr>
                <w:t>Izvorni znanstveni rad</w:t>
              </w:r>
            </w:p>
          </w:tc>
        </w:sdtContent>
      </w:sdt>
      <w:tc>
        <w:tcPr>
          <w:tcW w:w="4819" w:type="dxa"/>
          <w:shd w:val="clear" w:color="auto" w:fill="auto"/>
          <w:vAlign w:val="center"/>
        </w:tcPr>
        <w:p w14:paraId="326631B3" w14:textId="77777777" w:rsidR="00D60D1F" w:rsidRPr="00407216" w:rsidRDefault="00D60D1F" w:rsidP="00C11D7E">
          <w:pPr>
            <w:ind w:left="-108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</w:rPr>
          </w:pPr>
          <w:r w:rsidRPr="00407216">
            <w:rPr>
              <w:rFonts w:asciiTheme="minorHAnsi" w:hAnsiTheme="minorHAnsi"/>
              <w:b w:val="0"/>
            </w:rPr>
            <w:t xml:space="preserve">Zaprimljeno </w:t>
          </w:r>
          <w:sdt>
            <w:sdtPr>
              <w:id w:val="1816678077"/>
              <w:placeholder>
                <w:docPart w:val="1596479B019F48AA9AE22CCCF7DF5B8E"/>
              </w:placeholder>
              <w:showingPlcHdr/>
              <w:date>
                <w:dateFormat w:val="d.M.yyyy."/>
                <w:lid w:val="hr-HR"/>
                <w:storeMappedDataAs w:val="dateTime"/>
                <w:calendar w:val="gregorian"/>
              </w:date>
            </w:sdtPr>
            <w:sdtEndPr/>
            <w:sdtContent>
              <w:r w:rsidRPr="00B01704">
                <w:rPr>
                  <w:rStyle w:val="PlaceholderText"/>
                  <w:rFonts w:asciiTheme="minorHAnsi" w:hAnsiTheme="minorHAnsi"/>
                </w:rPr>
                <w:t>Click or tap to enter a date.</w:t>
              </w:r>
            </w:sdtContent>
          </w:sdt>
        </w:p>
        <w:p w14:paraId="158D7A3E" w14:textId="77777777" w:rsidR="00D60D1F" w:rsidRPr="00407216" w:rsidRDefault="00D60D1F" w:rsidP="00C11D7E">
          <w:pPr>
            <w:ind w:left="-108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</w:rPr>
          </w:pPr>
          <w:r>
            <w:rPr>
              <w:rFonts w:asciiTheme="minorHAnsi" w:hAnsiTheme="minorHAnsi"/>
              <w:b w:val="0"/>
            </w:rPr>
            <w:t>Prihvać</w:t>
          </w:r>
          <w:r w:rsidRPr="00407216">
            <w:rPr>
              <w:rFonts w:asciiTheme="minorHAnsi" w:hAnsiTheme="minorHAnsi"/>
              <w:b w:val="0"/>
            </w:rPr>
            <w:t xml:space="preserve">eno za objavljivanje </w:t>
          </w:r>
          <w:sdt>
            <w:sdtPr>
              <w:id w:val="8105811"/>
              <w:placeholder>
                <w:docPart w:val="49B46F78B3E8498B8E9E788602EB9F2F"/>
              </w:placeholder>
              <w:showingPlcHdr/>
              <w:date>
                <w:dateFormat w:val="d.M.yyyy."/>
                <w:lid w:val="hr-HR"/>
                <w:storeMappedDataAs w:val="dateTime"/>
                <w:calendar w:val="gregorian"/>
              </w:date>
            </w:sdtPr>
            <w:sdtEndPr/>
            <w:sdtContent>
              <w:r w:rsidRPr="00B01704">
                <w:rPr>
                  <w:rStyle w:val="PlaceholderText"/>
                  <w:rFonts w:asciiTheme="minorHAnsi" w:hAnsiTheme="minorHAnsi"/>
                </w:rPr>
                <w:t>Click or tap to enter a date.</w:t>
              </w:r>
            </w:sdtContent>
          </w:sdt>
        </w:p>
        <w:p w14:paraId="6F976AAC" w14:textId="77777777" w:rsidR="00D60D1F" w:rsidRPr="0029611D" w:rsidRDefault="00D60D1F" w:rsidP="00C11D7E">
          <w:pPr>
            <w:ind w:left="-108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</w:rPr>
          </w:pPr>
          <w:r w:rsidRPr="00407216">
            <w:rPr>
              <w:rFonts w:asciiTheme="minorHAnsi" w:hAnsiTheme="minorHAnsi"/>
              <w:b w:val="0"/>
            </w:rPr>
            <w:t xml:space="preserve">Objavljeno </w:t>
          </w:r>
          <w:sdt>
            <w:sdtPr>
              <w:id w:val="1900092510"/>
              <w:placeholder>
                <w:docPart w:val="49B8E8C38B5F4AA8851C00F5AF44C84B"/>
              </w:placeholder>
              <w:showingPlcHdr/>
              <w:date>
                <w:dateFormat w:val="d.M.yyyy."/>
                <w:lid w:val="hr-HR"/>
                <w:storeMappedDataAs w:val="dateTime"/>
                <w:calendar w:val="gregorian"/>
              </w:date>
            </w:sdtPr>
            <w:sdtEndPr/>
            <w:sdtContent>
              <w:r w:rsidRPr="00B01704">
                <w:rPr>
                  <w:rStyle w:val="PlaceholderText"/>
                  <w:rFonts w:asciiTheme="minorHAnsi" w:hAnsiTheme="minorHAnsi"/>
                </w:rPr>
                <w:t>Click or tap to enter a date.</w:t>
              </w:r>
            </w:sdtContent>
          </w:sdt>
        </w:p>
      </w:tc>
    </w:tr>
  </w:tbl>
  <w:p w14:paraId="339D9E1A" w14:textId="77777777" w:rsidR="00D60D1F" w:rsidRDefault="00D60D1F" w:rsidP="0029611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D728A0" w14:textId="77777777" w:rsidR="004A43B6" w:rsidRDefault="004A43B6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ColorfulGrid-Accent5"/>
      <w:tblW w:w="9072" w:type="dxa"/>
      <w:tblBorders>
        <w:bottom w:val="single" w:sz="12" w:space="0" w:color="0F243E" w:themeColor="text2" w:themeShade="80"/>
        <w:insideH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701"/>
      <w:gridCol w:w="3119"/>
      <w:gridCol w:w="4252"/>
    </w:tblGrid>
    <w:tr w:rsidR="001D796A" w:rsidRPr="00AC5959" w14:paraId="2773F3B0" w14:textId="77777777" w:rsidTr="00336DA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737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701" w:type="dxa"/>
          <w:shd w:val="clear" w:color="auto" w:fill="auto"/>
        </w:tcPr>
        <w:p w14:paraId="50E96D5E" w14:textId="77777777" w:rsidR="001D796A" w:rsidRPr="00AC5959" w:rsidRDefault="001D796A" w:rsidP="001D796A">
          <w:pPr>
            <w:pStyle w:val="Header"/>
            <w:ind w:left="-108" w:right="-108"/>
            <w:rPr>
              <w:lang w:val="en-GB"/>
            </w:rPr>
          </w:pPr>
          <w:r>
            <w:rPr>
              <w:noProof/>
              <w:lang w:eastAsia="hr-HR"/>
            </w:rPr>
            <w:drawing>
              <wp:inline distT="0" distB="0" distL="0" distR="0" wp14:anchorId="4CECE12B" wp14:editId="36870EAE">
                <wp:extent cx="792480" cy="451356"/>
                <wp:effectExtent l="0" t="0" r="7620" b="635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" name="EdBi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34508" cy="4752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19" w:type="dxa"/>
          <w:shd w:val="clear" w:color="auto" w:fill="auto"/>
          <w:vAlign w:val="center"/>
        </w:tcPr>
        <w:p w14:paraId="26157D3A" w14:textId="77777777" w:rsidR="001D796A" w:rsidRPr="00AC5959" w:rsidRDefault="001D796A" w:rsidP="001D796A">
          <w:pPr>
            <w:pStyle w:val="Header"/>
            <w:ind w:left="1171" w:hanging="1171"/>
            <w:jc w:val="lef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color w:val="CCFFCC"/>
              <w:lang w:val="en-GB"/>
            </w:rPr>
          </w:pPr>
        </w:p>
      </w:tc>
      <w:tc>
        <w:tcPr>
          <w:tcW w:w="4252" w:type="dxa"/>
          <w:shd w:val="clear" w:color="auto" w:fill="auto"/>
          <w:vAlign w:val="center"/>
        </w:tcPr>
        <w:p w14:paraId="2171D7E3" w14:textId="204E366E" w:rsidR="001D796A" w:rsidRPr="009B2C0F" w:rsidRDefault="009B2C0F" w:rsidP="009B2C0F">
          <w:pPr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  <w:lang w:val="en-GB"/>
            </w:rPr>
          </w:pPr>
          <w:r w:rsidRPr="009B2C0F">
            <w:rPr>
              <w:rFonts w:asciiTheme="minorHAnsi" w:hAnsiTheme="minorHAnsi"/>
              <w:b w:val="0"/>
              <w:bCs w:val="0"/>
              <w:sz w:val="16"/>
              <w:lang w:val="en-GB"/>
            </w:rPr>
            <w:t xml:space="preserve">Stranica </w:t>
          </w:r>
          <w:r w:rsidRPr="009B2C0F">
            <w:rPr>
              <w:sz w:val="16"/>
              <w:lang w:val="en-GB"/>
            </w:rPr>
            <w:fldChar w:fldCharType="begin"/>
          </w:r>
          <w:r w:rsidRPr="009B2C0F">
            <w:rPr>
              <w:rFonts w:asciiTheme="minorHAnsi" w:hAnsiTheme="minorHAnsi"/>
              <w:b w:val="0"/>
              <w:bCs w:val="0"/>
              <w:sz w:val="16"/>
              <w:lang w:val="en-GB"/>
            </w:rPr>
            <w:instrText>PAGE  \* Arabic  \* MERGEFORMAT</w:instrText>
          </w:r>
          <w:r w:rsidRPr="009B2C0F">
            <w:rPr>
              <w:sz w:val="16"/>
              <w:lang w:val="en-GB"/>
            </w:rPr>
            <w:fldChar w:fldCharType="separate"/>
          </w:r>
          <w:r w:rsidR="00336DAB">
            <w:rPr>
              <w:rFonts w:asciiTheme="minorHAnsi" w:hAnsiTheme="minorHAnsi"/>
              <w:b w:val="0"/>
              <w:bCs w:val="0"/>
              <w:noProof/>
              <w:sz w:val="16"/>
              <w:lang w:val="en-GB"/>
            </w:rPr>
            <w:t>2</w:t>
          </w:r>
          <w:r w:rsidRPr="009B2C0F">
            <w:rPr>
              <w:sz w:val="16"/>
              <w:lang w:val="en-GB"/>
            </w:rPr>
            <w:fldChar w:fldCharType="end"/>
          </w:r>
          <w:r w:rsidRPr="009B2C0F">
            <w:rPr>
              <w:rFonts w:asciiTheme="minorHAnsi" w:hAnsiTheme="minorHAnsi"/>
              <w:b w:val="0"/>
              <w:bCs w:val="0"/>
              <w:sz w:val="16"/>
              <w:lang w:val="en-GB"/>
            </w:rPr>
            <w:t xml:space="preserve"> od </w:t>
          </w:r>
          <w:r w:rsidRPr="009B2C0F">
            <w:rPr>
              <w:sz w:val="16"/>
              <w:lang w:val="en-GB"/>
            </w:rPr>
            <w:fldChar w:fldCharType="begin"/>
          </w:r>
          <w:r w:rsidRPr="009B2C0F">
            <w:rPr>
              <w:rFonts w:asciiTheme="minorHAnsi" w:hAnsiTheme="minorHAnsi"/>
              <w:b w:val="0"/>
              <w:bCs w:val="0"/>
              <w:sz w:val="16"/>
              <w:lang w:val="en-GB"/>
            </w:rPr>
            <w:instrText>NUMPAGES  \* Arabic  \* MERGEFORMAT</w:instrText>
          </w:r>
          <w:r w:rsidRPr="009B2C0F">
            <w:rPr>
              <w:sz w:val="16"/>
              <w:lang w:val="en-GB"/>
            </w:rPr>
            <w:fldChar w:fldCharType="separate"/>
          </w:r>
          <w:r w:rsidR="00336DAB">
            <w:rPr>
              <w:rFonts w:asciiTheme="minorHAnsi" w:hAnsiTheme="minorHAnsi"/>
              <w:b w:val="0"/>
              <w:bCs w:val="0"/>
              <w:noProof/>
              <w:sz w:val="16"/>
              <w:lang w:val="en-GB"/>
            </w:rPr>
            <w:t>2</w:t>
          </w:r>
          <w:r w:rsidRPr="009B2C0F">
            <w:rPr>
              <w:sz w:val="16"/>
              <w:lang w:val="en-GB"/>
            </w:rPr>
            <w:fldChar w:fldCharType="end"/>
          </w:r>
        </w:p>
      </w:tc>
    </w:tr>
  </w:tbl>
  <w:p w14:paraId="265860B6" w14:textId="77777777" w:rsidR="00413C49" w:rsidRDefault="00413C49" w:rsidP="007A0C60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ColorfulGrid-Accent5"/>
      <w:tblW w:w="9072" w:type="dxa"/>
      <w:tblBorders>
        <w:bottom w:val="single" w:sz="12" w:space="0" w:color="0F243E" w:themeColor="text2" w:themeShade="80"/>
        <w:insideH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701"/>
      <w:gridCol w:w="2694"/>
      <w:gridCol w:w="4677"/>
    </w:tblGrid>
    <w:tr w:rsidR="00413C49" w:rsidRPr="0029611D" w14:paraId="2262175C" w14:textId="77777777" w:rsidTr="004A43B6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794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701" w:type="dxa"/>
          <w:shd w:val="clear" w:color="auto" w:fill="auto"/>
        </w:tcPr>
        <w:p w14:paraId="5B3A781B" w14:textId="77777777" w:rsidR="00413C49" w:rsidRDefault="00413C49" w:rsidP="00C11D7E">
          <w:pPr>
            <w:pStyle w:val="Header"/>
            <w:ind w:left="-108" w:right="-108"/>
          </w:pPr>
          <w:r>
            <w:rPr>
              <w:noProof/>
              <w:lang w:eastAsia="hr-HR"/>
            </w:rPr>
            <w:drawing>
              <wp:inline distT="0" distB="0" distL="0" distR="0" wp14:anchorId="1332A2E8" wp14:editId="18A057AE">
                <wp:extent cx="1036320" cy="590189"/>
                <wp:effectExtent l="0" t="0" r="0" b="635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2" name="EdBi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51468" cy="5988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sdt>
        <w:sdtPr>
          <w:rPr>
            <w:sz w:val="20"/>
          </w:rPr>
          <w:alias w:val="Kategorija članka"/>
          <w:tag w:val="Prijedlog kategorije članka"/>
          <w:id w:val="-537506823"/>
          <w:comboBox>
            <w:listItem w:displayText="Izvorni znanstveni rad" w:value="Izvorni znanstveni rad"/>
            <w:listItem w:displayText="Pregledni rad" w:value="Pregledni rad"/>
            <w:listItem w:displayText="Studija slučaja" w:value="Studija slučaja"/>
            <w:listItem w:displayText="Stručni rad" w:value="Stručni rad"/>
            <w:listItem w:displayText="Akcijsko istraživanje" w:value="Akcijsko istraživanje"/>
            <w:listItem w:displayText="Esej" w:value="Esej"/>
            <w:listItem w:displayText="Prikaz publikacije" w:value="Prikaz publikacije"/>
            <w:listItem w:displayText="Ostalo" w:value="Ostalo"/>
          </w:comboBox>
        </w:sdtPr>
        <w:sdtEndPr/>
        <w:sdtContent>
          <w:tc>
            <w:tcPr>
              <w:tcW w:w="2694" w:type="dxa"/>
              <w:shd w:val="clear" w:color="auto" w:fill="auto"/>
              <w:vAlign w:val="center"/>
            </w:tcPr>
            <w:p w14:paraId="6D1E825E" w14:textId="77777777" w:rsidR="00413C49" w:rsidRPr="00460A1E" w:rsidRDefault="00413C49" w:rsidP="00C11D7E">
              <w:pPr>
                <w:pStyle w:val="Header"/>
                <w:ind w:left="-108"/>
                <w:jc w:val="left"/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rPr>
                  <w:rFonts w:asciiTheme="minorHAnsi" w:hAnsiTheme="minorHAnsi"/>
                  <w:color w:val="CCFFCC"/>
                </w:rPr>
              </w:pPr>
              <w:r>
                <w:rPr>
                  <w:sz w:val="20"/>
                </w:rPr>
                <w:t>Izvorni znanstveni rad</w:t>
              </w:r>
            </w:p>
          </w:tc>
        </w:sdtContent>
      </w:sdt>
      <w:tc>
        <w:tcPr>
          <w:tcW w:w="4677" w:type="dxa"/>
          <w:shd w:val="clear" w:color="auto" w:fill="auto"/>
          <w:vAlign w:val="center"/>
        </w:tcPr>
        <w:p w14:paraId="467C32D4" w14:textId="77777777" w:rsidR="00413C49" w:rsidRPr="00407216" w:rsidRDefault="00413C49" w:rsidP="00C11D7E">
          <w:pPr>
            <w:ind w:left="-108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</w:rPr>
          </w:pPr>
          <w:r w:rsidRPr="00407216">
            <w:rPr>
              <w:rFonts w:asciiTheme="minorHAnsi" w:hAnsiTheme="minorHAnsi"/>
              <w:b w:val="0"/>
            </w:rPr>
            <w:t xml:space="preserve">Zaprimljeno </w:t>
          </w:r>
          <w:sdt>
            <w:sdtPr>
              <w:id w:val="-652594113"/>
              <w:showingPlcHdr/>
              <w:date>
                <w:dateFormat w:val="d.M.yyyy."/>
                <w:lid w:val="hr-HR"/>
                <w:storeMappedDataAs w:val="dateTime"/>
                <w:calendar w:val="gregorian"/>
              </w:date>
            </w:sdtPr>
            <w:sdtEndPr/>
            <w:sdtContent>
              <w:r w:rsidR="00C11D7E" w:rsidRPr="00866421">
                <w:rPr>
                  <w:rStyle w:val="PlaceholderText"/>
                </w:rPr>
                <w:t>Click or tap to enter a date.</w:t>
              </w:r>
            </w:sdtContent>
          </w:sdt>
        </w:p>
        <w:p w14:paraId="25B6D166" w14:textId="77777777" w:rsidR="00413C49" w:rsidRPr="00407216" w:rsidRDefault="00413C49" w:rsidP="00C11D7E">
          <w:pPr>
            <w:ind w:left="-108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</w:rPr>
          </w:pPr>
          <w:r>
            <w:rPr>
              <w:rFonts w:asciiTheme="minorHAnsi" w:hAnsiTheme="minorHAnsi"/>
              <w:b w:val="0"/>
            </w:rPr>
            <w:t>Prihvać</w:t>
          </w:r>
          <w:r w:rsidRPr="00407216">
            <w:rPr>
              <w:rFonts w:asciiTheme="minorHAnsi" w:hAnsiTheme="minorHAnsi"/>
              <w:b w:val="0"/>
            </w:rPr>
            <w:t xml:space="preserve">eno za objavljivanje </w:t>
          </w:r>
          <w:sdt>
            <w:sdtPr>
              <w:id w:val="-2108036137"/>
              <w:showingPlcHdr/>
              <w:date>
                <w:dateFormat w:val="d.M.yyyy."/>
                <w:lid w:val="hr-HR"/>
                <w:storeMappedDataAs w:val="dateTime"/>
                <w:calendar w:val="gregorian"/>
              </w:date>
            </w:sdtPr>
            <w:sdtEndPr/>
            <w:sdtContent>
              <w:r w:rsidR="00C11D7E" w:rsidRPr="00866421">
                <w:rPr>
                  <w:rStyle w:val="PlaceholderText"/>
                </w:rPr>
                <w:t>Click or tap to enter a date.</w:t>
              </w:r>
            </w:sdtContent>
          </w:sdt>
        </w:p>
        <w:p w14:paraId="718BFC7C" w14:textId="77777777" w:rsidR="00413C49" w:rsidRPr="0029611D" w:rsidRDefault="00413C49" w:rsidP="00C11D7E">
          <w:pPr>
            <w:ind w:left="-108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</w:rPr>
          </w:pPr>
          <w:r w:rsidRPr="00407216">
            <w:rPr>
              <w:rFonts w:asciiTheme="minorHAnsi" w:hAnsiTheme="minorHAnsi"/>
              <w:b w:val="0"/>
            </w:rPr>
            <w:t xml:space="preserve">Objavljeno </w:t>
          </w:r>
          <w:sdt>
            <w:sdtPr>
              <w:id w:val="-1536340574"/>
              <w:showingPlcHdr/>
              <w:date>
                <w:dateFormat w:val="d.M.yyyy."/>
                <w:lid w:val="hr-HR"/>
                <w:storeMappedDataAs w:val="dateTime"/>
                <w:calendar w:val="gregorian"/>
              </w:date>
            </w:sdtPr>
            <w:sdtEndPr/>
            <w:sdtContent>
              <w:r w:rsidR="00C11D7E" w:rsidRPr="00866421">
                <w:rPr>
                  <w:rStyle w:val="PlaceholderText"/>
                </w:rPr>
                <w:t>Click or tap to enter a date.</w:t>
              </w:r>
            </w:sdtContent>
          </w:sdt>
        </w:p>
      </w:tc>
    </w:tr>
  </w:tbl>
  <w:p w14:paraId="2826F712" w14:textId="77777777" w:rsidR="00413C49" w:rsidRDefault="00413C49" w:rsidP="002961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11" type="#_x0000_t75" style="width:11.5pt;height:11.5pt" o:bullet="t">
        <v:imagedata r:id="rId1" o:title="BD15168_"/>
      </v:shape>
    </w:pict>
  </w:numPicBullet>
  <w:abstractNum w:abstractNumId="0" w15:restartNumberingAfterBreak="0">
    <w:nsid w:val="007528CA"/>
    <w:multiLevelType w:val="hybridMultilevel"/>
    <w:tmpl w:val="CD1E6F1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A733A"/>
    <w:multiLevelType w:val="hybridMultilevel"/>
    <w:tmpl w:val="99A61B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968C5"/>
    <w:multiLevelType w:val="hybridMultilevel"/>
    <w:tmpl w:val="34EA77A2"/>
    <w:lvl w:ilvl="0" w:tplc="041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C74846"/>
    <w:multiLevelType w:val="hybridMultilevel"/>
    <w:tmpl w:val="EF62382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E2D9B"/>
    <w:multiLevelType w:val="hybridMultilevel"/>
    <w:tmpl w:val="8D76762C"/>
    <w:lvl w:ilvl="0" w:tplc="041A0003">
      <w:start w:val="1"/>
      <w:numFmt w:val="bullet"/>
      <w:pStyle w:val="List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CB35C7"/>
    <w:multiLevelType w:val="hybridMultilevel"/>
    <w:tmpl w:val="CEA2D0B2"/>
    <w:lvl w:ilvl="0" w:tplc="16225BF8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635AF4"/>
    <w:multiLevelType w:val="hybridMultilevel"/>
    <w:tmpl w:val="9B5A5F06"/>
    <w:lvl w:ilvl="0" w:tplc="C9B6CC7C">
      <w:start w:val="1"/>
      <w:numFmt w:val="lowerLetter"/>
      <w:lvlText w:val="%1)"/>
      <w:lvlJc w:val="left"/>
      <w:pPr>
        <w:ind w:left="393" w:hanging="360"/>
      </w:pPr>
      <w:rPr>
        <w:rFonts w:ascii="Arial" w:eastAsia="Times New Roman" w:hAnsi="Arial" w:cs="Arial"/>
        <w:b w:val="0"/>
        <w:i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821AC4"/>
    <w:multiLevelType w:val="hybridMultilevel"/>
    <w:tmpl w:val="2C1223E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4C5DCE"/>
    <w:multiLevelType w:val="hybridMultilevel"/>
    <w:tmpl w:val="70749B9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483173"/>
    <w:multiLevelType w:val="hybridMultilevel"/>
    <w:tmpl w:val="B0BA42F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3F22A2"/>
    <w:multiLevelType w:val="hybridMultilevel"/>
    <w:tmpl w:val="AD369AF0"/>
    <w:lvl w:ilvl="0" w:tplc="5E00B5EA">
      <w:start w:val="1"/>
      <w:numFmt w:val="bullet"/>
      <w:pStyle w:val="StyleAsianTimesNewRoman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1A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7D63EF4"/>
    <w:multiLevelType w:val="hybridMultilevel"/>
    <w:tmpl w:val="CF70AEE4"/>
    <w:lvl w:ilvl="0" w:tplc="2B62DC0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E07DE8"/>
    <w:multiLevelType w:val="hybridMultilevel"/>
    <w:tmpl w:val="251C1F9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127A0B"/>
    <w:multiLevelType w:val="hybridMultilevel"/>
    <w:tmpl w:val="9078BD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213791"/>
    <w:multiLevelType w:val="hybridMultilevel"/>
    <w:tmpl w:val="F18C33D4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0440FE"/>
    <w:multiLevelType w:val="hybridMultilevel"/>
    <w:tmpl w:val="3696944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CD444A"/>
    <w:multiLevelType w:val="hybridMultilevel"/>
    <w:tmpl w:val="DF38E620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251F22"/>
    <w:multiLevelType w:val="hybridMultilevel"/>
    <w:tmpl w:val="A64C4F6E"/>
    <w:lvl w:ilvl="0" w:tplc="980A594E">
      <w:start w:val="1"/>
      <w:numFmt w:val="bullet"/>
      <w:pStyle w:val="ListParagraph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F332D6"/>
    <w:multiLevelType w:val="hybridMultilevel"/>
    <w:tmpl w:val="D1903E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944863"/>
    <w:multiLevelType w:val="hybridMultilevel"/>
    <w:tmpl w:val="A1827BDA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6931225"/>
    <w:multiLevelType w:val="hybridMultilevel"/>
    <w:tmpl w:val="6E26420A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CF79B8"/>
    <w:multiLevelType w:val="hybridMultilevel"/>
    <w:tmpl w:val="AE9C2168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64C31A9"/>
    <w:multiLevelType w:val="hybridMultilevel"/>
    <w:tmpl w:val="0158E0A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CB49DB"/>
    <w:multiLevelType w:val="hybridMultilevel"/>
    <w:tmpl w:val="928EE73C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5C3DA3"/>
    <w:multiLevelType w:val="hybridMultilevel"/>
    <w:tmpl w:val="C46E5F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983F60"/>
    <w:multiLevelType w:val="hybridMultilevel"/>
    <w:tmpl w:val="AFD65A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B27672"/>
    <w:multiLevelType w:val="hybridMultilevel"/>
    <w:tmpl w:val="9BC08DCA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32E0340"/>
    <w:multiLevelType w:val="hybridMultilevel"/>
    <w:tmpl w:val="F2D8FDEA"/>
    <w:lvl w:ilvl="0" w:tplc="A1DE543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436CA7"/>
    <w:multiLevelType w:val="hybridMultilevel"/>
    <w:tmpl w:val="17F098C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AA6EB7"/>
    <w:multiLevelType w:val="hybridMultilevel"/>
    <w:tmpl w:val="76563852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4"/>
  </w:num>
  <w:num w:numId="3">
    <w:abstractNumId w:val="10"/>
  </w:num>
  <w:num w:numId="4">
    <w:abstractNumId w:val="26"/>
  </w:num>
  <w:num w:numId="5">
    <w:abstractNumId w:val="19"/>
  </w:num>
  <w:num w:numId="6">
    <w:abstractNumId w:val="2"/>
  </w:num>
  <w:num w:numId="7">
    <w:abstractNumId w:val="29"/>
  </w:num>
  <w:num w:numId="8">
    <w:abstractNumId w:val="11"/>
  </w:num>
  <w:num w:numId="9">
    <w:abstractNumId w:val="17"/>
  </w:num>
  <w:num w:numId="10">
    <w:abstractNumId w:val="6"/>
    <w:lvlOverride w:ilvl="0">
      <w:startOverride w:val="1"/>
    </w:lvlOverride>
  </w:num>
  <w:num w:numId="11">
    <w:abstractNumId w:val="8"/>
  </w:num>
  <w:num w:numId="12">
    <w:abstractNumId w:val="0"/>
  </w:num>
  <w:num w:numId="13">
    <w:abstractNumId w:val="5"/>
  </w:num>
  <w:num w:numId="14">
    <w:abstractNumId w:val="23"/>
  </w:num>
  <w:num w:numId="15">
    <w:abstractNumId w:val="22"/>
  </w:num>
  <w:num w:numId="16">
    <w:abstractNumId w:val="15"/>
  </w:num>
  <w:num w:numId="17">
    <w:abstractNumId w:val="12"/>
  </w:num>
  <w:num w:numId="18">
    <w:abstractNumId w:val="3"/>
  </w:num>
  <w:num w:numId="19">
    <w:abstractNumId w:val="7"/>
  </w:num>
  <w:num w:numId="20">
    <w:abstractNumId w:val="14"/>
  </w:num>
  <w:num w:numId="21">
    <w:abstractNumId w:val="20"/>
  </w:num>
  <w:num w:numId="22">
    <w:abstractNumId w:val="16"/>
  </w:num>
  <w:num w:numId="23">
    <w:abstractNumId w:val="28"/>
  </w:num>
  <w:num w:numId="24">
    <w:abstractNumId w:val="1"/>
  </w:num>
  <w:num w:numId="25">
    <w:abstractNumId w:val="13"/>
  </w:num>
  <w:num w:numId="26">
    <w:abstractNumId w:val="9"/>
  </w:num>
  <w:num w:numId="27">
    <w:abstractNumId w:val="18"/>
  </w:num>
  <w:num w:numId="28">
    <w:abstractNumId w:val="24"/>
  </w:num>
  <w:num w:numId="29">
    <w:abstractNumId w:val="25"/>
  </w:num>
  <w:num w:numId="30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BwJLEyMTc3NjUyUdpeDU4uLM/DyQAstaAMiic6csAAAA"/>
  </w:docVars>
  <w:rsids>
    <w:rsidRoot w:val="00276A81"/>
    <w:rsid w:val="00003084"/>
    <w:rsid w:val="00003908"/>
    <w:rsid w:val="0000414C"/>
    <w:rsid w:val="00006DC1"/>
    <w:rsid w:val="00007B88"/>
    <w:rsid w:val="00010913"/>
    <w:rsid w:val="00010F33"/>
    <w:rsid w:val="00011434"/>
    <w:rsid w:val="00013EF3"/>
    <w:rsid w:val="00014CF0"/>
    <w:rsid w:val="00017D83"/>
    <w:rsid w:val="00026DBB"/>
    <w:rsid w:val="00031430"/>
    <w:rsid w:val="000323B1"/>
    <w:rsid w:val="00034E94"/>
    <w:rsid w:val="00036E8F"/>
    <w:rsid w:val="00037BB1"/>
    <w:rsid w:val="00043333"/>
    <w:rsid w:val="00045476"/>
    <w:rsid w:val="00052E5D"/>
    <w:rsid w:val="000553A7"/>
    <w:rsid w:val="000561CB"/>
    <w:rsid w:val="000572E1"/>
    <w:rsid w:val="0006253F"/>
    <w:rsid w:val="00064B5E"/>
    <w:rsid w:val="00064D07"/>
    <w:rsid w:val="00064FCF"/>
    <w:rsid w:val="000674E3"/>
    <w:rsid w:val="00070022"/>
    <w:rsid w:val="0007041F"/>
    <w:rsid w:val="00072644"/>
    <w:rsid w:val="00074B1B"/>
    <w:rsid w:val="00075FC4"/>
    <w:rsid w:val="00076E84"/>
    <w:rsid w:val="000774B2"/>
    <w:rsid w:val="00077786"/>
    <w:rsid w:val="0007796A"/>
    <w:rsid w:val="00081C84"/>
    <w:rsid w:val="00082892"/>
    <w:rsid w:val="00084D94"/>
    <w:rsid w:val="00085B1F"/>
    <w:rsid w:val="00090ABF"/>
    <w:rsid w:val="000920D1"/>
    <w:rsid w:val="00092562"/>
    <w:rsid w:val="000938BA"/>
    <w:rsid w:val="00095EE2"/>
    <w:rsid w:val="000963F1"/>
    <w:rsid w:val="00096B04"/>
    <w:rsid w:val="000972A9"/>
    <w:rsid w:val="000A1BC8"/>
    <w:rsid w:val="000A2AA1"/>
    <w:rsid w:val="000A4589"/>
    <w:rsid w:val="000A5145"/>
    <w:rsid w:val="000A541D"/>
    <w:rsid w:val="000A5B6D"/>
    <w:rsid w:val="000A5B8F"/>
    <w:rsid w:val="000A6AF6"/>
    <w:rsid w:val="000B0EF1"/>
    <w:rsid w:val="000B74E5"/>
    <w:rsid w:val="000C15FC"/>
    <w:rsid w:val="000C1C8A"/>
    <w:rsid w:val="000C2F1B"/>
    <w:rsid w:val="000C3BC3"/>
    <w:rsid w:val="000C467D"/>
    <w:rsid w:val="000C4DB4"/>
    <w:rsid w:val="000D002F"/>
    <w:rsid w:val="000D02B7"/>
    <w:rsid w:val="000D14A7"/>
    <w:rsid w:val="000D38A4"/>
    <w:rsid w:val="000D3B17"/>
    <w:rsid w:val="000E00E7"/>
    <w:rsid w:val="000E2DA8"/>
    <w:rsid w:val="000E3B5F"/>
    <w:rsid w:val="000E524F"/>
    <w:rsid w:val="000E70DB"/>
    <w:rsid w:val="000F019E"/>
    <w:rsid w:val="000F093C"/>
    <w:rsid w:val="000F3C29"/>
    <w:rsid w:val="000F4836"/>
    <w:rsid w:val="000F53FE"/>
    <w:rsid w:val="0010240D"/>
    <w:rsid w:val="001052A4"/>
    <w:rsid w:val="00105FCB"/>
    <w:rsid w:val="00111130"/>
    <w:rsid w:val="0011334C"/>
    <w:rsid w:val="00116167"/>
    <w:rsid w:val="001239D3"/>
    <w:rsid w:val="00125E42"/>
    <w:rsid w:val="00131061"/>
    <w:rsid w:val="00134A7E"/>
    <w:rsid w:val="00135DC6"/>
    <w:rsid w:val="0014202B"/>
    <w:rsid w:val="00143B2B"/>
    <w:rsid w:val="00146947"/>
    <w:rsid w:val="001526E1"/>
    <w:rsid w:val="00152D73"/>
    <w:rsid w:val="00153949"/>
    <w:rsid w:val="0015473C"/>
    <w:rsid w:val="00154BF6"/>
    <w:rsid w:val="0015538B"/>
    <w:rsid w:val="00155C11"/>
    <w:rsid w:val="001560AD"/>
    <w:rsid w:val="00156296"/>
    <w:rsid w:val="00156AC2"/>
    <w:rsid w:val="001628C7"/>
    <w:rsid w:val="0016483E"/>
    <w:rsid w:val="00166C0D"/>
    <w:rsid w:val="001706BC"/>
    <w:rsid w:val="001708F2"/>
    <w:rsid w:val="00172BA9"/>
    <w:rsid w:val="001734AB"/>
    <w:rsid w:val="00173F18"/>
    <w:rsid w:val="00174422"/>
    <w:rsid w:val="00176D0C"/>
    <w:rsid w:val="00177107"/>
    <w:rsid w:val="00177B6A"/>
    <w:rsid w:val="001820D1"/>
    <w:rsid w:val="00183E43"/>
    <w:rsid w:val="00184C24"/>
    <w:rsid w:val="0018694F"/>
    <w:rsid w:val="001876CD"/>
    <w:rsid w:val="001901C1"/>
    <w:rsid w:val="00190248"/>
    <w:rsid w:val="001906E8"/>
    <w:rsid w:val="00191C5D"/>
    <w:rsid w:val="0019278A"/>
    <w:rsid w:val="00193375"/>
    <w:rsid w:val="001933C6"/>
    <w:rsid w:val="00195EC8"/>
    <w:rsid w:val="001A17B4"/>
    <w:rsid w:val="001A2AA6"/>
    <w:rsid w:val="001A450F"/>
    <w:rsid w:val="001A72E2"/>
    <w:rsid w:val="001B0E91"/>
    <w:rsid w:val="001B4B2E"/>
    <w:rsid w:val="001B5DCF"/>
    <w:rsid w:val="001C3DD5"/>
    <w:rsid w:val="001C41CA"/>
    <w:rsid w:val="001D16CE"/>
    <w:rsid w:val="001D3574"/>
    <w:rsid w:val="001D4FDC"/>
    <w:rsid w:val="001D6CE5"/>
    <w:rsid w:val="001D7849"/>
    <w:rsid w:val="001D7879"/>
    <w:rsid w:val="001D796A"/>
    <w:rsid w:val="001E18D2"/>
    <w:rsid w:val="001E1B0F"/>
    <w:rsid w:val="001E3FF7"/>
    <w:rsid w:val="001E40E7"/>
    <w:rsid w:val="001F2276"/>
    <w:rsid w:val="001F24B8"/>
    <w:rsid w:val="001F3845"/>
    <w:rsid w:val="001F3E9C"/>
    <w:rsid w:val="001F6D29"/>
    <w:rsid w:val="001F7A7B"/>
    <w:rsid w:val="001F7B72"/>
    <w:rsid w:val="001F7F98"/>
    <w:rsid w:val="002007B4"/>
    <w:rsid w:val="00213395"/>
    <w:rsid w:val="00215ED8"/>
    <w:rsid w:val="002165A1"/>
    <w:rsid w:val="0021765E"/>
    <w:rsid w:val="00217DA2"/>
    <w:rsid w:val="00220EB6"/>
    <w:rsid w:val="00221417"/>
    <w:rsid w:val="002218F2"/>
    <w:rsid w:val="002241E8"/>
    <w:rsid w:val="0022522C"/>
    <w:rsid w:val="00225875"/>
    <w:rsid w:val="00236B32"/>
    <w:rsid w:val="00237131"/>
    <w:rsid w:val="00242F69"/>
    <w:rsid w:val="00243676"/>
    <w:rsid w:val="0024474F"/>
    <w:rsid w:val="00245E6D"/>
    <w:rsid w:val="0025311E"/>
    <w:rsid w:val="00256048"/>
    <w:rsid w:val="00257DCA"/>
    <w:rsid w:val="002640AC"/>
    <w:rsid w:val="002645D6"/>
    <w:rsid w:val="0027029D"/>
    <w:rsid w:val="0027140A"/>
    <w:rsid w:val="0027291A"/>
    <w:rsid w:val="00274128"/>
    <w:rsid w:val="00274805"/>
    <w:rsid w:val="00274BCC"/>
    <w:rsid w:val="00276217"/>
    <w:rsid w:val="00276845"/>
    <w:rsid w:val="00276A81"/>
    <w:rsid w:val="0028035C"/>
    <w:rsid w:val="002813F4"/>
    <w:rsid w:val="00282550"/>
    <w:rsid w:val="002839AB"/>
    <w:rsid w:val="00284DE1"/>
    <w:rsid w:val="00292D3E"/>
    <w:rsid w:val="00293697"/>
    <w:rsid w:val="0029611D"/>
    <w:rsid w:val="00296C31"/>
    <w:rsid w:val="002A0085"/>
    <w:rsid w:val="002A269B"/>
    <w:rsid w:val="002A3337"/>
    <w:rsid w:val="002A40A2"/>
    <w:rsid w:val="002A44FD"/>
    <w:rsid w:val="002B0698"/>
    <w:rsid w:val="002B1C93"/>
    <w:rsid w:val="002B3B56"/>
    <w:rsid w:val="002B5006"/>
    <w:rsid w:val="002B6E45"/>
    <w:rsid w:val="002B6FB3"/>
    <w:rsid w:val="002C4B83"/>
    <w:rsid w:val="002C66D8"/>
    <w:rsid w:val="002C7878"/>
    <w:rsid w:val="002C79BE"/>
    <w:rsid w:val="002D08C0"/>
    <w:rsid w:val="002D10EB"/>
    <w:rsid w:val="002D455B"/>
    <w:rsid w:val="002D45B7"/>
    <w:rsid w:val="002D7C6A"/>
    <w:rsid w:val="002E0602"/>
    <w:rsid w:val="002E4D5C"/>
    <w:rsid w:val="002E53A2"/>
    <w:rsid w:val="002E65FC"/>
    <w:rsid w:val="002F05D9"/>
    <w:rsid w:val="002F4141"/>
    <w:rsid w:val="002F635F"/>
    <w:rsid w:val="00300CDB"/>
    <w:rsid w:val="003010C4"/>
    <w:rsid w:val="0030122C"/>
    <w:rsid w:val="003015D1"/>
    <w:rsid w:val="003020A7"/>
    <w:rsid w:val="00302B42"/>
    <w:rsid w:val="003042D4"/>
    <w:rsid w:val="003069DB"/>
    <w:rsid w:val="00315E04"/>
    <w:rsid w:val="00315E91"/>
    <w:rsid w:val="00315F90"/>
    <w:rsid w:val="00317396"/>
    <w:rsid w:val="00320D97"/>
    <w:rsid w:val="003237DE"/>
    <w:rsid w:val="00324E9A"/>
    <w:rsid w:val="0032530D"/>
    <w:rsid w:val="0032725B"/>
    <w:rsid w:val="00327BEA"/>
    <w:rsid w:val="00331BA4"/>
    <w:rsid w:val="003329FC"/>
    <w:rsid w:val="00332CB5"/>
    <w:rsid w:val="00334519"/>
    <w:rsid w:val="00336DAB"/>
    <w:rsid w:val="0034043F"/>
    <w:rsid w:val="003409EE"/>
    <w:rsid w:val="00346192"/>
    <w:rsid w:val="00347206"/>
    <w:rsid w:val="00347EE2"/>
    <w:rsid w:val="00351941"/>
    <w:rsid w:val="0036051C"/>
    <w:rsid w:val="00361464"/>
    <w:rsid w:val="00363F98"/>
    <w:rsid w:val="00364344"/>
    <w:rsid w:val="00364EFF"/>
    <w:rsid w:val="00365B4B"/>
    <w:rsid w:val="00367AEC"/>
    <w:rsid w:val="00371B10"/>
    <w:rsid w:val="003729E5"/>
    <w:rsid w:val="00373633"/>
    <w:rsid w:val="0037486F"/>
    <w:rsid w:val="00375429"/>
    <w:rsid w:val="0037798B"/>
    <w:rsid w:val="00377EC5"/>
    <w:rsid w:val="003822C9"/>
    <w:rsid w:val="00384460"/>
    <w:rsid w:val="00385E87"/>
    <w:rsid w:val="0039043E"/>
    <w:rsid w:val="003A19D3"/>
    <w:rsid w:val="003A2177"/>
    <w:rsid w:val="003A40D3"/>
    <w:rsid w:val="003A787E"/>
    <w:rsid w:val="003B0A0F"/>
    <w:rsid w:val="003B36A3"/>
    <w:rsid w:val="003B37DB"/>
    <w:rsid w:val="003B411B"/>
    <w:rsid w:val="003B5520"/>
    <w:rsid w:val="003B6244"/>
    <w:rsid w:val="003B62EF"/>
    <w:rsid w:val="003C2B61"/>
    <w:rsid w:val="003C4782"/>
    <w:rsid w:val="003C5D24"/>
    <w:rsid w:val="003C601E"/>
    <w:rsid w:val="003C7430"/>
    <w:rsid w:val="003C792C"/>
    <w:rsid w:val="003D31E4"/>
    <w:rsid w:val="003D39E7"/>
    <w:rsid w:val="003E2205"/>
    <w:rsid w:val="003E43FE"/>
    <w:rsid w:val="003E4739"/>
    <w:rsid w:val="003E61CC"/>
    <w:rsid w:val="003E6465"/>
    <w:rsid w:val="003E68A3"/>
    <w:rsid w:val="003F08D6"/>
    <w:rsid w:val="003F3A1A"/>
    <w:rsid w:val="003F4338"/>
    <w:rsid w:val="003F4365"/>
    <w:rsid w:val="0040048E"/>
    <w:rsid w:val="004004F5"/>
    <w:rsid w:val="00402836"/>
    <w:rsid w:val="0040400B"/>
    <w:rsid w:val="00405B29"/>
    <w:rsid w:val="00405CD8"/>
    <w:rsid w:val="00407AB9"/>
    <w:rsid w:val="00407F75"/>
    <w:rsid w:val="00410005"/>
    <w:rsid w:val="00410D70"/>
    <w:rsid w:val="00413C49"/>
    <w:rsid w:val="00416257"/>
    <w:rsid w:val="00416FF9"/>
    <w:rsid w:val="00420312"/>
    <w:rsid w:val="00422103"/>
    <w:rsid w:val="00422513"/>
    <w:rsid w:val="00422EB2"/>
    <w:rsid w:val="004242D8"/>
    <w:rsid w:val="00424619"/>
    <w:rsid w:val="004248CA"/>
    <w:rsid w:val="00425E46"/>
    <w:rsid w:val="004263A5"/>
    <w:rsid w:val="004311C5"/>
    <w:rsid w:val="00435164"/>
    <w:rsid w:val="00435975"/>
    <w:rsid w:val="00435D37"/>
    <w:rsid w:val="004376EA"/>
    <w:rsid w:val="00441511"/>
    <w:rsid w:val="004417BE"/>
    <w:rsid w:val="00441FAF"/>
    <w:rsid w:val="00443E1D"/>
    <w:rsid w:val="00444F38"/>
    <w:rsid w:val="00445351"/>
    <w:rsid w:val="00453792"/>
    <w:rsid w:val="00457507"/>
    <w:rsid w:val="00460A1E"/>
    <w:rsid w:val="00461941"/>
    <w:rsid w:val="00461CFA"/>
    <w:rsid w:val="004631E7"/>
    <w:rsid w:val="004646D3"/>
    <w:rsid w:val="00465518"/>
    <w:rsid w:val="004662A8"/>
    <w:rsid w:val="0047243B"/>
    <w:rsid w:val="00474062"/>
    <w:rsid w:val="00474435"/>
    <w:rsid w:val="00475D13"/>
    <w:rsid w:val="00476067"/>
    <w:rsid w:val="00476A60"/>
    <w:rsid w:val="00476DB3"/>
    <w:rsid w:val="00482E08"/>
    <w:rsid w:val="004865EA"/>
    <w:rsid w:val="00486A03"/>
    <w:rsid w:val="004870F1"/>
    <w:rsid w:val="004873BB"/>
    <w:rsid w:val="00491871"/>
    <w:rsid w:val="00491A90"/>
    <w:rsid w:val="00492458"/>
    <w:rsid w:val="004926CF"/>
    <w:rsid w:val="00492907"/>
    <w:rsid w:val="00496050"/>
    <w:rsid w:val="0049623E"/>
    <w:rsid w:val="004A2ED0"/>
    <w:rsid w:val="004A43B6"/>
    <w:rsid w:val="004A7263"/>
    <w:rsid w:val="004B6F0F"/>
    <w:rsid w:val="004B7573"/>
    <w:rsid w:val="004B776C"/>
    <w:rsid w:val="004C01CF"/>
    <w:rsid w:val="004C0BC1"/>
    <w:rsid w:val="004C2ECD"/>
    <w:rsid w:val="004C6710"/>
    <w:rsid w:val="004D18F0"/>
    <w:rsid w:val="004D26C8"/>
    <w:rsid w:val="004D3BB9"/>
    <w:rsid w:val="004D4F1E"/>
    <w:rsid w:val="004D7D8E"/>
    <w:rsid w:val="004D7F01"/>
    <w:rsid w:val="004E5DC5"/>
    <w:rsid w:val="004E7E07"/>
    <w:rsid w:val="00501D1D"/>
    <w:rsid w:val="00503229"/>
    <w:rsid w:val="00503657"/>
    <w:rsid w:val="00507F88"/>
    <w:rsid w:val="00510221"/>
    <w:rsid w:val="00515F47"/>
    <w:rsid w:val="00520219"/>
    <w:rsid w:val="0052217F"/>
    <w:rsid w:val="00526BAB"/>
    <w:rsid w:val="00526D17"/>
    <w:rsid w:val="005322CC"/>
    <w:rsid w:val="00535CE4"/>
    <w:rsid w:val="00536976"/>
    <w:rsid w:val="005371EE"/>
    <w:rsid w:val="00537411"/>
    <w:rsid w:val="00540776"/>
    <w:rsid w:val="00541941"/>
    <w:rsid w:val="00545920"/>
    <w:rsid w:val="005473B5"/>
    <w:rsid w:val="00547FA2"/>
    <w:rsid w:val="00555F22"/>
    <w:rsid w:val="005560C3"/>
    <w:rsid w:val="0055684D"/>
    <w:rsid w:val="00560C45"/>
    <w:rsid w:val="00562736"/>
    <w:rsid w:val="005662E4"/>
    <w:rsid w:val="005663B4"/>
    <w:rsid w:val="00570AB6"/>
    <w:rsid w:val="00571082"/>
    <w:rsid w:val="00571260"/>
    <w:rsid w:val="005734E3"/>
    <w:rsid w:val="0057498C"/>
    <w:rsid w:val="00575FC4"/>
    <w:rsid w:val="00576529"/>
    <w:rsid w:val="005770B4"/>
    <w:rsid w:val="00580E08"/>
    <w:rsid w:val="00581A49"/>
    <w:rsid w:val="0058663D"/>
    <w:rsid w:val="00591D1D"/>
    <w:rsid w:val="005926B0"/>
    <w:rsid w:val="00592F23"/>
    <w:rsid w:val="00593D21"/>
    <w:rsid w:val="00597DA8"/>
    <w:rsid w:val="005A0E67"/>
    <w:rsid w:val="005A4CB6"/>
    <w:rsid w:val="005A53A3"/>
    <w:rsid w:val="005A70DC"/>
    <w:rsid w:val="005A7712"/>
    <w:rsid w:val="005A7B22"/>
    <w:rsid w:val="005B0930"/>
    <w:rsid w:val="005B3DE2"/>
    <w:rsid w:val="005B5206"/>
    <w:rsid w:val="005B52EF"/>
    <w:rsid w:val="005B6BE5"/>
    <w:rsid w:val="005B7BCA"/>
    <w:rsid w:val="005C1592"/>
    <w:rsid w:val="005C2C87"/>
    <w:rsid w:val="005C3457"/>
    <w:rsid w:val="005C4271"/>
    <w:rsid w:val="005D02CB"/>
    <w:rsid w:val="005D02FF"/>
    <w:rsid w:val="005D08A5"/>
    <w:rsid w:val="005D09EA"/>
    <w:rsid w:val="005D0DB4"/>
    <w:rsid w:val="005D3104"/>
    <w:rsid w:val="005D6060"/>
    <w:rsid w:val="005E0FA6"/>
    <w:rsid w:val="005E2530"/>
    <w:rsid w:val="005E5C0D"/>
    <w:rsid w:val="005E7477"/>
    <w:rsid w:val="005F2D11"/>
    <w:rsid w:val="005F43DE"/>
    <w:rsid w:val="005F4AA6"/>
    <w:rsid w:val="0060215C"/>
    <w:rsid w:val="006049FA"/>
    <w:rsid w:val="00606792"/>
    <w:rsid w:val="00607D6E"/>
    <w:rsid w:val="00610D14"/>
    <w:rsid w:val="00615388"/>
    <w:rsid w:val="00617B22"/>
    <w:rsid w:val="00620703"/>
    <w:rsid w:val="00620C9B"/>
    <w:rsid w:val="00620FD1"/>
    <w:rsid w:val="00621D83"/>
    <w:rsid w:val="00627CC5"/>
    <w:rsid w:val="0063002F"/>
    <w:rsid w:val="00630DA3"/>
    <w:rsid w:val="00631B86"/>
    <w:rsid w:val="00634F0C"/>
    <w:rsid w:val="006351C3"/>
    <w:rsid w:val="00636A25"/>
    <w:rsid w:val="00637670"/>
    <w:rsid w:val="0064278C"/>
    <w:rsid w:val="00642E9D"/>
    <w:rsid w:val="00644F34"/>
    <w:rsid w:val="00645508"/>
    <w:rsid w:val="00645F7D"/>
    <w:rsid w:val="006464A5"/>
    <w:rsid w:val="0064763E"/>
    <w:rsid w:val="00647C0C"/>
    <w:rsid w:val="00650668"/>
    <w:rsid w:val="006511F4"/>
    <w:rsid w:val="00652BDF"/>
    <w:rsid w:val="00654424"/>
    <w:rsid w:val="0066002D"/>
    <w:rsid w:val="00660D46"/>
    <w:rsid w:val="00661A90"/>
    <w:rsid w:val="0066431D"/>
    <w:rsid w:val="0066633C"/>
    <w:rsid w:val="00673DA7"/>
    <w:rsid w:val="006748A0"/>
    <w:rsid w:val="00675398"/>
    <w:rsid w:val="00675BBE"/>
    <w:rsid w:val="006765A9"/>
    <w:rsid w:val="00677FE0"/>
    <w:rsid w:val="00680259"/>
    <w:rsid w:val="0068117B"/>
    <w:rsid w:val="00684343"/>
    <w:rsid w:val="00686515"/>
    <w:rsid w:val="006904DA"/>
    <w:rsid w:val="006936AE"/>
    <w:rsid w:val="00695D97"/>
    <w:rsid w:val="006A030B"/>
    <w:rsid w:val="006A5238"/>
    <w:rsid w:val="006A6DFB"/>
    <w:rsid w:val="006B12D0"/>
    <w:rsid w:val="006B1589"/>
    <w:rsid w:val="006B4200"/>
    <w:rsid w:val="006B4A37"/>
    <w:rsid w:val="006B6B80"/>
    <w:rsid w:val="006C05DE"/>
    <w:rsid w:val="006C2F5B"/>
    <w:rsid w:val="006C3359"/>
    <w:rsid w:val="006C5C68"/>
    <w:rsid w:val="006D0977"/>
    <w:rsid w:val="006D3547"/>
    <w:rsid w:val="006D3578"/>
    <w:rsid w:val="006D4684"/>
    <w:rsid w:val="006D5CDB"/>
    <w:rsid w:val="006D5EFA"/>
    <w:rsid w:val="006F0D8B"/>
    <w:rsid w:val="006F2834"/>
    <w:rsid w:val="00703284"/>
    <w:rsid w:val="00703917"/>
    <w:rsid w:val="007049D4"/>
    <w:rsid w:val="0070799C"/>
    <w:rsid w:val="00707D28"/>
    <w:rsid w:val="00712B7D"/>
    <w:rsid w:val="0071389A"/>
    <w:rsid w:val="00721247"/>
    <w:rsid w:val="007244E8"/>
    <w:rsid w:val="00726304"/>
    <w:rsid w:val="007303A4"/>
    <w:rsid w:val="00731627"/>
    <w:rsid w:val="00731802"/>
    <w:rsid w:val="00734B66"/>
    <w:rsid w:val="00734E33"/>
    <w:rsid w:val="0074047D"/>
    <w:rsid w:val="00740E72"/>
    <w:rsid w:val="00741EE4"/>
    <w:rsid w:val="00741FCB"/>
    <w:rsid w:val="00743569"/>
    <w:rsid w:val="00743E0D"/>
    <w:rsid w:val="00744932"/>
    <w:rsid w:val="00745966"/>
    <w:rsid w:val="00747910"/>
    <w:rsid w:val="007533DD"/>
    <w:rsid w:val="00760876"/>
    <w:rsid w:val="00761CAA"/>
    <w:rsid w:val="00762AAF"/>
    <w:rsid w:val="00763430"/>
    <w:rsid w:val="007639B5"/>
    <w:rsid w:val="007645EB"/>
    <w:rsid w:val="007647AA"/>
    <w:rsid w:val="00766D5C"/>
    <w:rsid w:val="00773BCB"/>
    <w:rsid w:val="00775E92"/>
    <w:rsid w:val="00776132"/>
    <w:rsid w:val="00777281"/>
    <w:rsid w:val="007808B8"/>
    <w:rsid w:val="00790964"/>
    <w:rsid w:val="0079261E"/>
    <w:rsid w:val="00793C70"/>
    <w:rsid w:val="00794A5F"/>
    <w:rsid w:val="00794CC2"/>
    <w:rsid w:val="00794E84"/>
    <w:rsid w:val="007975DE"/>
    <w:rsid w:val="007A0719"/>
    <w:rsid w:val="007A0C60"/>
    <w:rsid w:val="007B05AE"/>
    <w:rsid w:val="007B408C"/>
    <w:rsid w:val="007B4C1E"/>
    <w:rsid w:val="007C0106"/>
    <w:rsid w:val="007C0A42"/>
    <w:rsid w:val="007C15E1"/>
    <w:rsid w:val="007C251E"/>
    <w:rsid w:val="007C3788"/>
    <w:rsid w:val="007C4E97"/>
    <w:rsid w:val="007C5441"/>
    <w:rsid w:val="007D1C87"/>
    <w:rsid w:val="007D1D5E"/>
    <w:rsid w:val="007D306B"/>
    <w:rsid w:val="007D4777"/>
    <w:rsid w:val="007D6890"/>
    <w:rsid w:val="007E1713"/>
    <w:rsid w:val="007E2174"/>
    <w:rsid w:val="007E5D31"/>
    <w:rsid w:val="007E5E66"/>
    <w:rsid w:val="007E7278"/>
    <w:rsid w:val="007E728D"/>
    <w:rsid w:val="007E7397"/>
    <w:rsid w:val="007F2345"/>
    <w:rsid w:val="007F7320"/>
    <w:rsid w:val="0080049E"/>
    <w:rsid w:val="00801B6C"/>
    <w:rsid w:val="00802F81"/>
    <w:rsid w:val="00805284"/>
    <w:rsid w:val="00812611"/>
    <w:rsid w:val="00816588"/>
    <w:rsid w:val="008202C1"/>
    <w:rsid w:val="00822785"/>
    <w:rsid w:val="0082298E"/>
    <w:rsid w:val="008255AE"/>
    <w:rsid w:val="00825E12"/>
    <w:rsid w:val="00826501"/>
    <w:rsid w:val="008272B2"/>
    <w:rsid w:val="00831049"/>
    <w:rsid w:val="00832F70"/>
    <w:rsid w:val="00837C93"/>
    <w:rsid w:val="008435F0"/>
    <w:rsid w:val="00847E39"/>
    <w:rsid w:val="00851E37"/>
    <w:rsid w:val="00855EA0"/>
    <w:rsid w:val="008568BE"/>
    <w:rsid w:val="008569E4"/>
    <w:rsid w:val="00860715"/>
    <w:rsid w:val="008618F9"/>
    <w:rsid w:val="00867C28"/>
    <w:rsid w:val="0087357A"/>
    <w:rsid w:val="00875C64"/>
    <w:rsid w:val="00876E15"/>
    <w:rsid w:val="00881967"/>
    <w:rsid w:val="00885881"/>
    <w:rsid w:val="00886683"/>
    <w:rsid w:val="00887B56"/>
    <w:rsid w:val="00891E25"/>
    <w:rsid w:val="00893F20"/>
    <w:rsid w:val="008A5AEC"/>
    <w:rsid w:val="008A728E"/>
    <w:rsid w:val="008B1066"/>
    <w:rsid w:val="008B133F"/>
    <w:rsid w:val="008B6027"/>
    <w:rsid w:val="008B6319"/>
    <w:rsid w:val="008B6649"/>
    <w:rsid w:val="008C0300"/>
    <w:rsid w:val="008C1A2F"/>
    <w:rsid w:val="008C2055"/>
    <w:rsid w:val="008C2769"/>
    <w:rsid w:val="008C5048"/>
    <w:rsid w:val="008C7BB8"/>
    <w:rsid w:val="008D278E"/>
    <w:rsid w:val="008D3A9A"/>
    <w:rsid w:val="008D4387"/>
    <w:rsid w:val="008E17F0"/>
    <w:rsid w:val="008E2599"/>
    <w:rsid w:val="008E3636"/>
    <w:rsid w:val="008F4083"/>
    <w:rsid w:val="008F558E"/>
    <w:rsid w:val="009007A3"/>
    <w:rsid w:val="00902082"/>
    <w:rsid w:val="009059D2"/>
    <w:rsid w:val="00905A6D"/>
    <w:rsid w:val="00905B1F"/>
    <w:rsid w:val="009067C6"/>
    <w:rsid w:val="0091114A"/>
    <w:rsid w:val="00911CA2"/>
    <w:rsid w:val="00916D12"/>
    <w:rsid w:val="009176E8"/>
    <w:rsid w:val="00917737"/>
    <w:rsid w:val="009213DF"/>
    <w:rsid w:val="00922CDF"/>
    <w:rsid w:val="0092498B"/>
    <w:rsid w:val="0093012B"/>
    <w:rsid w:val="00933176"/>
    <w:rsid w:val="009379F3"/>
    <w:rsid w:val="00941F60"/>
    <w:rsid w:val="009432E3"/>
    <w:rsid w:val="00943B81"/>
    <w:rsid w:val="0094567F"/>
    <w:rsid w:val="00946463"/>
    <w:rsid w:val="00946943"/>
    <w:rsid w:val="00946CE3"/>
    <w:rsid w:val="0094704F"/>
    <w:rsid w:val="009473E2"/>
    <w:rsid w:val="00947F33"/>
    <w:rsid w:val="00950D9A"/>
    <w:rsid w:val="00957F64"/>
    <w:rsid w:val="0096051E"/>
    <w:rsid w:val="00963128"/>
    <w:rsid w:val="009636F1"/>
    <w:rsid w:val="00964E94"/>
    <w:rsid w:val="009657C3"/>
    <w:rsid w:val="009663A2"/>
    <w:rsid w:val="00970AE4"/>
    <w:rsid w:val="00970F4A"/>
    <w:rsid w:val="0097109E"/>
    <w:rsid w:val="0097255F"/>
    <w:rsid w:val="009806D6"/>
    <w:rsid w:val="00985620"/>
    <w:rsid w:val="00991854"/>
    <w:rsid w:val="00993D53"/>
    <w:rsid w:val="00994058"/>
    <w:rsid w:val="009A02EB"/>
    <w:rsid w:val="009A1877"/>
    <w:rsid w:val="009A38DF"/>
    <w:rsid w:val="009A4730"/>
    <w:rsid w:val="009A7597"/>
    <w:rsid w:val="009B19CB"/>
    <w:rsid w:val="009B2C0F"/>
    <w:rsid w:val="009B3576"/>
    <w:rsid w:val="009B5182"/>
    <w:rsid w:val="009B7769"/>
    <w:rsid w:val="009C0D5A"/>
    <w:rsid w:val="009C31A2"/>
    <w:rsid w:val="009C3DFA"/>
    <w:rsid w:val="009C3E15"/>
    <w:rsid w:val="009C3F04"/>
    <w:rsid w:val="009C4535"/>
    <w:rsid w:val="009C6937"/>
    <w:rsid w:val="009C7406"/>
    <w:rsid w:val="009D2EAF"/>
    <w:rsid w:val="009D62EA"/>
    <w:rsid w:val="009D6A0D"/>
    <w:rsid w:val="009D7826"/>
    <w:rsid w:val="009E057A"/>
    <w:rsid w:val="009E17D2"/>
    <w:rsid w:val="009E20E0"/>
    <w:rsid w:val="009E28D3"/>
    <w:rsid w:val="009E31DD"/>
    <w:rsid w:val="009E33DC"/>
    <w:rsid w:val="009E3C0F"/>
    <w:rsid w:val="009E5092"/>
    <w:rsid w:val="009E5724"/>
    <w:rsid w:val="009E6C32"/>
    <w:rsid w:val="009E7259"/>
    <w:rsid w:val="009E7DE8"/>
    <w:rsid w:val="009F0DB0"/>
    <w:rsid w:val="009F15F3"/>
    <w:rsid w:val="009F446C"/>
    <w:rsid w:val="009F44CB"/>
    <w:rsid w:val="009F5805"/>
    <w:rsid w:val="009F64C7"/>
    <w:rsid w:val="009F6ABD"/>
    <w:rsid w:val="009F7383"/>
    <w:rsid w:val="009F7A22"/>
    <w:rsid w:val="00A00624"/>
    <w:rsid w:val="00A03992"/>
    <w:rsid w:val="00A0478B"/>
    <w:rsid w:val="00A05574"/>
    <w:rsid w:val="00A0558F"/>
    <w:rsid w:val="00A05843"/>
    <w:rsid w:val="00A06E32"/>
    <w:rsid w:val="00A10964"/>
    <w:rsid w:val="00A11F27"/>
    <w:rsid w:val="00A151AA"/>
    <w:rsid w:val="00A16474"/>
    <w:rsid w:val="00A2028F"/>
    <w:rsid w:val="00A21EB3"/>
    <w:rsid w:val="00A30729"/>
    <w:rsid w:val="00A3435F"/>
    <w:rsid w:val="00A3464B"/>
    <w:rsid w:val="00A36A1B"/>
    <w:rsid w:val="00A4289A"/>
    <w:rsid w:val="00A45219"/>
    <w:rsid w:val="00A45F21"/>
    <w:rsid w:val="00A46BCE"/>
    <w:rsid w:val="00A50458"/>
    <w:rsid w:val="00A52F24"/>
    <w:rsid w:val="00A5664C"/>
    <w:rsid w:val="00A57200"/>
    <w:rsid w:val="00A60806"/>
    <w:rsid w:val="00A61C0B"/>
    <w:rsid w:val="00A62AA5"/>
    <w:rsid w:val="00A6358C"/>
    <w:rsid w:val="00A63E3A"/>
    <w:rsid w:val="00A648D8"/>
    <w:rsid w:val="00A661E3"/>
    <w:rsid w:val="00A704CA"/>
    <w:rsid w:val="00A73E2E"/>
    <w:rsid w:val="00A7489B"/>
    <w:rsid w:val="00A7521B"/>
    <w:rsid w:val="00A7545E"/>
    <w:rsid w:val="00A76668"/>
    <w:rsid w:val="00A76718"/>
    <w:rsid w:val="00A81BC0"/>
    <w:rsid w:val="00A8343C"/>
    <w:rsid w:val="00A84F83"/>
    <w:rsid w:val="00A853DA"/>
    <w:rsid w:val="00A8562A"/>
    <w:rsid w:val="00A87D75"/>
    <w:rsid w:val="00A92D41"/>
    <w:rsid w:val="00A93935"/>
    <w:rsid w:val="00A93B06"/>
    <w:rsid w:val="00A93B52"/>
    <w:rsid w:val="00A93DCF"/>
    <w:rsid w:val="00A97734"/>
    <w:rsid w:val="00AA00D3"/>
    <w:rsid w:val="00AA372B"/>
    <w:rsid w:val="00AA41FC"/>
    <w:rsid w:val="00AB1627"/>
    <w:rsid w:val="00AB2D0B"/>
    <w:rsid w:val="00AB5643"/>
    <w:rsid w:val="00AB6693"/>
    <w:rsid w:val="00AB67BB"/>
    <w:rsid w:val="00AC1B51"/>
    <w:rsid w:val="00AC1E5D"/>
    <w:rsid w:val="00AC3F6C"/>
    <w:rsid w:val="00AD15F8"/>
    <w:rsid w:val="00AD510F"/>
    <w:rsid w:val="00AD5347"/>
    <w:rsid w:val="00AD7B5E"/>
    <w:rsid w:val="00AE0C29"/>
    <w:rsid w:val="00AE1131"/>
    <w:rsid w:val="00AE4773"/>
    <w:rsid w:val="00AE5D50"/>
    <w:rsid w:val="00AE6BFE"/>
    <w:rsid w:val="00AE7468"/>
    <w:rsid w:val="00AF00DE"/>
    <w:rsid w:val="00AF3907"/>
    <w:rsid w:val="00AF4883"/>
    <w:rsid w:val="00AF4999"/>
    <w:rsid w:val="00AF59C8"/>
    <w:rsid w:val="00AF6277"/>
    <w:rsid w:val="00AF65D6"/>
    <w:rsid w:val="00B01704"/>
    <w:rsid w:val="00B01EA8"/>
    <w:rsid w:val="00B02948"/>
    <w:rsid w:val="00B0307C"/>
    <w:rsid w:val="00B045E3"/>
    <w:rsid w:val="00B05DC9"/>
    <w:rsid w:val="00B115DA"/>
    <w:rsid w:val="00B12972"/>
    <w:rsid w:val="00B13333"/>
    <w:rsid w:val="00B14424"/>
    <w:rsid w:val="00B15E47"/>
    <w:rsid w:val="00B15F1E"/>
    <w:rsid w:val="00B16433"/>
    <w:rsid w:val="00B164FE"/>
    <w:rsid w:val="00B1673C"/>
    <w:rsid w:val="00B16F49"/>
    <w:rsid w:val="00B21A59"/>
    <w:rsid w:val="00B22F7C"/>
    <w:rsid w:val="00B2570E"/>
    <w:rsid w:val="00B265B0"/>
    <w:rsid w:val="00B3013E"/>
    <w:rsid w:val="00B30E6F"/>
    <w:rsid w:val="00B34443"/>
    <w:rsid w:val="00B35D0E"/>
    <w:rsid w:val="00B40098"/>
    <w:rsid w:val="00B41600"/>
    <w:rsid w:val="00B42D08"/>
    <w:rsid w:val="00B50539"/>
    <w:rsid w:val="00B50595"/>
    <w:rsid w:val="00B549CA"/>
    <w:rsid w:val="00B55879"/>
    <w:rsid w:val="00B55D09"/>
    <w:rsid w:val="00B5618E"/>
    <w:rsid w:val="00B5668E"/>
    <w:rsid w:val="00B609FC"/>
    <w:rsid w:val="00B61BF0"/>
    <w:rsid w:val="00B61F0E"/>
    <w:rsid w:val="00B6405B"/>
    <w:rsid w:val="00B663EE"/>
    <w:rsid w:val="00B73636"/>
    <w:rsid w:val="00B7530E"/>
    <w:rsid w:val="00B77425"/>
    <w:rsid w:val="00B820A7"/>
    <w:rsid w:val="00B83D11"/>
    <w:rsid w:val="00B8554D"/>
    <w:rsid w:val="00B9159E"/>
    <w:rsid w:val="00B92716"/>
    <w:rsid w:val="00B929BE"/>
    <w:rsid w:val="00B94C2E"/>
    <w:rsid w:val="00B95051"/>
    <w:rsid w:val="00B9567E"/>
    <w:rsid w:val="00BA01F6"/>
    <w:rsid w:val="00BA03B7"/>
    <w:rsid w:val="00BA1830"/>
    <w:rsid w:val="00BA2156"/>
    <w:rsid w:val="00BA520B"/>
    <w:rsid w:val="00BB009F"/>
    <w:rsid w:val="00BB0359"/>
    <w:rsid w:val="00BB5B42"/>
    <w:rsid w:val="00BB68C3"/>
    <w:rsid w:val="00BB776E"/>
    <w:rsid w:val="00BB7D79"/>
    <w:rsid w:val="00BC6313"/>
    <w:rsid w:val="00BC66EE"/>
    <w:rsid w:val="00BC6775"/>
    <w:rsid w:val="00BC733A"/>
    <w:rsid w:val="00BD03E1"/>
    <w:rsid w:val="00BD10BE"/>
    <w:rsid w:val="00BD2772"/>
    <w:rsid w:val="00BD3C3E"/>
    <w:rsid w:val="00BD4876"/>
    <w:rsid w:val="00BD4D83"/>
    <w:rsid w:val="00BE0D7E"/>
    <w:rsid w:val="00BE391A"/>
    <w:rsid w:val="00BE623E"/>
    <w:rsid w:val="00BE6953"/>
    <w:rsid w:val="00BF0063"/>
    <w:rsid w:val="00BF07E9"/>
    <w:rsid w:val="00BF094A"/>
    <w:rsid w:val="00BF121A"/>
    <w:rsid w:val="00BF2BA4"/>
    <w:rsid w:val="00BF4335"/>
    <w:rsid w:val="00BF43E6"/>
    <w:rsid w:val="00BF5952"/>
    <w:rsid w:val="00BF7DE5"/>
    <w:rsid w:val="00C00D9D"/>
    <w:rsid w:val="00C0228B"/>
    <w:rsid w:val="00C02AFA"/>
    <w:rsid w:val="00C0448A"/>
    <w:rsid w:val="00C05038"/>
    <w:rsid w:val="00C05F32"/>
    <w:rsid w:val="00C071F3"/>
    <w:rsid w:val="00C105AA"/>
    <w:rsid w:val="00C11D7E"/>
    <w:rsid w:val="00C11EFC"/>
    <w:rsid w:val="00C121EB"/>
    <w:rsid w:val="00C1224B"/>
    <w:rsid w:val="00C16D6E"/>
    <w:rsid w:val="00C17F78"/>
    <w:rsid w:val="00C20561"/>
    <w:rsid w:val="00C20B83"/>
    <w:rsid w:val="00C22963"/>
    <w:rsid w:val="00C23DA6"/>
    <w:rsid w:val="00C26A79"/>
    <w:rsid w:val="00C30325"/>
    <w:rsid w:val="00C3058F"/>
    <w:rsid w:val="00C30645"/>
    <w:rsid w:val="00C3324E"/>
    <w:rsid w:val="00C34B67"/>
    <w:rsid w:val="00C353A9"/>
    <w:rsid w:val="00C36497"/>
    <w:rsid w:val="00C37BBE"/>
    <w:rsid w:val="00C40792"/>
    <w:rsid w:val="00C413B5"/>
    <w:rsid w:val="00C44650"/>
    <w:rsid w:val="00C45E9D"/>
    <w:rsid w:val="00C468F5"/>
    <w:rsid w:val="00C475C6"/>
    <w:rsid w:val="00C52246"/>
    <w:rsid w:val="00C5262B"/>
    <w:rsid w:val="00C55DB0"/>
    <w:rsid w:val="00C56656"/>
    <w:rsid w:val="00C60DB1"/>
    <w:rsid w:val="00C6489A"/>
    <w:rsid w:val="00C6508D"/>
    <w:rsid w:val="00C65D56"/>
    <w:rsid w:val="00C6699D"/>
    <w:rsid w:val="00C67716"/>
    <w:rsid w:val="00C70405"/>
    <w:rsid w:val="00C7237F"/>
    <w:rsid w:val="00C739BA"/>
    <w:rsid w:val="00C74B44"/>
    <w:rsid w:val="00C77698"/>
    <w:rsid w:val="00C803FC"/>
    <w:rsid w:val="00C804C7"/>
    <w:rsid w:val="00C808D0"/>
    <w:rsid w:val="00C8122E"/>
    <w:rsid w:val="00C828A8"/>
    <w:rsid w:val="00C846E9"/>
    <w:rsid w:val="00C8644B"/>
    <w:rsid w:val="00C87082"/>
    <w:rsid w:val="00C87635"/>
    <w:rsid w:val="00C877E0"/>
    <w:rsid w:val="00C87E55"/>
    <w:rsid w:val="00C91B40"/>
    <w:rsid w:val="00C931C6"/>
    <w:rsid w:val="00C93B8E"/>
    <w:rsid w:val="00C942DB"/>
    <w:rsid w:val="00C95785"/>
    <w:rsid w:val="00C9671B"/>
    <w:rsid w:val="00CA0666"/>
    <w:rsid w:val="00CA2DB2"/>
    <w:rsid w:val="00CA4922"/>
    <w:rsid w:val="00CA5341"/>
    <w:rsid w:val="00CA7734"/>
    <w:rsid w:val="00CB1FCB"/>
    <w:rsid w:val="00CB5A15"/>
    <w:rsid w:val="00CC019B"/>
    <w:rsid w:val="00CC23E8"/>
    <w:rsid w:val="00CC28EC"/>
    <w:rsid w:val="00CC2E5C"/>
    <w:rsid w:val="00CC388D"/>
    <w:rsid w:val="00CC3C32"/>
    <w:rsid w:val="00CC3EDE"/>
    <w:rsid w:val="00CC40FA"/>
    <w:rsid w:val="00CC4125"/>
    <w:rsid w:val="00CC4208"/>
    <w:rsid w:val="00CD073A"/>
    <w:rsid w:val="00CD5B98"/>
    <w:rsid w:val="00CD67DD"/>
    <w:rsid w:val="00CE03D1"/>
    <w:rsid w:val="00CE048E"/>
    <w:rsid w:val="00CE0D00"/>
    <w:rsid w:val="00CE0F03"/>
    <w:rsid w:val="00CE1536"/>
    <w:rsid w:val="00CE2A7F"/>
    <w:rsid w:val="00CE3058"/>
    <w:rsid w:val="00CE4D18"/>
    <w:rsid w:val="00CE4E1E"/>
    <w:rsid w:val="00CE5BCE"/>
    <w:rsid w:val="00CE6C45"/>
    <w:rsid w:val="00CE6D61"/>
    <w:rsid w:val="00CE7337"/>
    <w:rsid w:val="00CE7BCC"/>
    <w:rsid w:val="00CE7C01"/>
    <w:rsid w:val="00CF184C"/>
    <w:rsid w:val="00CF3378"/>
    <w:rsid w:val="00CF460E"/>
    <w:rsid w:val="00D0056B"/>
    <w:rsid w:val="00D00A20"/>
    <w:rsid w:val="00D019DA"/>
    <w:rsid w:val="00D041B1"/>
    <w:rsid w:val="00D04225"/>
    <w:rsid w:val="00D15146"/>
    <w:rsid w:val="00D1665E"/>
    <w:rsid w:val="00D175A8"/>
    <w:rsid w:val="00D20885"/>
    <w:rsid w:val="00D25518"/>
    <w:rsid w:val="00D25D6B"/>
    <w:rsid w:val="00D261D6"/>
    <w:rsid w:val="00D26A3D"/>
    <w:rsid w:val="00D26FA3"/>
    <w:rsid w:val="00D30F5E"/>
    <w:rsid w:val="00D31479"/>
    <w:rsid w:val="00D32286"/>
    <w:rsid w:val="00D32ECE"/>
    <w:rsid w:val="00D34F48"/>
    <w:rsid w:val="00D42951"/>
    <w:rsid w:val="00D438A0"/>
    <w:rsid w:val="00D438E5"/>
    <w:rsid w:val="00D469CC"/>
    <w:rsid w:val="00D46A97"/>
    <w:rsid w:val="00D479D5"/>
    <w:rsid w:val="00D47A95"/>
    <w:rsid w:val="00D47D4F"/>
    <w:rsid w:val="00D54C82"/>
    <w:rsid w:val="00D55010"/>
    <w:rsid w:val="00D56989"/>
    <w:rsid w:val="00D604AE"/>
    <w:rsid w:val="00D60D1F"/>
    <w:rsid w:val="00D61CA1"/>
    <w:rsid w:val="00D65B36"/>
    <w:rsid w:val="00D66C68"/>
    <w:rsid w:val="00D67ABE"/>
    <w:rsid w:val="00D7103E"/>
    <w:rsid w:val="00D72815"/>
    <w:rsid w:val="00D73A4D"/>
    <w:rsid w:val="00D75280"/>
    <w:rsid w:val="00D77C3D"/>
    <w:rsid w:val="00D8136B"/>
    <w:rsid w:val="00D8770E"/>
    <w:rsid w:val="00D91547"/>
    <w:rsid w:val="00D9614D"/>
    <w:rsid w:val="00DA1521"/>
    <w:rsid w:val="00DA1F21"/>
    <w:rsid w:val="00DA1F55"/>
    <w:rsid w:val="00DA29CD"/>
    <w:rsid w:val="00DA2DA1"/>
    <w:rsid w:val="00DB046A"/>
    <w:rsid w:val="00DB08FD"/>
    <w:rsid w:val="00DB4364"/>
    <w:rsid w:val="00DB5F62"/>
    <w:rsid w:val="00DC1B12"/>
    <w:rsid w:val="00DC5C65"/>
    <w:rsid w:val="00DC6F35"/>
    <w:rsid w:val="00DD00DB"/>
    <w:rsid w:val="00DD0F88"/>
    <w:rsid w:val="00DD1D18"/>
    <w:rsid w:val="00DD3CD4"/>
    <w:rsid w:val="00DD7E0C"/>
    <w:rsid w:val="00DE1EF6"/>
    <w:rsid w:val="00DE21AC"/>
    <w:rsid w:val="00DE5424"/>
    <w:rsid w:val="00DE713F"/>
    <w:rsid w:val="00DF0293"/>
    <w:rsid w:val="00DF2399"/>
    <w:rsid w:val="00DF682B"/>
    <w:rsid w:val="00E02F6D"/>
    <w:rsid w:val="00E03B44"/>
    <w:rsid w:val="00E058E3"/>
    <w:rsid w:val="00E05AA4"/>
    <w:rsid w:val="00E05E0B"/>
    <w:rsid w:val="00E111CB"/>
    <w:rsid w:val="00E1414F"/>
    <w:rsid w:val="00E156EB"/>
    <w:rsid w:val="00E22EFF"/>
    <w:rsid w:val="00E22F0F"/>
    <w:rsid w:val="00E23199"/>
    <w:rsid w:val="00E23D5F"/>
    <w:rsid w:val="00E248B9"/>
    <w:rsid w:val="00E248E7"/>
    <w:rsid w:val="00E24B44"/>
    <w:rsid w:val="00E25FCC"/>
    <w:rsid w:val="00E263E5"/>
    <w:rsid w:val="00E27BA4"/>
    <w:rsid w:val="00E310FE"/>
    <w:rsid w:val="00E333D9"/>
    <w:rsid w:val="00E33FF0"/>
    <w:rsid w:val="00E344E8"/>
    <w:rsid w:val="00E34C03"/>
    <w:rsid w:val="00E35FFD"/>
    <w:rsid w:val="00E3614E"/>
    <w:rsid w:val="00E36244"/>
    <w:rsid w:val="00E41428"/>
    <w:rsid w:val="00E4243A"/>
    <w:rsid w:val="00E426FC"/>
    <w:rsid w:val="00E42FD9"/>
    <w:rsid w:val="00E457BF"/>
    <w:rsid w:val="00E4594F"/>
    <w:rsid w:val="00E461C7"/>
    <w:rsid w:val="00E53EAC"/>
    <w:rsid w:val="00E55283"/>
    <w:rsid w:val="00E558F6"/>
    <w:rsid w:val="00E625EB"/>
    <w:rsid w:val="00E6370E"/>
    <w:rsid w:val="00E639D4"/>
    <w:rsid w:val="00E65276"/>
    <w:rsid w:val="00E66DB8"/>
    <w:rsid w:val="00E72306"/>
    <w:rsid w:val="00E75389"/>
    <w:rsid w:val="00E76CE3"/>
    <w:rsid w:val="00E81EDD"/>
    <w:rsid w:val="00E873D5"/>
    <w:rsid w:val="00E9064E"/>
    <w:rsid w:val="00E9067B"/>
    <w:rsid w:val="00E911EC"/>
    <w:rsid w:val="00E91EF0"/>
    <w:rsid w:val="00E9328C"/>
    <w:rsid w:val="00E93F18"/>
    <w:rsid w:val="00E941C2"/>
    <w:rsid w:val="00E946A5"/>
    <w:rsid w:val="00E95181"/>
    <w:rsid w:val="00EA21AF"/>
    <w:rsid w:val="00EA2E28"/>
    <w:rsid w:val="00EA477A"/>
    <w:rsid w:val="00EA5E08"/>
    <w:rsid w:val="00EB14F1"/>
    <w:rsid w:val="00EB1944"/>
    <w:rsid w:val="00EB24D5"/>
    <w:rsid w:val="00EB2871"/>
    <w:rsid w:val="00EB58FE"/>
    <w:rsid w:val="00EB6A3C"/>
    <w:rsid w:val="00EC29DC"/>
    <w:rsid w:val="00EC2A33"/>
    <w:rsid w:val="00EC4199"/>
    <w:rsid w:val="00EC4E0D"/>
    <w:rsid w:val="00ED209F"/>
    <w:rsid w:val="00ED3240"/>
    <w:rsid w:val="00ED4714"/>
    <w:rsid w:val="00ED5FD0"/>
    <w:rsid w:val="00EE02C2"/>
    <w:rsid w:val="00EE19A7"/>
    <w:rsid w:val="00EE2608"/>
    <w:rsid w:val="00EE435F"/>
    <w:rsid w:val="00EE442C"/>
    <w:rsid w:val="00EE4DC6"/>
    <w:rsid w:val="00EE510D"/>
    <w:rsid w:val="00EF1839"/>
    <w:rsid w:val="00EF3C50"/>
    <w:rsid w:val="00EF4563"/>
    <w:rsid w:val="00EF480A"/>
    <w:rsid w:val="00EF51C4"/>
    <w:rsid w:val="00EF5223"/>
    <w:rsid w:val="00EF7BC0"/>
    <w:rsid w:val="00EF7D02"/>
    <w:rsid w:val="00F02972"/>
    <w:rsid w:val="00F062CE"/>
    <w:rsid w:val="00F06810"/>
    <w:rsid w:val="00F14ABC"/>
    <w:rsid w:val="00F15857"/>
    <w:rsid w:val="00F1630D"/>
    <w:rsid w:val="00F1664B"/>
    <w:rsid w:val="00F17060"/>
    <w:rsid w:val="00F17416"/>
    <w:rsid w:val="00F206F0"/>
    <w:rsid w:val="00F20C7C"/>
    <w:rsid w:val="00F21F09"/>
    <w:rsid w:val="00F24B3B"/>
    <w:rsid w:val="00F25980"/>
    <w:rsid w:val="00F271F7"/>
    <w:rsid w:val="00F36BAB"/>
    <w:rsid w:val="00F3769F"/>
    <w:rsid w:val="00F454D3"/>
    <w:rsid w:val="00F4773F"/>
    <w:rsid w:val="00F47BF5"/>
    <w:rsid w:val="00F51F00"/>
    <w:rsid w:val="00F52A8C"/>
    <w:rsid w:val="00F5301B"/>
    <w:rsid w:val="00F53F2D"/>
    <w:rsid w:val="00F54E7F"/>
    <w:rsid w:val="00F55C6E"/>
    <w:rsid w:val="00F63AEC"/>
    <w:rsid w:val="00F66203"/>
    <w:rsid w:val="00F67AF9"/>
    <w:rsid w:val="00F67E15"/>
    <w:rsid w:val="00F703DB"/>
    <w:rsid w:val="00F708A7"/>
    <w:rsid w:val="00F72F26"/>
    <w:rsid w:val="00F75A84"/>
    <w:rsid w:val="00F7617F"/>
    <w:rsid w:val="00F77372"/>
    <w:rsid w:val="00F778E9"/>
    <w:rsid w:val="00F800FB"/>
    <w:rsid w:val="00F827F8"/>
    <w:rsid w:val="00F837E2"/>
    <w:rsid w:val="00F8576F"/>
    <w:rsid w:val="00F87648"/>
    <w:rsid w:val="00F904EC"/>
    <w:rsid w:val="00F90976"/>
    <w:rsid w:val="00F91009"/>
    <w:rsid w:val="00F97893"/>
    <w:rsid w:val="00F97A09"/>
    <w:rsid w:val="00FA5B83"/>
    <w:rsid w:val="00FB3014"/>
    <w:rsid w:val="00FB4377"/>
    <w:rsid w:val="00FB52E0"/>
    <w:rsid w:val="00FB55DE"/>
    <w:rsid w:val="00FC1FF3"/>
    <w:rsid w:val="00FC47FA"/>
    <w:rsid w:val="00FC4E06"/>
    <w:rsid w:val="00FC5158"/>
    <w:rsid w:val="00FC521A"/>
    <w:rsid w:val="00FD17B0"/>
    <w:rsid w:val="00FD372E"/>
    <w:rsid w:val="00FD54C5"/>
    <w:rsid w:val="00FD6581"/>
    <w:rsid w:val="00FD6883"/>
    <w:rsid w:val="00FD751E"/>
    <w:rsid w:val="00FE372C"/>
    <w:rsid w:val="00FE43D4"/>
    <w:rsid w:val="00FE4DC6"/>
    <w:rsid w:val="00FF1AE3"/>
    <w:rsid w:val="00FF2439"/>
    <w:rsid w:val="00FF254E"/>
    <w:rsid w:val="00FF4481"/>
    <w:rsid w:val="00FF502F"/>
    <w:rsid w:val="00FF63A4"/>
    <w:rsid w:val="00FF6F71"/>
    <w:rsid w:val="00FF7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641D47"/>
  <w15:docId w15:val="{EF36C274-5536-457B-BCDF-B5AB871AC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Tekst"/>
    <w:qFormat/>
    <w:rsid w:val="007A0C60"/>
    <w:pPr>
      <w:jc w:val="both"/>
    </w:pPr>
    <w:rPr>
      <w:rFonts w:eastAsia="Calibri" w:cstheme="minorHAnsi"/>
    </w:rPr>
  </w:style>
  <w:style w:type="paragraph" w:styleId="Heading1">
    <w:name w:val="heading 1"/>
    <w:basedOn w:val="Normal"/>
    <w:next w:val="Normal"/>
    <w:link w:val="Heading1Char"/>
    <w:uiPriority w:val="9"/>
    <w:rsid w:val="00156AC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156AC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4865EA"/>
    <w:pPr>
      <w:keepNext/>
      <w:keepLines/>
      <w:spacing w:before="200" w:after="0"/>
      <w:jc w:val="left"/>
      <w:outlineLvl w:val="2"/>
    </w:pPr>
    <w:rPr>
      <w:rFonts w:ascii="Times New Roman" w:eastAsiaTheme="majorEastAsia" w:hAnsi="Times New Roman" w:cs="Times New Roman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4865E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4865EA"/>
    <w:pPr>
      <w:keepNext/>
      <w:keepLines/>
      <w:spacing w:before="200" w:after="0"/>
      <w:jc w:val="left"/>
      <w:outlineLvl w:val="4"/>
    </w:pPr>
    <w:rPr>
      <w:rFonts w:asciiTheme="majorHAnsi" w:eastAsiaTheme="majorEastAsia" w:hAnsiTheme="majorHAnsi" w:cstheme="majorBidi"/>
      <w:color w:val="243F60" w:themeColor="accent1" w:themeShade="7F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76A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76A81"/>
    <w:rPr>
      <w:rFonts w:ascii="Trebuchet MS" w:eastAsia="Calibri" w:hAnsi="Trebuchet MS" w:cs="Trebuchet MS"/>
    </w:rPr>
  </w:style>
  <w:style w:type="table" w:styleId="ColorfulGrid-Accent5">
    <w:name w:val="Colorful Grid Accent 5"/>
    <w:basedOn w:val="TableNormal"/>
    <w:uiPriority w:val="73"/>
    <w:rsid w:val="00276A81"/>
    <w:pPr>
      <w:spacing w:after="0" w:line="240" w:lineRule="auto"/>
    </w:pPr>
    <w:rPr>
      <w:rFonts w:ascii="Trebuchet MS" w:hAnsi="Trebuchet MS"/>
      <w:color w:val="000000" w:themeColor="text1"/>
      <w:sz w:val="18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00A6A2"/>
    </w:tcPr>
    <w:tblStylePr w:type="firstRow">
      <w:rPr>
        <w:b/>
        <w:bCs/>
      </w:rPr>
      <w:tblPr/>
      <w:tcPr>
        <w:shd w:val="clear" w:color="auto" w:fill="00A6A2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76A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A81"/>
    <w:rPr>
      <w:rFonts w:ascii="Tahoma" w:eastAsia="Calibri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76A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A81"/>
    <w:rPr>
      <w:rFonts w:ascii="Trebuchet MS" w:eastAsia="Calibri" w:hAnsi="Trebuchet MS" w:cs="Trebuchet MS"/>
    </w:rPr>
  </w:style>
  <w:style w:type="character" w:styleId="PlaceholderText">
    <w:name w:val="Placeholder Text"/>
    <w:basedOn w:val="DefaultParagraphFont"/>
    <w:uiPriority w:val="99"/>
    <w:semiHidden/>
    <w:rsid w:val="00FE372C"/>
    <w:rPr>
      <w:color w:val="808080"/>
    </w:rPr>
  </w:style>
  <w:style w:type="paragraph" w:customStyle="1" w:styleId="Naslov2">
    <w:name w:val="Naslov2"/>
    <w:basedOn w:val="Normal"/>
    <w:rsid w:val="004C0BC1"/>
    <w:pPr>
      <w:spacing w:after="0"/>
    </w:pPr>
    <w:rPr>
      <w:b/>
    </w:rPr>
  </w:style>
  <w:style w:type="paragraph" w:customStyle="1" w:styleId="NASLOVLANKA">
    <w:name w:val="NASLOV ČLANKA"/>
    <w:basedOn w:val="NASLOV"/>
    <w:qFormat/>
    <w:rsid w:val="007645EB"/>
  </w:style>
  <w:style w:type="paragraph" w:customStyle="1" w:styleId="Autori">
    <w:name w:val="Autori"/>
    <w:basedOn w:val="Normal"/>
    <w:qFormat/>
    <w:rsid w:val="004C0BC1"/>
    <w:pPr>
      <w:spacing w:after="0" w:line="240" w:lineRule="auto"/>
      <w:jc w:val="center"/>
    </w:pPr>
    <w:rPr>
      <w:i/>
    </w:rPr>
  </w:style>
  <w:style w:type="paragraph" w:customStyle="1" w:styleId="Podnaslovi">
    <w:name w:val="Podnaslovi"/>
    <w:basedOn w:val="Normal"/>
    <w:rsid w:val="00744932"/>
    <w:pPr>
      <w:spacing w:before="240" w:after="240"/>
      <w:jc w:val="center"/>
    </w:pPr>
    <w:rPr>
      <w:sz w:val="16"/>
      <w:szCs w:val="16"/>
    </w:rPr>
  </w:style>
  <w:style w:type="paragraph" w:styleId="Caption">
    <w:name w:val="caption"/>
    <w:aliases w:val="Nazivi slika i tablica"/>
    <w:basedOn w:val="Normal"/>
    <w:next w:val="Normal"/>
    <w:link w:val="CaptionChar"/>
    <w:unhideWhenUsed/>
    <w:qFormat/>
    <w:rsid w:val="002F635F"/>
    <w:pPr>
      <w:spacing w:line="240" w:lineRule="auto"/>
      <w:ind w:left="630" w:hanging="630"/>
    </w:pPr>
    <w:rPr>
      <w:color w:val="215868" w:themeColor="accent5" w:themeShade="80"/>
      <w:sz w:val="18"/>
    </w:rPr>
  </w:style>
  <w:style w:type="paragraph" w:styleId="ListParagraph">
    <w:name w:val="List Paragraph"/>
    <w:aliases w:val="Natuknice,Ponuđeni odgovori"/>
    <w:basedOn w:val="Normal"/>
    <w:link w:val="ListParagraphChar"/>
    <w:uiPriority w:val="34"/>
    <w:qFormat/>
    <w:rsid w:val="00DC6F35"/>
    <w:pPr>
      <w:numPr>
        <w:numId w:val="9"/>
      </w:numPr>
      <w:spacing w:after="0" w:line="240" w:lineRule="auto"/>
    </w:pPr>
  </w:style>
  <w:style w:type="paragraph" w:styleId="Subtitle">
    <w:name w:val="Subtitle"/>
    <w:aliases w:val="Naslov3"/>
    <w:basedOn w:val="Podnaslovi"/>
    <w:next w:val="Normal"/>
    <w:link w:val="SubtitleChar"/>
    <w:uiPriority w:val="11"/>
    <w:qFormat/>
    <w:rsid w:val="00FD372E"/>
    <w:pPr>
      <w:spacing w:after="0"/>
      <w:jc w:val="left"/>
    </w:pPr>
    <w:rPr>
      <w:b/>
      <w:i/>
      <w:sz w:val="22"/>
      <w:szCs w:val="22"/>
    </w:rPr>
  </w:style>
  <w:style w:type="character" w:customStyle="1" w:styleId="SubtitleChar">
    <w:name w:val="Subtitle Char"/>
    <w:aliases w:val="Naslov3 Char"/>
    <w:basedOn w:val="DefaultParagraphFont"/>
    <w:link w:val="Subtitle"/>
    <w:uiPriority w:val="11"/>
    <w:rsid w:val="00FD372E"/>
    <w:rPr>
      <w:rFonts w:eastAsia="Calibri" w:cstheme="minorHAnsi"/>
      <w:b/>
      <w:i/>
    </w:rPr>
  </w:style>
  <w:style w:type="paragraph" w:styleId="NoSpacing">
    <w:name w:val="No Spacing"/>
    <w:aliases w:val="Sažetak i Zahvala,Sažetak"/>
    <w:basedOn w:val="Normal"/>
    <w:link w:val="NoSpacingChar"/>
    <w:uiPriority w:val="1"/>
    <w:qFormat/>
    <w:rsid w:val="004C0BC1"/>
    <w:rPr>
      <w:sz w:val="20"/>
    </w:rPr>
  </w:style>
  <w:style w:type="paragraph" w:customStyle="1" w:styleId="NASLOV1">
    <w:name w:val="NASLOV1"/>
    <w:basedOn w:val="Title"/>
    <w:rsid w:val="005926B0"/>
    <w:pPr>
      <w:pBdr>
        <w:bottom w:val="none" w:sz="0" w:space="0" w:color="auto"/>
      </w:pBdr>
      <w:spacing w:before="120" w:after="0" w:line="276" w:lineRule="auto"/>
      <w:jc w:val="left"/>
    </w:pPr>
    <w:rPr>
      <w:rFonts w:ascii="Trebuchet MS" w:eastAsia="Times New Roman" w:hAnsi="Trebuchet MS" w:cs="Arial"/>
      <w:b/>
      <w:color w:val="auto"/>
      <w:sz w:val="24"/>
      <w:szCs w:val="18"/>
      <w:lang w:val="en-GB"/>
    </w:rPr>
  </w:style>
  <w:style w:type="character" w:customStyle="1" w:styleId="hps">
    <w:name w:val="hps"/>
    <w:basedOn w:val="DefaultParagraphFont"/>
    <w:rsid w:val="004C0BC1"/>
  </w:style>
  <w:style w:type="character" w:styleId="SubtleEmphasis">
    <w:name w:val="Subtle Emphasis"/>
    <w:aliases w:val="Ključne riječi"/>
    <w:uiPriority w:val="19"/>
    <w:rsid w:val="00E03B44"/>
    <w:rPr>
      <w:i/>
      <w:sz w:val="20"/>
    </w:rPr>
  </w:style>
  <w:style w:type="character" w:styleId="Emphasis">
    <w:name w:val="Emphasis"/>
    <w:aliases w:val="Napomena"/>
    <w:qFormat/>
    <w:rsid w:val="00AB2D0B"/>
    <w:rPr>
      <w:rFonts w:asciiTheme="minorHAnsi" w:hAnsiTheme="minorHAnsi"/>
      <w:sz w:val="20"/>
      <w:szCs w:val="20"/>
    </w:rPr>
  </w:style>
  <w:style w:type="character" w:styleId="IntenseEmphasis">
    <w:name w:val="Intense Emphasis"/>
    <w:aliases w:val="Link"/>
    <w:uiPriority w:val="21"/>
    <w:qFormat/>
    <w:rsid w:val="002218F2"/>
    <w:rPr>
      <w:color w:val="215868" w:themeColor="accent5" w:themeShade="80"/>
      <w:w w:val="80"/>
      <w:u w:val="single"/>
    </w:rPr>
  </w:style>
  <w:style w:type="paragraph" w:styleId="Title">
    <w:name w:val="Title"/>
    <w:basedOn w:val="Normal"/>
    <w:next w:val="Normal"/>
    <w:link w:val="TitleChar"/>
    <w:uiPriority w:val="10"/>
    <w:rsid w:val="004C0BC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C0BC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Nazivpriloga">
    <w:name w:val="Naziv priloga"/>
    <w:basedOn w:val="Caption"/>
    <w:link w:val="NazivprilogaChar"/>
    <w:qFormat/>
    <w:rsid w:val="00E05E0B"/>
    <w:pPr>
      <w:ind w:left="567" w:hanging="567"/>
    </w:pPr>
    <w:rPr>
      <w:sz w:val="16"/>
    </w:rPr>
  </w:style>
  <w:style w:type="table" w:styleId="LightGrid-Accent5">
    <w:name w:val="Light Grid Accent 5"/>
    <w:basedOn w:val="TableNormal"/>
    <w:uiPriority w:val="62"/>
    <w:rsid w:val="00E05E0B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customStyle="1" w:styleId="Nazivslike">
    <w:name w:val="Naziv slike"/>
    <w:basedOn w:val="Nazivpriloga"/>
    <w:link w:val="NazivslikeChar"/>
    <w:qFormat/>
    <w:rsid w:val="004926CF"/>
    <w:rPr>
      <w:sz w:val="18"/>
    </w:rPr>
  </w:style>
  <w:style w:type="paragraph" w:customStyle="1" w:styleId="Teksttablice">
    <w:name w:val="Tekst tablice"/>
    <w:basedOn w:val="Nazivpriloga"/>
    <w:link w:val="TeksttabliceChar"/>
    <w:qFormat/>
    <w:rsid w:val="00712B7D"/>
    <w:pPr>
      <w:spacing w:after="0"/>
      <w:ind w:left="0" w:firstLine="0"/>
      <w:jc w:val="center"/>
    </w:pPr>
    <w:rPr>
      <w:color w:val="auto"/>
    </w:rPr>
  </w:style>
  <w:style w:type="character" w:customStyle="1" w:styleId="ListParagraphChar">
    <w:name w:val="List Paragraph Char"/>
    <w:aliases w:val="Natuknice Char,Ponuđeni odgovori Char"/>
    <w:basedOn w:val="DefaultParagraphFont"/>
    <w:link w:val="ListParagraph"/>
    <w:uiPriority w:val="34"/>
    <w:rsid w:val="00DC6F35"/>
    <w:rPr>
      <w:rFonts w:eastAsia="Calibri" w:cstheme="minorHAnsi"/>
    </w:rPr>
  </w:style>
  <w:style w:type="character" w:customStyle="1" w:styleId="CaptionChar">
    <w:name w:val="Caption Char"/>
    <w:aliases w:val="Nazivi slika i tablica Char"/>
    <w:basedOn w:val="ListParagraphChar"/>
    <w:link w:val="Caption"/>
    <w:rsid w:val="002F635F"/>
    <w:rPr>
      <w:rFonts w:eastAsia="Calibri" w:cstheme="minorHAnsi"/>
      <w:color w:val="215868" w:themeColor="accent5" w:themeShade="80"/>
      <w:sz w:val="18"/>
    </w:rPr>
  </w:style>
  <w:style w:type="character" w:customStyle="1" w:styleId="NazivprilogaChar">
    <w:name w:val="Naziv priloga Char"/>
    <w:basedOn w:val="CaptionChar"/>
    <w:link w:val="Nazivpriloga"/>
    <w:rsid w:val="00741FCB"/>
    <w:rPr>
      <w:rFonts w:ascii="Trebuchet MS" w:eastAsia="Calibri" w:hAnsi="Trebuchet MS" w:cs="Trebuchet MS"/>
      <w:color w:val="215868" w:themeColor="accent5" w:themeShade="80"/>
      <w:sz w:val="16"/>
    </w:rPr>
  </w:style>
  <w:style w:type="character" w:customStyle="1" w:styleId="NazivslikeChar">
    <w:name w:val="Naziv slike Char"/>
    <w:basedOn w:val="NazivprilogaChar"/>
    <w:link w:val="Nazivslike"/>
    <w:rsid w:val="004926CF"/>
    <w:rPr>
      <w:rFonts w:ascii="Trebuchet MS" w:eastAsia="Calibri" w:hAnsi="Trebuchet MS" w:cstheme="minorHAnsi"/>
      <w:color w:val="215868" w:themeColor="accent5" w:themeShade="80"/>
      <w:sz w:val="18"/>
    </w:rPr>
  </w:style>
  <w:style w:type="character" w:customStyle="1" w:styleId="TeksttabliceChar">
    <w:name w:val="Tekst tablice Char"/>
    <w:basedOn w:val="NazivprilogaChar"/>
    <w:link w:val="Teksttablice"/>
    <w:rsid w:val="00712B7D"/>
    <w:rPr>
      <w:rFonts w:ascii="Trebuchet MS" w:eastAsia="Calibri" w:hAnsi="Trebuchet MS" w:cstheme="minorHAnsi"/>
      <w:color w:val="215868" w:themeColor="accent5" w:themeShade="80"/>
      <w:sz w:val="16"/>
    </w:rPr>
  </w:style>
  <w:style w:type="paragraph" w:customStyle="1" w:styleId="NASLOV">
    <w:name w:val="NASLOV"/>
    <w:basedOn w:val="Normal"/>
    <w:rsid w:val="007F7320"/>
    <w:pPr>
      <w:jc w:val="center"/>
    </w:pPr>
    <w:rPr>
      <w:b/>
      <w:sz w:val="28"/>
    </w:rPr>
  </w:style>
  <w:style w:type="paragraph" w:customStyle="1" w:styleId="NASLOV10">
    <w:name w:val="NASLOV 1"/>
    <w:basedOn w:val="Normal"/>
    <w:qFormat/>
    <w:rsid w:val="007F7320"/>
    <w:pPr>
      <w:spacing w:after="0"/>
    </w:pPr>
    <w:rPr>
      <w:b/>
      <w:sz w:val="24"/>
    </w:rPr>
  </w:style>
  <w:style w:type="paragraph" w:customStyle="1" w:styleId="Naslov21">
    <w:name w:val="Naslov 21"/>
    <w:basedOn w:val="Normal"/>
    <w:qFormat/>
    <w:rsid w:val="007645EB"/>
    <w:pPr>
      <w:spacing w:after="0"/>
    </w:pPr>
    <w:rPr>
      <w:b/>
    </w:rPr>
  </w:style>
  <w:style w:type="paragraph" w:customStyle="1" w:styleId="Institucije">
    <w:name w:val="Institucije"/>
    <w:basedOn w:val="Normal"/>
    <w:qFormat/>
    <w:rsid w:val="00761CAA"/>
    <w:pPr>
      <w:spacing w:after="0" w:line="240" w:lineRule="auto"/>
      <w:jc w:val="center"/>
    </w:pPr>
    <w:rPr>
      <w:sz w:val="18"/>
    </w:rPr>
  </w:style>
  <w:style w:type="character" w:styleId="Hyperlink">
    <w:name w:val="Hyperlink"/>
    <w:basedOn w:val="DefaultParagraphFont"/>
    <w:uiPriority w:val="99"/>
    <w:unhideWhenUsed/>
    <w:rsid w:val="000553A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6AC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56AC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longtext">
    <w:name w:val="long_text"/>
    <w:basedOn w:val="DefaultParagraphFont"/>
    <w:rsid w:val="00156AC2"/>
  </w:style>
  <w:style w:type="paragraph" w:customStyle="1" w:styleId="Title1">
    <w:name w:val="Title1"/>
    <w:basedOn w:val="Title"/>
    <w:uiPriority w:val="99"/>
    <w:rsid w:val="00156AC2"/>
    <w:pPr>
      <w:pBdr>
        <w:bottom w:val="none" w:sz="0" w:space="0" w:color="auto"/>
      </w:pBdr>
      <w:spacing w:before="120" w:after="420"/>
      <w:jc w:val="center"/>
    </w:pPr>
    <w:rPr>
      <w:rFonts w:ascii="Arial" w:eastAsia="Times New Roman" w:hAnsi="Arial" w:cs="Arial"/>
      <w:b/>
      <w:color w:val="auto"/>
      <w:sz w:val="24"/>
      <w:szCs w:val="18"/>
      <w:lang w:val="en-GB"/>
    </w:rPr>
  </w:style>
  <w:style w:type="table" w:styleId="TableGrid">
    <w:name w:val="Table Grid"/>
    <w:basedOn w:val="TableNormal"/>
    <w:uiPriority w:val="59"/>
    <w:rsid w:val="00156AC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rsid w:val="00156AC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56AC2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6AC2"/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customStyle="1" w:styleId="bibrecord-highlight1">
    <w:name w:val="bibrecord-highlight1"/>
    <w:basedOn w:val="DefaultParagraphFont"/>
    <w:rsid w:val="00156AC2"/>
    <w:rPr>
      <w:rFonts w:cs="Times New Roman"/>
      <w:b/>
      <w:bCs/>
      <w:color w:val="EE014C"/>
    </w:rPr>
  </w:style>
  <w:style w:type="character" w:customStyle="1" w:styleId="hit">
    <w:name w:val="hit"/>
    <w:basedOn w:val="DefaultParagraphFont"/>
    <w:rsid w:val="00156AC2"/>
    <w:rPr>
      <w:rFonts w:cs="Times New Roman"/>
    </w:rPr>
  </w:style>
  <w:style w:type="character" w:customStyle="1" w:styleId="medium-font1">
    <w:name w:val="medium-font1"/>
    <w:basedOn w:val="DefaultParagraphFont"/>
    <w:rsid w:val="00156AC2"/>
    <w:rPr>
      <w:rFonts w:cs="Times New Roman"/>
      <w:sz w:val="19"/>
      <w:szCs w:val="19"/>
    </w:rPr>
  </w:style>
  <w:style w:type="paragraph" w:styleId="ListBullet">
    <w:name w:val="List Bullet"/>
    <w:basedOn w:val="Normal"/>
    <w:rsid w:val="00156AC2"/>
    <w:pPr>
      <w:numPr>
        <w:numId w:val="2"/>
      </w:num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updated-short-citation1">
    <w:name w:val="updated-short-citation1"/>
    <w:basedOn w:val="DefaultParagraphFont"/>
    <w:rsid w:val="00156AC2"/>
    <w:rPr>
      <w:rFonts w:cs="Times New Roman"/>
    </w:rPr>
  </w:style>
  <w:style w:type="paragraph" w:styleId="NormalWeb">
    <w:name w:val="Normal (Web)"/>
    <w:basedOn w:val="Normal"/>
    <w:uiPriority w:val="99"/>
    <w:rsid w:val="00156AC2"/>
    <w:pPr>
      <w:spacing w:before="75"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customStyle="1" w:styleId="nospace">
    <w:name w:val="nospace"/>
    <w:basedOn w:val="Normal"/>
    <w:rsid w:val="00156AC2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Strong">
    <w:name w:val="Strong"/>
    <w:aliases w:val="Broj zadatka"/>
    <w:basedOn w:val="DefaultParagraphFont"/>
    <w:uiPriority w:val="22"/>
    <w:rsid w:val="00156AC2"/>
    <w:rPr>
      <w:rFonts w:cs="Times New Roman"/>
      <w:b/>
      <w:bCs/>
    </w:rPr>
  </w:style>
  <w:style w:type="character" w:customStyle="1" w:styleId="termhighlight1">
    <w:name w:val="termhighlight1"/>
    <w:basedOn w:val="DefaultParagraphFont"/>
    <w:rsid w:val="00156AC2"/>
    <w:rPr>
      <w:rFonts w:cs="Times New Roman"/>
      <w:shd w:val="clear" w:color="auto" w:fill="FFE117"/>
    </w:rPr>
  </w:style>
  <w:style w:type="character" w:styleId="HTMLCite">
    <w:name w:val="HTML Cite"/>
    <w:basedOn w:val="DefaultParagraphFont"/>
    <w:rsid w:val="00156AC2"/>
    <w:rPr>
      <w:rFonts w:cs="Times New Roman"/>
      <w:i/>
      <w:iCs/>
    </w:rPr>
  </w:style>
  <w:style w:type="character" w:customStyle="1" w:styleId="termhighlight">
    <w:name w:val="termhighlight"/>
    <w:basedOn w:val="DefaultParagraphFont"/>
    <w:rsid w:val="00156AC2"/>
    <w:rPr>
      <w:rFonts w:cs="Times New Roman"/>
    </w:rPr>
  </w:style>
  <w:style w:type="paragraph" w:customStyle="1" w:styleId="body-paragraph">
    <w:name w:val="body-paragraph"/>
    <w:basedOn w:val="Normal"/>
    <w:rsid w:val="00156AC2"/>
    <w:pPr>
      <w:spacing w:after="240" w:line="240" w:lineRule="auto"/>
      <w:jc w:val="left"/>
    </w:pPr>
    <w:rPr>
      <w:rFonts w:ascii="Times New Roman" w:eastAsia="Times New Roman" w:hAnsi="Times New Roman" w:cs="Times New Roman"/>
      <w:sz w:val="19"/>
      <w:szCs w:val="19"/>
      <w:lang w:eastAsia="hr-HR"/>
    </w:rPr>
  </w:style>
  <w:style w:type="character" w:customStyle="1" w:styleId="title-link-wrapper1">
    <w:name w:val="title-link-wrapper1"/>
    <w:basedOn w:val="DefaultParagraphFont"/>
    <w:rsid w:val="00156AC2"/>
    <w:rPr>
      <w:rFonts w:cs="Times New Roman"/>
    </w:rPr>
  </w:style>
  <w:style w:type="character" w:customStyle="1" w:styleId="hidden1">
    <w:name w:val="hidden1"/>
    <w:basedOn w:val="DefaultParagraphFont"/>
    <w:rsid w:val="00156AC2"/>
    <w:rPr>
      <w:rFonts w:cs="Times New Roman"/>
    </w:rPr>
  </w:style>
  <w:style w:type="character" w:customStyle="1" w:styleId="record-formats1">
    <w:name w:val="record-formats1"/>
    <w:basedOn w:val="DefaultParagraphFont"/>
    <w:rsid w:val="00156AC2"/>
    <w:rPr>
      <w:rFonts w:cs="Times New Roman"/>
      <w:sz w:val="19"/>
      <w:szCs w:val="19"/>
    </w:rPr>
  </w:style>
  <w:style w:type="character" w:customStyle="1" w:styleId="add-to-folder2">
    <w:name w:val="add-to-folder2"/>
    <w:basedOn w:val="DefaultParagraphFont"/>
    <w:rsid w:val="00156AC2"/>
    <w:rPr>
      <w:rFonts w:cs="Times New Roman"/>
      <w:bdr w:val="none" w:sz="0" w:space="0" w:color="auto" w:frame="1"/>
    </w:rPr>
  </w:style>
  <w:style w:type="character" w:customStyle="1" w:styleId="result-list-cite-link1">
    <w:name w:val="result-list-cite-link1"/>
    <w:basedOn w:val="DefaultParagraphFont"/>
    <w:rsid w:val="00156AC2"/>
    <w:rPr>
      <w:rFonts w:cs="Times New Roman"/>
    </w:rPr>
  </w:style>
  <w:style w:type="character" w:customStyle="1" w:styleId="citation">
    <w:name w:val="citation"/>
    <w:basedOn w:val="DefaultParagraphFont"/>
    <w:rsid w:val="00156AC2"/>
    <w:rPr>
      <w:rFonts w:cs="Times New Roman"/>
    </w:rPr>
  </w:style>
  <w:style w:type="character" w:customStyle="1" w:styleId="personname">
    <w:name w:val="person_name"/>
    <w:basedOn w:val="DefaultParagraphFont"/>
    <w:rsid w:val="00156AC2"/>
    <w:rPr>
      <w:rFonts w:cs="Times New Roman"/>
    </w:rPr>
  </w:style>
  <w:style w:type="character" w:customStyle="1" w:styleId="fieldyear">
    <w:name w:val="field_year"/>
    <w:basedOn w:val="DefaultParagraphFont"/>
    <w:rsid w:val="00156AC2"/>
    <w:rPr>
      <w:rFonts w:cs="Times New Roman"/>
    </w:rPr>
  </w:style>
  <w:style w:type="character" w:customStyle="1" w:styleId="fieldtitle">
    <w:name w:val="field_title"/>
    <w:basedOn w:val="DefaultParagraphFont"/>
    <w:rsid w:val="00156AC2"/>
    <w:rPr>
      <w:rFonts w:cs="Times New Roman"/>
    </w:rPr>
  </w:style>
  <w:style w:type="character" w:customStyle="1" w:styleId="fieldpublication">
    <w:name w:val="field_publication"/>
    <w:basedOn w:val="DefaultParagraphFont"/>
    <w:rsid w:val="00156AC2"/>
    <w:rPr>
      <w:rFonts w:cs="Times New Roman"/>
    </w:rPr>
  </w:style>
  <w:style w:type="character" w:customStyle="1" w:styleId="fieldvolume">
    <w:name w:val="field_volume"/>
    <w:basedOn w:val="DefaultParagraphFont"/>
    <w:rsid w:val="00156AC2"/>
    <w:rPr>
      <w:rFonts w:cs="Times New Roman"/>
    </w:rPr>
  </w:style>
  <w:style w:type="character" w:customStyle="1" w:styleId="fieldnumber">
    <w:name w:val="field_number"/>
    <w:basedOn w:val="DefaultParagraphFont"/>
    <w:rsid w:val="00156AC2"/>
    <w:rPr>
      <w:rFonts w:cs="Times New Roman"/>
    </w:rPr>
  </w:style>
  <w:style w:type="character" w:customStyle="1" w:styleId="fieldformat">
    <w:name w:val="field_format"/>
    <w:basedOn w:val="DefaultParagraphFont"/>
    <w:rsid w:val="00156AC2"/>
    <w:rPr>
      <w:rFonts w:cs="Times New Roman"/>
    </w:rPr>
  </w:style>
  <w:style w:type="paragraph" w:customStyle="1" w:styleId="Default">
    <w:name w:val="Default"/>
    <w:rsid w:val="00156AC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hr-HR"/>
    </w:rPr>
  </w:style>
  <w:style w:type="character" w:styleId="PageNumber">
    <w:name w:val="page number"/>
    <w:basedOn w:val="DefaultParagraphFont"/>
    <w:rsid w:val="00156AC2"/>
    <w:rPr>
      <w:rFonts w:cs="Times New Roman"/>
    </w:rPr>
  </w:style>
  <w:style w:type="paragraph" w:styleId="BodyText2">
    <w:name w:val="Body Text 2"/>
    <w:basedOn w:val="Normal"/>
    <w:link w:val="BodyText2Char"/>
    <w:rsid w:val="00156AC2"/>
    <w:pPr>
      <w:spacing w:after="120" w:line="480" w:lineRule="auto"/>
      <w:jc w:val="left"/>
    </w:pPr>
    <w:rPr>
      <w:rFonts w:ascii="Times New Roman" w:eastAsia="Times New Roman" w:hAnsi="Times New Roman" w:cs="Times New Roman"/>
      <w:sz w:val="28"/>
      <w:szCs w:val="24"/>
      <w:lang w:val="en-GB"/>
    </w:rPr>
  </w:style>
  <w:style w:type="character" w:customStyle="1" w:styleId="BodyText2Char">
    <w:name w:val="Body Text 2 Char"/>
    <w:basedOn w:val="DefaultParagraphFont"/>
    <w:link w:val="BodyText2"/>
    <w:rsid w:val="00156AC2"/>
    <w:rPr>
      <w:rFonts w:ascii="Times New Roman" w:eastAsia="Times New Roman" w:hAnsi="Times New Roman" w:cs="Times New Roman"/>
      <w:sz w:val="28"/>
      <w:szCs w:val="24"/>
      <w:lang w:val="en-GB"/>
    </w:rPr>
  </w:style>
  <w:style w:type="paragraph" w:styleId="BodyText">
    <w:name w:val="Body Text"/>
    <w:basedOn w:val="Normal"/>
    <w:link w:val="BodyTextChar"/>
    <w:uiPriority w:val="99"/>
    <w:rsid w:val="00156AC2"/>
    <w:pPr>
      <w:spacing w:after="12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hr-BA" w:eastAsia="hr-HR"/>
    </w:rPr>
  </w:style>
  <w:style w:type="character" w:customStyle="1" w:styleId="BodyTextChar">
    <w:name w:val="Body Text Char"/>
    <w:basedOn w:val="DefaultParagraphFont"/>
    <w:link w:val="BodyText"/>
    <w:uiPriority w:val="99"/>
    <w:rsid w:val="00156AC2"/>
    <w:rPr>
      <w:rFonts w:ascii="Times New Roman" w:eastAsia="Times New Roman" w:hAnsi="Times New Roman" w:cs="Times New Roman"/>
      <w:sz w:val="24"/>
      <w:szCs w:val="24"/>
      <w:lang w:val="hr-BA" w:eastAsia="hr-HR"/>
    </w:rPr>
  </w:style>
  <w:style w:type="character" w:styleId="FollowedHyperlink">
    <w:name w:val="FollowedHyperlink"/>
    <w:basedOn w:val="DefaultParagraphFont"/>
    <w:rsid w:val="00156AC2"/>
    <w:rPr>
      <w:rFonts w:cs="Times New Roman"/>
      <w:color w:val="800080"/>
      <w:u w:val="single"/>
    </w:rPr>
  </w:style>
  <w:style w:type="paragraph" w:customStyle="1" w:styleId="xl68">
    <w:name w:val="xl68"/>
    <w:basedOn w:val="Normal"/>
    <w:rsid w:val="00156AC2"/>
    <w:pPr>
      <w:pBdr>
        <w:left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69">
    <w:name w:val="xl69"/>
    <w:basedOn w:val="Normal"/>
    <w:rsid w:val="00156AC2"/>
    <w:pP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0">
    <w:name w:val="xl70"/>
    <w:basedOn w:val="Normal"/>
    <w:rsid w:val="00156AC2"/>
    <w:pPr>
      <w:pBdr>
        <w:right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1">
    <w:name w:val="xl71"/>
    <w:basedOn w:val="Normal"/>
    <w:rsid w:val="00156AC2"/>
    <w:pPr>
      <w:pBdr>
        <w:left w:val="single" w:sz="8" w:space="0" w:color="auto"/>
        <w:bottom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2">
    <w:name w:val="xl72"/>
    <w:basedOn w:val="Normal"/>
    <w:rsid w:val="00156AC2"/>
    <w:pPr>
      <w:pBdr>
        <w:bottom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3">
    <w:name w:val="xl73"/>
    <w:basedOn w:val="Normal"/>
    <w:rsid w:val="00156AC2"/>
    <w:pPr>
      <w:pBdr>
        <w:top w:val="single" w:sz="8" w:space="0" w:color="auto"/>
        <w:left w:val="single" w:sz="8" w:space="0" w:color="auto"/>
        <w:bottom w:val="single" w:sz="4" w:space="0" w:color="auto"/>
      </w:pBdr>
      <w:shd w:val="clear" w:color="9999FF" w:fill="666699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4">
    <w:name w:val="xl74"/>
    <w:basedOn w:val="Normal"/>
    <w:rsid w:val="00156AC2"/>
    <w:pPr>
      <w:pBdr>
        <w:top w:val="single" w:sz="8" w:space="0" w:color="auto"/>
        <w:bottom w:val="single" w:sz="4" w:space="0" w:color="auto"/>
      </w:pBdr>
      <w:shd w:val="clear" w:color="9999FF" w:fill="666699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5">
    <w:name w:val="xl75"/>
    <w:basedOn w:val="Normal"/>
    <w:rsid w:val="00156AC2"/>
    <w:pPr>
      <w:pBdr>
        <w:top w:val="single" w:sz="8" w:space="0" w:color="auto"/>
        <w:bottom w:val="single" w:sz="4" w:space="0" w:color="auto"/>
        <w:right w:val="single" w:sz="8" w:space="0" w:color="auto"/>
      </w:pBdr>
      <w:shd w:val="clear" w:color="9999FF" w:fill="666699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6">
    <w:name w:val="xl76"/>
    <w:basedOn w:val="Normal"/>
    <w:rsid w:val="00156AC2"/>
    <w:pPr>
      <w:pBdr>
        <w:left w:val="single" w:sz="8" w:space="0" w:color="auto"/>
        <w:bottom w:val="single" w:sz="8" w:space="0" w:color="auto"/>
      </w:pBdr>
      <w:shd w:val="clear" w:color="9999FF" w:fill="666699"/>
      <w:spacing w:before="100" w:beforeAutospacing="1" w:after="100" w:afterAutospacing="1" w:line="240" w:lineRule="auto"/>
      <w:jc w:val="lef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7">
    <w:name w:val="xl77"/>
    <w:basedOn w:val="Normal"/>
    <w:rsid w:val="00156AC2"/>
    <w:pPr>
      <w:pBdr>
        <w:bottom w:val="single" w:sz="8" w:space="0" w:color="auto"/>
      </w:pBdr>
      <w:shd w:val="clear" w:color="9999FF" w:fill="666699"/>
      <w:spacing w:before="100" w:beforeAutospacing="1" w:after="100" w:afterAutospacing="1" w:line="240" w:lineRule="auto"/>
      <w:jc w:val="lef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8">
    <w:name w:val="xl78"/>
    <w:basedOn w:val="Normal"/>
    <w:rsid w:val="00156AC2"/>
    <w:pPr>
      <w:pBdr>
        <w:bottom w:val="single" w:sz="8" w:space="0" w:color="auto"/>
        <w:right w:val="single" w:sz="8" w:space="0" w:color="auto"/>
      </w:pBdr>
      <w:shd w:val="clear" w:color="9999FF" w:fill="666699"/>
      <w:spacing w:before="100" w:beforeAutospacing="1" w:after="100" w:afterAutospacing="1" w:line="240" w:lineRule="auto"/>
      <w:jc w:val="lef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66">
    <w:name w:val="xl66"/>
    <w:basedOn w:val="Normal"/>
    <w:rsid w:val="00156AC2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18"/>
      <w:szCs w:val="18"/>
      <w:lang w:eastAsia="hr-HR"/>
    </w:rPr>
  </w:style>
  <w:style w:type="paragraph" w:customStyle="1" w:styleId="xl67">
    <w:name w:val="xl67"/>
    <w:basedOn w:val="Normal"/>
    <w:rsid w:val="00156AC2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FootnoteText">
    <w:name w:val="footnote text"/>
    <w:basedOn w:val="Normal"/>
    <w:link w:val="FootnoteTextChar"/>
    <w:semiHidden/>
    <w:rsid w:val="00156AC2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customStyle="1" w:styleId="FootnoteTextChar">
    <w:name w:val="Footnote Text Char"/>
    <w:basedOn w:val="DefaultParagraphFont"/>
    <w:link w:val="FootnoteText"/>
    <w:semiHidden/>
    <w:rsid w:val="00156AC2"/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styleId="FootnoteReference">
    <w:name w:val="footnote reference"/>
    <w:basedOn w:val="DefaultParagraphFont"/>
    <w:semiHidden/>
    <w:rsid w:val="00156AC2"/>
    <w:rPr>
      <w:rFonts w:cs="Times New Roman"/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56A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6AC2"/>
    <w:rPr>
      <w:rFonts w:ascii="Times New Roman" w:eastAsia="Times New Roman" w:hAnsi="Times New Roman" w:cs="Times New Roman"/>
      <w:b/>
      <w:bCs/>
      <w:sz w:val="20"/>
      <w:szCs w:val="20"/>
      <w:lang w:val="hr-BA" w:eastAsia="hr-HR"/>
    </w:rPr>
  </w:style>
  <w:style w:type="character" w:customStyle="1" w:styleId="st">
    <w:name w:val="st"/>
    <w:basedOn w:val="DefaultParagraphFont"/>
    <w:rsid w:val="00156AC2"/>
    <w:rPr>
      <w:rFonts w:cs="Times New Roman"/>
    </w:rPr>
  </w:style>
  <w:style w:type="character" w:customStyle="1" w:styleId="CharChar2">
    <w:name w:val="Char Char2"/>
    <w:basedOn w:val="DefaultParagraphFont"/>
    <w:rsid w:val="00156AC2"/>
    <w:rPr>
      <w:rFonts w:ascii="Times New Roman" w:eastAsia="Times New Roman" w:hAnsi="Times New Roman" w:cs="Times New Roman"/>
      <w:sz w:val="28"/>
      <w:szCs w:val="24"/>
      <w:lang w:val="en-GB"/>
    </w:rPr>
  </w:style>
  <w:style w:type="character" w:customStyle="1" w:styleId="shorttext">
    <w:name w:val="short_text"/>
    <w:basedOn w:val="DefaultParagraphFont"/>
    <w:rsid w:val="0066633C"/>
  </w:style>
  <w:style w:type="paragraph" w:customStyle="1" w:styleId="StyleAsianTimesNewRoman">
    <w:name w:val="Style (Asian) Times New Roman"/>
    <w:basedOn w:val="Normal"/>
    <w:next w:val="NormalIndent"/>
    <w:link w:val="StyleAsianTimesNewRomanChar"/>
    <w:uiPriority w:val="99"/>
    <w:rsid w:val="0034043F"/>
    <w:pPr>
      <w:numPr>
        <w:numId w:val="3"/>
      </w:numPr>
      <w:tabs>
        <w:tab w:val="clear" w:pos="1440"/>
        <w:tab w:val="num" w:pos="0"/>
      </w:tabs>
      <w:spacing w:after="0" w:line="360" w:lineRule="auto"/>
      <w:ind w:left="0" w:firstLine="1077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StyleAsianTimesNewRomanChar">
    <w:name w:val="Style (Asian) Times New Roman Char"/>
    <w:basedOn w:val="DefaultParagraphFont"/>
    <w:link w:val="StyleAsianTimesNewRoman"/>
    <w:uiPriority w:val="99"/>
    <w:locked/>
    <w:rsid w:val="0034043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NormalIndent">
    <w:name w:val="Normal Indent"/>
    <w:basedOn w:val="Normal"/>
    <w:uiPriority w:val="99"/>
    <w:semiHidden/>
    <w:unhideWhenUsed/>
    <w:rsid w:val="0034043F"/>
    <w:pPr>
      <w:ind w:left="708"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4043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4043F"/>
    <w:rPr>
      <w:rFonts w:ascii="Trebuchet MS" w:eastAsia="Calibri" w:hAnsi="Trebuchet MS" w:cs="Trebuchet M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4043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4043F"/>
    <w:rPr>
      <w:rFonts w:ascii="Trebuchet MS" w:eastAsia="Calibri" w:hAnsi="Trebuchet MS" w:cs="Trebuchet MS"/>
    </w:rPr>
  </w:style>
  <w:style w:type="character" w:customStyle="1" w:styleId="longtext1">
    <w:name w:val="long_text1"/>
    <w:basedOn w:val="DefaultParagraphFont"/>
    <w:uiPriority w:val="99"/>
    <w:rsid w:val="0034043F"/>
    <w:rPr>
      <w:rFonts w:cs="Times New Roman"/>
      <w:sz w:val="20"/>
      <w:szCs w:val="20"/>
    </w:rPr>
  </w:style>
  <w:style w:type="paragraph" w:customStyle="1" w:styleId="Title2">
    <w:name w:val="Title2"/>
    <w:basedOn w:val="Title"/>
    <w:rsid w:val="00315F90"/>
    <w:pPr>
      <w:pBdr>
        <w:bottom w:val="none" w:sz="0" w:space="0" w:color="auto"/>
      </w:pBdr>
      <w:spacing w:before="120" w:after="420"/>
      <w:jc w:val="center"/>
    </w:pPr>
    <w:rPr>
      <w:rFonts w:ascii="Arial" w:eastAsia="Times New Roman" w:hAnsi="Arial" w:cs="Arial"/>
      <w:b/>
      <w:color w:val="auto"/>
      <w:sz w:val="24"/>
      <w:szCs w:val="18"/>
      <w:lang w:val="en-GB"/>
    </w:rPr>
  </w:style>
  <w:style w:type="paragraph" w:customStyle="1" w:styleId="Nazivtablice">
    <w:name w:val="Naziv tablice"/>
    <w:basedOn w:val="Nazivslike"/>
    <w:link w:val="NazivtabliceChar"/>
    <w:qFormat/>
    <w:rsid w:val="00E81EDD"/>
    <w:pPr>
      <w:spacing w:after="0"/>
    </w:pPr>
  </w:style>
  <w:style w:type="character" w:styleId="IntenseReference">
    <w:name w:val="Intense Reference"/>
    <w:aliases w:val="Tekst upute"/>
    <w:basedOn w:val="DefaultParagraphFont"/>
    <w:uiPriority w:val="32"/>
    <w:rsid w:val="00292D3E"/>
    <w:rPr>
      <w:b/>
      <w:bCs/>
      <w:smallCaps/>
      <w:color w:val="C0504D" w:themeColor="accent2"/>
      <w:spacing w:val="5"/>
      <w:u w:val="single"/>
    </w:rPr>
  </w:style>
  <w:style w:type="character" w:customStyle="1" w:styleId="NazivtabliceChar">
    <w:name w:val="Naziv tablice Char"/>
    <w:basedOn w:val="NazivslikeChar"/>
    <w:link w:val="Nazivtablice"/>
    <w:rsid w:val="00E81EDD"/>
    <w:rPr>
      <w:rFonts w:ascii="Trebuchet MS" w:eastAsia="Calibri" w:hAnsi="Trebuchet MS" w:cstheme="minorHAnsi"/>
      <w:color w:val="215868" w:themeColor="accent5" w:themeShade="80"/>
      <w:sz w:val="18"/>
    </w:rPr>
  </w:style>
  <w:style w:type="character" w:styleId="SubtleReference">
    <w:name w:val="Subtle Reference"/>
    <w:aliases w:val="Br. pitanja za bodove"/>
    <w:basedOn w:val="DefaultParagraphFont"/>
    <w:uiPriority w:val="31"/>
    <w:rsid w:val="00292D3E"/>
    <w:rPr>
      <w:smallCaps/>
      <w:color w:val="C0504D" w:themeColor="accent2"/>
      <w:u w:val="single"/>
    </w:rPr>
  </w:style>
  <w:style w:type="paragraph" w:customStyle="1" w:styleId="Literatura">
    <w:name w:val="Literatura"/>
    <w:basedOn w:val="Nazivpriloga"/>
    <w:link w:val="LiteraturaChar"/>
    <w:qFormat/>
    <w:rsid w:val="00631B86"/>
    <w:pPr>
      <w:spacing w:after="0"/>
      <w:ind w:left="720" w:hanging="720"/>
      <w:jc w:val="left"/>
    </w:pPr>
    <w:rPr>
      <w:color w:val="auto"/>
      <w:sz w:val="18"/>
    </w:rPr>
  </w:style>
  <w:style w:type="paragraph" w:customStyle="1" w:styleId="NASLOVRADA">
    <w:name w:val="NASLOV RADA"/>
    <w:basedOn w:val="NASLOV1"/>
    <w:rsid w:val="00F778E9"/>
    <w:pPr>
      <w:spacing w:before="0"/>
      <w:jc w:val="center"/>
    </w:pPr>
    <w:rPr>
      <w:sz w:val="28"/>
      <w:lang w:val="hr-HR"/>
    </w:rPr>
  </w:style>
  <w:style w:type="character" w:customStyle="1" w:styleId="LiteraturaChar">
    <w:name w:val="Literatura Char"/>
    <w:basedOn w:val="NazivprilogaChar"/>
    <w:link w:val="Literatura"/>
    <w:rsid w:val="00631B86"/>
    <w:rPr>
      <w:rFonts w:ascii="Trebuchet MS" w:eastAsia="Calibri" w:hAnsi="Trebuchet MS" w:cstheme="minorHAnsi"/>
      <w:color w:val="215868" w:themeColor="accent5" w:themeShade="80"/>
      <w:sz w:val="18"/>
    </w:rPr>
  </w:style>
  <w:style w:type="paragraph" w:customStyle="1" w:styleId="Slika">
    <w:name w:val="Slika"/>
    <w:basedOn w:val="Normal"/>
    <w:link w:val="SlikaChar"/>
    <w:qFormat/>
    <w:rsid w:val="00F778E9"/>
    <w:pPr>
      <w:spacing w:after="0" w:line="240" w:lineRule="auto"/>
      <w:ind w:left="567" w:hanging="567"/>
    </w:pPr>
    <w:rPr>
      <w:rFonts w:ascii="Trebuchet MS" w:hAnsi="Trebuchet MS" w:cs="Trebuchet MS"/>
      <w:sz w:val="16"/>
    </w:rPr>
  </w:style>
  <w:style w:type="character" w:customStyle="1" w:styleId="SlikaChar">
    <w:name w:val="Slika Char"/>
    <w:basedOn w:val="DefaultParagraphFont"/>
    <w:link w:val="Slika"/>
    <w:rsid w:val="00F778E9"/>
    <w:rPr>
      <w:rFonts w:ascii="Trebuchet MS" w:eastAsia="Calibri" w:hAnsi="Trebuchet MS" w:cs="Trebuchet MS"/>
      <w:sz w:val="16"/>
    </w:rPr>
  </w:style>
  <w:style w:type="table" w:customStyle="1" w:styleId="Tablicareetke4-isticanje612">
    <w:name w:val="Tablica rešetke 4 - isticanje 612"/>
    <w:basedOn w:val="TableNormal"/>
    <w:uiPriority w:val="49"/>
    <w:rsid w:val="00F778E9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paragraph" w:customStyle="1" w:styleId="Slikautekstu">
    <w:name w:val="Slika u tekstu"/>
    <w:basedOn w:val="Normal"/>
    <w:link w:val="SlikautekstuChar"/>
    <w:qFormat/>
    <w:rsid w:val="00095EE2"/>
    <w:pPr>
      <w:keepNext/>
      <w:spacing w:after="0"/>
      <w:jc w:val="center"/>
    </w:pPr>
    <w:rPr>
      <w:noProof/>
      <w:sz w:val="16"/>
      <w:lang w:eastAsia="hr-HR"/>
    </w:rPr>
  </w:style>
  <w:style w:type="character" w:customStyle="1" w:styleId="SlikautekstuChar">
    <w:name w:val="Slika u tekstu Char"/>
    <w:basedOn w:val="DefaultParagraphFont"/>
    <w:link w:val="Slikautekstu"/>
    <w:rsid w:val="00095EE2"/>
    <w:rPr>
      <w:rFonts w:eastAsia="Calibri" w:cstheme="minorHAnsi"/>
      <w:noProof/>
      <w:sz w:val="16"/>
      <w:lang w:eastAsia="hr-HR"/>
    </w:rPr>
  </w:style>
  <w:style w:type="character" w:customStyle="1" w:styleId="Heading3Char">
    <w:name w:val="Heading 3 Char"/>
    <w:basedOn w:val="DefaultParagraphFont"/>
    <w:link w:val="Heading3"/>
    <w:uiPriority w:val="9"/>
    <w:rsid w:val="004865EA"/>
    <w:rPr>
      <w:rFonts w:ascii="Times New Roman" w:eastAsiaTheme="majorEastAsia" w:hAnsi="Times New Roman" w:cs="Times New Roman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865EA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4865EA"/>
    <w:rPr>
      <w:rFonts w:asciiTheme="majorHAnsi" w:eastAsiaTheme="majorEastAsia" w:hAnsiTheme="majorHAnsi" w:cstheme="majorBidi"/>
      <w:color w:val="243F60" w:themeColor="accent1" w:themeShade="7F"/>
      <w:lang w:eastAsia="hr-HR"/>
    </w:rPr>
  </w:style>
  <w:style w:type="paragraph" w:customStyle="1" w:styleId="Prilozi">
    <w:name w:val="Prilozi"/>
    <w:basedOn w:val="Caption"/>
    <w:link w:val="PriloziChar"/>
    <w:qFormat/>
    <w:rsid w:val="004865EA"/>
    <w:pPr>
      <w:spacing w:after="0"/>
      <w:ind w:left="567" w:hanging="567"/>
    </w:pPr>
    <w:rPr>
      <w:rFonts w:cs="Trebuchet MS"/>
      <w:color w:val="auto"/>
      <w:sz w:val="16"/>
    </w:rPr>
  </w:style>
  <w:style w:type="paragraph" w:customStyle="1" w:styleId="Tablica">
    <w:name w:val="Tablica"/>
    <w:basedOn w:val="Teksttablice"/>
    <w:link w:val="TablicaChar"/>
    <w:qFormat/>
    <w:rsid w:val="00EF3C50"/>
  </w:style>
  <w:style w:type="character" w:customStyle="1" w:styleId="PriloziChar">
    <w:name w:val="Prilozi Char"/>
    <w:basedOn w:val="DefaultParagraphFont"/>
    <w:link w:val="Prilozi"/>
    <w:rsid w:val="004865EA"/>
    <w:rPr>
      <w:rFonts w:eastAsia="Calibri" w:cs="Trebuchet MS"/>
      <w:sz w:val="16"/>
    </w:rPr>
  </w:style>
  <w:style w:type="character" w:customStyle="1" w:styleId="TablicaChar">
    <w:name w:val="Tablica Char"/>
    <w:basedOn w:val="PriloziChar"/>
    <w:link w:val="Tablica"/>
    <w:rsid w:val="00EF3C50"/>
    <w:rPr>
      <w:rFonts w:eastAsia="Calibri" w:cstheme="minorHAnsi"/>
      <w:sz w:val="16"/>
    </w:rPr>
  </w:style>
  <w:style w:type="paragraph" w:customStyle="1" w:styleId="HEAD1">
    <w:name w:val="HEAD 1"/>
    <w:basedOn w:val="Normal"/>
    <w:rsid w:val="004865EA"/>
    <w:pPr>
      <w:tabs>
        <w:tab w:val="left" w:pos="2235"/>
      </w:tabs>
      <w:spacing w:line="360" w:lineRule="auto"/>
      <w:jc w:val="center"/>
    </w:pPr>
    <w:rPr>
      <w:rFonts w:cs="Trebuchet MS"/>
      <w:b/>
      <w:bCs/>
      <w:sz w:val="28"/>
      <w:szCs w:val="28"/>
    </w:rPr>
  </w:style>
  <w:style w:type="paragraph" w:customStyle="1" w:styleId="Head2">
    <w:name w:val="Head 2"/>
    <w:basedOn w:val="Normal"/>
    <w:rsid w:val="004865EA"/>
    <w:pPr>
      <w:tabs>
        <w:tab w:val="left" w:pos="2235"/>
      </w:tabs>
      <w:spacing w:line="360" w:lineRule="auto"/>
    </w:pPr>
    <w:rPr>
      <w:rFonts w:cs="Trebuchet MS"/>
      <w:b/>
      <w:bCs/>
      <w:sz w:val="24"/>
      <w:szCs w:val="24"/>
    </w:rPr>
  </w:style>
  <w:style w:type="paragraph" w:customStyle="1" w:styleId="Head3">
    <w:name w:val="Head 3"/>
    <w:basedOn w:val="Normal"/>
    <w:rsid w:val="004865EA"/>
    <w:pPr>
      <w:spacing w:before="200" w:after="240" w:line="240" w:lineRule="auto"/>
    </w:pPr>
    <w:rPr>
      <w:rFonts w:ascii="Arial" w:eastAsia="Times New Roman" w:hAnsi="Arial" w:cs="Arial"/>
      <w:b/>
      <w:sz w:val="20"/>
      <w:szCs w:val="18"/>
      <w:lang w:val="en-GB"/>
    </w:rPr>
  </w:style>
  <w:style w:type="paragraph" w:customStyle="1" w:styleId="Captions">
    <w:name w:val="Captions"/>
    <w:basedOn w:val="Caption"/>
    <w:rsid w:val="004865EA"/>
    <w:pPr>
      <w:ind w:left="567" w:hanging="567"/>
    </w:pPr>
    <w:rPr>
      <w:rFonts w:cs="Trebuchet MS"/>
      <w:bCs/>
      <w:color w:val="auto"/>
      <w:sz w:val="16"/>
      <w:szCs w:val="18"/>
    </w:rPr>
  </w:style>
  <w:style w:type="character" w:styleId="BookTitle">
    <w:name w:val="Book Title"/>
    <w:aliases w:val="Broj bodova"/>
    <w:uiPriority w:val="33"/>
    <w:rsid w:val="004865EA"/>
    <w:rPr>
      <w:rFonts w:ascii="Arial" w:hAnsi="Arial"/>
      <w:b/>
      <w:sz w:val="24"/>
      <w:szCs w:val="24"/>
    </w:rPr>
  </w:style>
  <w:style w:type="paragraph" w:customStyle="1" w:styleId="Brojskupinepitanja">
    <w:name w:val="Broj skupine pitanja"/>
    <w:basedOn w:val="Normal"/>
    <w:link w:val="BrojskupinepitanjaChar"/>
    <w:rsid w:val="004865EA"/>
    <w:pPr>
      <w:spacing w:after="240"/>
      <w:jc w:val="center"/>
    </w:pPr>
    <w:rPr>
      <w:rFonts w:ascii="Arial" w:eastAsia="Times New Roman" w:hAnsi="Arial" w:cs="Arial"/>
      <w:b/>
      <w:bCs/>
      <w:iCs/>
      <w:sz w:val="28"/>
      <w:szCs w:val="26"/>
      <w:lang w:eastAsia="hr-HR"/>
    </w:rPr>
  </w:style>
  <w:style w:type="character" w:customStyle="1" w:styleId="BrojskupinepitanjaChar">
    <w:name w:val="Broj skupine pitanja Char"/>
    <w:basedOn w:val="DefaultParagraphFont"/>
    <w:link w:val="Brojskupinepitanja"/>
    <w:rsid w:val="004865EA"/>
    <w:rPr>
      <w:rFonts w:ascii="Arial" w:eastAsia="Times New Roman" w:hAnsi="Arial" w:cs="Arial"/>
      <w:b/>
      <w:bCs/>
      <w:iCs/>
      <w:sz w:val="28"/>
      <w:szCs w:val="26"/>
      <w:lang w:eastAsia="hr-HR"/>
    </w:rPr>
  </w:style>
  <w:style w:type="paragraph" w:customStyle="1" w:styleId="Tekstpitanja">
    <w:name w:val="Tekst pitanja"/>
    <w:basedOn w:val="Normal"/>
    <w:link w:val="TekstpitanjaChar"/>
    <w:rsid w:val="004865EA"/>
    <w:pPr>
      <w:spacing w:after="0"/>
    </w:pPr>
    <w:rPr>
      <w:rFonts w:ascii="Arial" w:eastAsia="Times New Roman" w:hAnsi="Arial" w:cs="Arial"/>
      <w:b/>
      <w:bCs/>
      <w:iCs/>
      <w:szCs w:val="24"/>
      <w:lang w:eastAsia="hr-HR"/>
    </w:rPr>
  </w:style>
  <w:style w:type="character" w:customStyle="1" w:styleId="TekstpitanjaChar">
    <w:name w:val="Tekst pitanja Char"/>
    <w:basedOn w:val="DefaultParagraphFont"/>
    <w:link w:val="Tekstpitanja"/>
    <w:rsid w:val="004865EA"/>
    <w:rPr>
      <w:rFonts w:ascii="Arial" w:eastAsia="Times New Roman" w:hAnsi="Arial" w:cs="Arial"/>
      <w:b/>
      <w:bCs/>
      <w:iCs/>
      <w:szCs w:val="24"/>
      <w:lang w:eastAsia="hr-HR"/>
    </w:rPr>
  </w:style>
  <w:style w:type="paragraph" w:customStyle="1" w:styleId="Parcijalnizadatak">
    <w:name w:val="Parcijalni zadatak"/>
    <w:basedOn w:val="ListParagraph"/>
    <w:link w:val="ParcijalnizadatakChar"/>
    <w:rsid w:val="004865EA"/>
    <w:pPr>
      <w:numPr>
        <w:numId w:val="0"/>
      </w:numPr>
      <w:tabs>
        <w:tab w:val="left" w:pos="317"/>
      </w:tabs>
      <w:contextualSpacing/>
    </w:pPr>
    <w:rPr>
      <w:rFonts w:ascii="Arial" w:eastAsia="Times New Roman" w:hAnsi="Arial" w:cs="Arial"/>
      <w:snapToGrid w:val="0"/>
      <w:color w:val="000000"/>
      <w:w w:val="0"/>
      <w:sz w:val="18"/>
      <w:lang w:eastAsia="hr-HR"/>
    </w:rPr>
  </w:style>
  <w:style w:type="character" w:customStyle="1" w:styleId="ParcijalnizadatakChar">
    <w:name w:val="Parcijalni zadatak Char"/>
    <w:basedOn w:val="DefaultParagraphFont"/>
    <w:link w:val="Parcijalnizadatak"/>
    <w:rsid w:val="004865EA"/>
    <w:rPr>
      <w:rFonts w:ascii="Arial" w:eastAsia="Times New Roman" w:hAnsi="Arial" w:cs="Arial"/>
      <w:snapToGrid w:val="0"/>
      <w:color w:val="000000"/>
      <w:w w:val="0"/>
      <w:sz w:val="18"/>
      <w:lang w:eastAsia="hr-HR"/>
    </w:rPr>
  </w:style>
  <w:style w:type="table" w:customStyle="1" w:styleId="Tablicareetke4-isticanje61">
    <w:name w:val="Tablica rešetke 4 - isticanje 61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MediumShading1-Accent4">
    <w:name w:val="Medium Shading 1 Accent 4"/>
    <w:basedOn w:val="TableNormal"/>
    <w:uiPriority w:val="63"/>
    <w:rsid w:val="004865EA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mnatablicareetke5-isticanje61">
    <w:name w:val="Tamna tablica rešetke 5 - isticanje 61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customStyle="1" w:styleId="Tablicareetke4-isticanje611">
    <w:name w:val="Tablica rešetke 4 - isticanje 611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Tablicareetke4-isticanje613">
    <w:name w:val="Tablica rešetke 4 - isticanje 613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Tamnatablicareetke5-isticanje611">
    <w:name w:val="Tamna tablica rešetke 5 - isticanje 611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2EFD9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70AD47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70AD47"/>
      </w:tcPr>
    </w:tblStylePr>
    <w:tblStylePr w:type="band1Vert">
      <w:tblPr/>
      <w:tcPr>
        <w:shd w:val="clear" w:color="auto" w:fill="C5E0B3"/>
      </w:tcPr>
    </w:tblStylePr>
    <w:tblStylePr w:type="band1Horz">
      <w:tblPr/>
      <w:tcPr>
        <w:shd w:val="clear" w:color="auto" w:fill="C5E0B3"/>
      </w:tcPr>
    </w:tblStylePr>
  </w:style>
  <w:style w:type="table" w:customStyle="1" w:styleId="Tablicareetke4-isticanje614">
    <w:name w:val="Tablica rešetke 4 - isticanje 614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Tamnatablicareetke5-isticanje612">
    <w:name w:val="Tamna tablica rešetke 5 - isticanje 612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2EFD9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70AD47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70AD47"/>
      </w:tcPr>
    </w:tblStylePr>
    <w:tblStylePr w:type="band1Vert">
      <w:tblPr/>
      <w:tcPr>
        <w:shd w:val="clear" w:color="auto" w:fill="C5E0B3"/>
      </w:tcPr>
    </w:tblStylePr>
    <w:tblStylePr w:type="band1Horz">
      <w:tblPr/>
      <w:tcPr>
        <w:shd w:val="clear" w:color="auto" w:fill="C5E0B3"/>
      </w:tcPr>
    </w:tblStylePr>
  </w:style>
  <w:style w:type="paragraph" w:customStyle="1" w:styleId="Odlomakpopisa1">
    <w:name w:val="Odlomak popisa1"/>
    <w:basedOn w:val="Normal"/>
    <w:rsid w:val="004865EA"/>
    <w:pPr>
      <w:spacing w:after="0" w:line="240" w:lineRule="auto"/>
      <w:ind w:left="720"/>
      <w:jc w:val="left"/>
    </w:pPr>
    <w:rPr>
      <w:rFonts w:ascii="Times New Roman" w:hAnsi="Times New Roman" w:cs="Times New Roman"/>
      <w:sz w:val="24"/>
      <w:szCs w:val="24"/>
      <w:lang w:eastAsia="hr-HR"/>
    </w:rPr>
  </w:style>
  <w:style w:type="table" w:customStyle="1" w:styleId="Tablicareetke4-isticanje615">
    <w:name w:val="Tablica rešetke 4 - isticanje 615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character" w:customStyle="1" w:styleId="apple-converted-space">
    <w:name w:val="apple-converted-space"/>
    <w:basedOn w:val="DefaultParagraphFont"/>
    <w:rsid w:val="004865EA"/>
  </w:style>
  <w:style w:type="character" w:customStyle="1" w:styleId="ref-journal">
    <w:name w:val="ref-journal"/>
    <w:basedOn w:val="DefaultParagraphFont"/>
    <w:rsid w:val="004865EA"/>
  </w:style>
  <w:style w:type="character" w:customStyle="1" w:styleId="ref-vol">
    <w:name w:val="ref-vol"/>
    <w:basedOn w:val="DefaultParagraphFont"/>
    <w:rsid w:val="004865EA"/>
  </w:style>
  <w:style w:type="character" w:customStyle="1" w:styleId="A2">
    <w:name w:val="A2"/>
    <w:uiPriority w:val="99"/>
    <w:rsid w:val="004865EA"/>
    <w:rPr>
      <w:rFonts w:cs="Verdana"/>
      <w:color w:val="000000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rsid w:val="004865EA"/>
    <w:pPr>
      <w:spacing w:line="360" w:lineRule="auto"/>
      <w:outlineLvl w:val="9"/>
    </w:pPr>
    <w:rPr>
      <w:rFonts w:ascii="Times New Roman" w:eastAsiaTheme="minorHAnsi" w:hAnsi="Times New Roman" w:cs="Times New Roman"/>
      <w:color w:val="auto"/>
      <w:sz w:val="32"/>
      <w:szCs w:val="24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before="360" w:after="0"/>
      <w:jc w:val="left"/>
    </w:pPr>
    <w:rPr>
      <w:rFonts w:ascii="Times New Roman" w:eastAsiaTheme="minorHAnsi" w:hAnsi="Times New Roman" w:cs="Times New Roman"/>
      <w:b/>
      <w:bCs/>
      <w:caps/>
      <w:noProof/>
      <w:color w:val="000000" w:themeColor="text1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before="240" w:after="0"/>
      <w:jc w:val="left"/>
    </w:pPr>
    <w:rPr>
      <w:rFonts w:ascii="Times New Roman" w:eastAsiaTheme="minorEastAsia" w:hAnsi="Times New Roman" w:cs="Times New Roman"/>
      <w:b/>
      <w:bCs/>
      <w:noProof/>
      <w:sz w:val="24"/>
      <w:szCs w:val="24"/>
      <w:lang w:eastAsia="hr-HR"/>
    </w:rPr>
  </w:style>
  <w:style w:type="paragraph" w:styleId="TOC3">
    <w:name w:val="toc 3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after="0"/>
      <w:ind w:left="220"/>
      <w:jc w:val="left"/>
    </w:pPr>
    <w:rPr>
      <w:rFonts w:ascii="Times New Roman" w:eastAsiaTheme="minorEastAsia" w:hAnsi="Times New Roman" w:cs="Times New Roman"/>
      <w:b/>
      <w:noProof/>
      <w:sz w:val="24"/>
      <w:szCs w:val="24"/>
      <w:lang w:eastAsia="hr-HR"/>
    </w:rPr>
  </w:style>
  <w:style w:type="paragraph" w:styleId="TOC4">
    <w:name w:val="toc 4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after="0"/>
      <w:ind w:left="440"/>
    </w:pPr>
    <w:rPr>
      <w:rFonts w:eastAsiaTheme="minorEastAsia" w:cstheme="minorBidi"/>
      <w:sz w:val="20"/>
      <w:szCs w:val="20"/>
      <w:lang w:eastAsia="hr-HR"/>
    </w:rPr>
  </w:style>
  <w:style w:type="paragraph" w:styleId="TOC5">
    <w:name w:val="toc 5"/>
    <w:basedOn w:val="Normal"/>
    <w:next w:val="Normal"/>
    <w:autoRedefine/>
    <w:uiPriority w:val="39"/>
    <w:unhideWhenUsed/>
    <w:rsid w:val="004865EA"/>
    <w:pPr>
      <w:spacing w:after="0"/>
      <w:ind w:left="66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6">
    <w:name w:val="toc 6"/>
    <w:basedOn w:val="Normal"/>
    <w:next w:val="Normal"/>
    <w:autoRedefine/>
    <w:uiPriority w:val="39"/>
    <w:unhideWhenUsed/>
    <w:rsid w:val="004865EA"/>
    <w:pPr>
      <w:spacing w:after="0"/>
      <w:ind w:left="88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7">
    <w:name w:val="toc 7"/>
    <w:basedOn w:val="Normal"/>
    <w:next w:val="Normal"/>
    <w:autoRedefine/>
    <w:uiPriority w:val="39"/>
    <w:unhideWhenUsed/>
    <w:rsid w:val="004865EA"/>
    <w:pPr>
      <w:spacing w:after="0"/>
      <w:ind w:left="110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8">
    <w:name w:val="toc 8"/>
    <w:basedOn w:val="Normal"/>
    <w:next w:val="Normal"/>
    <w:autoRedefine/>
    <w:uiPriority w:val="39"/>
    <w:unhideWhenUsed/>
    <w:rsid w:val="004865EA"/>
    <w:pPr>
      <w:spacing w:after="0"/>
      <w:ind w:left="132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9">
    <w:name w:val="toc 9"/>
    <w:basedOn w:val="Normal"/>
    <w:next w:val="Normal"/>
    <w:autoRedefine/>
    <w:uiPriority w:val="39"/>
    <w:unhideWhenUsed/>
    <w:rsid w:val="004865EA"/>
    <w:pPr>
      <w:spacing w:after="0"/>
      <w:ind w:left="1540"/>
      <w:jc w:val="left"/>
    </w:pPr>
    <w:rPr>
      <w:rFonts w:eastAsiaTheme="minorEastAsia" w:cstheme="minorBidi"/>
      <w:sz w:val="20"/>
      <w:szCs w:val="20"/>
      <w:lang w:eastAsia="hr-HR"/>
    </w:rPr>
  </w:style>
  <w:style w:type="character" w:customStyle="1" w:styleId="TekstChar">
    <w:name w:val="Tekst Char"/>
    <w:basedOn w:val="DefaultParagraphFont"/>
    <w:rsid w:val="004865EA"/>
    <w:rPr>
      <w:rFonts w:ascii="Arial" w:eastAsia="Times New Roman" w:hAnsi="Arial" w:cs="Arial"/>
      <w:sz w:val="24"/>
      <w:szCs w:val="28"/>
      <w:lang w:eastAsia="hr-HR"/>
    </w:rPr>
  </w:style>
  <w:style w:type="character" w:customStyle="1" w:styleId="CommentSubjectChar1">
    <w:name w:val="Comment Subject Char1"/>
    <w:basedOn w:val="CommentTextChar"/>
    <w:uiPriority w:val="99"/>
    <w:semiHidden/>
    <w:rsid w:val="004865EA"/>
    <w:rPr>
      <w:rFonts w:ascii="Calibri" w:eastAsia="Times New Roman" w:hAnsi="Calibri" w:cs="Times New Roman"/>
      <w:b/>
      <w:bCs/>
      <w:sz w:val="20"/>
      <w:szCs w:val="20"/>
      <w:lang w:val="hr-BA" w:eastAsia="hr-HR"/>
    </w:rPr>
  </w:style>
  <w:style w:type="table" w:styleId="LightShading-Accent6">
    <w:name w:val="Light Shading Accent 6"/>
    <w:basedOn w:val="TableNormal"/>
    <w:uiPriority w:val="60"/>
    <w:rsid w:val="004865EA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Grid-Accent6">
    <w:name w:val="Light Grid Accent 6"/>
    <w:basedOn w:val="TableNormal"/>
    <w:uiPriority w:val="62"/>
    <w:rsid w:val="004865EA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character" w:customStyle="1" w:styleId="ECVHeadingContactDetails">
    <w:name w:val="_ECV_HeadingContactDetails"/>
    <w:rsid w:val="004865EA"/>
    <w:rPr>
      <w:rFonts w:ascii="Arial" w:hAnsi="Arial"/>
      <w:color w:val="1593CB"/>
      <w:sz w:val="18"/>
      <w:szCs w:val="18"/>
      <w:shd w:val="clear" w:color="auto" w:fill="auto"/>
    </w:rPr>
  </w:style>
  <w:style w:type="character" w:customStyle="1" w:styleId="ECVContactDetails">
    <w:name w:val="_ECV_ContactDetails"/>
    <w:rsid w:val="004865EA"/>
    <w:rPr>
      <w:rFonts w:ascii="Arial" w:hAnsi="Arial"/>
      <w:color w:val="3F3A38"/>
      <w:sz w:val="18"/>
      <w:szCs w:val="18"/>
      <w:shd w:val="clear" w:color="auto" w:fill="auto"/>
    </w:rPr>
  </w:style>
  <w:style w:type="character" w:customStyle="1" w:styleId="ECVInternetLink">
    <w:name w:val="_ECV_InternetLink"/>
    <w:rsid w:val="004865EA"/>
    <w:rPr>
      <w:rFonts w:ascii="Arial" w:hAnsi="Arial"/>
      <w:color w:val="3F3A38"/>
      <w:sz w:val="18"/>
      <w:u w:val="single"/>
      <w:shd w:val="clear" w:color="auto" w:fill="auto"/>
      <w:lang w:val="en-GB"/>
    </w:rPr>
  </w:style>
  <w:style w:type="paragraph" w:customStyle="1" w:styleId="ECVLeftHeading">
    <w:name w:val="_ECV_LeftHeading"/>
    <w:basedOn w:val="Normal"/>
    <w:rsid w:val="004865EA"/>
    <w:pPr>
      <w:widowControl w:val="0"/>
      <w:suppressLineNumbers/>
      <w:suppressAutoHyphens/>
      <w:spacing w:after="0" w:line="240" w:lineRule="auto"/>
      <w:ind w:right="283"/>
      <w:jc w:val="right"/>
    </w:pPr>
    <w:rPr>
      <w:rFonts w:ascii="Arial" w:eastAsia="SimSun" w:hAnsi="Arial" w:cs="Mangal"/>
      <w:caps/>
      <w:color w:val="0E4194"/>
      <w:spacing w:val="-6"/>
      <w:kern w:val="1"/>
      <w:sz w:val="18"/>
      <w:szCs w:val="24"/>
      <w:lang w:val="en-GB" w:eastAsia="zh-CN" w:bidi="hi-IN"/>
    </w:rPr>
  </w:style>
  <w:style w:type="paragraph" w:customStyle="1" w:styleId="ECVNameField">
    <w:name w:val="_ECV_NameField"/>
    <w:basedOn w:val="Normal"/>
    <w:rsid w:val="004865EA"/>
    <w:pPr>
      <w:widowControl w:val="0"/>
      <w:suppressLineNumbers/>
      <w:suppressAutoHyphens/>
      <w:spacing w:after="0" w:line="100" w:lineRule="atLeast"/>
      <w:jc w:val="left"/>
    </w:pPr>
    <w:rPr>
      <w:rFonts w:ascii="Arial" w:eastAsia="SimSun" w:hAnsi="Arial" w:cs="Mangal"/>
      <w:color w:val="3F3A38"/>
      <w:spacing w:val="-6"/>
      <w:kern w:val="1"/>
      <w:sz w:val="26"/>
      <w:szCs w:val="18"/>
      <w:lang w:val="en-GB" w:eastAsia="zh-CN" w:bidi="hi-IN"/>
    </w:rPr>
  </w:style>
  <w:style w:type="paragraph" w:customStyle="1" w:styleId="ECVComments">
    <w:name w:val="_ECV_Comments"/>
    <w:basedOn w:val="Normal"/>
    <w:rsid w:val="004865EA"/>
    <w:pPr>
      <w:widowControl w:val="0"/>
      <w:suppressAutoHyphens/>
      <w:spacing w:after="0" w:line="100" w:lineRule="atLeast"/>
      <w:jc w:val="center"/>
    </w:pPr>
    <w:rPr>
      <w:rFonts w:ascii="Arial" w:eastAsia="SimSun" w:hAnsi="Arial" w:cs="Mangal"/>
      <w:color w:val="FF0000"/>
      <w:spacing w:val="-6"/>
      <w:kern w:val="1"/>
      <w:sz w:val="16"/>
      <w:szCs w:val="24"/>
      <w:lang w:val="en-GB" w:eastAsia="zh-CN" w:bidi="hi-IN"/>
    </w:rPr>
  </w:style>
  <w:style w:type="paragraph" w:customStyle="1" w:styleId="ECVPersonalInfoHeading">
    <w:name w:val="_ECV_PersonalInfoHeading"/>
    <w:basedOn w:val="ECVLeftHeading"/>
    <w:rsid w:val="004865EA"/>
    <w:pPr>
      <w:spacing w:before="57"/>
    </w:pPr>
  </w:style>
  <w:style w:type="paragraph" w:customStyle="1" w:styleId="ECVGenderRow">
    <w:name w:val="_ECV_GenderRow"/>
    <w:basedOn w:val="Normal"/>
    <w:rsid w:val="004865EA"/>
    <w:pPr>
      <w:widowControl w:val="0"/>
      <w:suppressAutoHyphens/>
      <w:spacing w:before="85" w:after="0" w:line="240" w:lineRule="auto"/>
      <w:jc w:val="left"/>
    </w:pPr>
    <w:rPr>
      <w:rFonts w:ascii="Arial" w:eastAsia="SimSun" w:hAnsi="Arial" w:cs="Mangal"/>
      <w:color w:val="1593CB"/>
      <w:spacing w:val="-6"/>
      <w:kern w:val="1"/>
      <w:sz w:val="16"/>
      <w:szCs w:val="24"/>
      <w:lang w:val="en-GB" w:eastAsia="zh-CN" w:bidi="hi-IN"/>
    </w:rPr>
  </w:style>
  <w:style w:type="paragraph" w:customStyle="1" w:styleId="ECVBlueBox">
    <w:name w:val="_ECV_BlueBox"/>
    <w:basedOn w:val="Normal"/>
    <w:rsid w:val="004865EA"/>
    <w:pPr>
      <w:widowControl w:val="0"/>
      <w:suppressLineNumbers/>
      <w:suppressAutoHyphens/>
      <w:spacing w:after="0" w:line="240" w:lineRule="auto"/>
      <w:jc w:val="right"/>
      <w:textAlignment w:val="bottom"/>
    </w:pPr>
    <w:rPr>
      <w:rFonts w:ascii="Arial" w:eastAsia="SimSun" w:hAnsi="Arial" w:cs="Mangal"/>
      <w:color w:val="402C24"/>
      <w:kern w:val="1"/>
      <w:sz w:val="8"/>
      <w:szCs w:val="10"/>
      <w:lang w:val="en-GB" w:eastAsia="zh-CN" w:bidi="hi-IN"/>
    </w:rPr>
  </w:style>
  <w:style w:type="paragraph" w:customStyle="1" w:styleId="ECVOrganisationDetails">
    <w:name w:val="_ECV_OrganisationDetails"/>
    <w:basedOn w:val="Normal"/>
    <w:rsid w:val="004865EA"/>
    <w:pPr>
      <w:widowControl w:val="0"/>
      <w:suppressLineNumbers/>
      <w:suppressAutoHyphens/>
      <w:autoSpaceDE w:val="0"/>
      <w:spacing w:before="57" w:after="85" w:line="100" w:lineRule="atLeast"/>
      <w:jc w:val="left"/>
    </w:pPr>
    <w:rPr>
      <w:rFonts w:ascii="Arial" w:eastAsia="ArialMT" w:hAnsi="Arial" w:cs="ArialMT"/>
      <w:color w:val="3F3A38"/>
      <w:spacing w:val="-6"/>
      <w:kern w:val="1"/>
      <w:sz w:val="18"/>
      <w:szCs w:val="18"/>
      <w:lang w:val="en-GB" w:eastAsia="zh-CN" w:bidi="hi-IN"/>
    </w:rPr>
  </w:style>
  <w:style w:type="paragraph" w:customStyle="1" w:styleId="ECVDate">
    <w:name w:val="_ECV_Date"/>
    <w:basedOn w:val="ECVLeftHeading"/>
    <w:rsid w:val="004865EA"/>
    <w:pPr>
      <w:spacing w:before="28" w:line="100" w:lineRule="atLeast"/>
      <w:textAlignment w:val="top"/>
    </w:pPr>
    <w:rPr>
      <w:caps w:val="0"/>
    </w:rPr>
  </w:style>
  <w:style w:type="paragraph" w:customStyle="1" w:styleId="ECVText">
    <w:name w:val="_ECV_Text"/>
    <w:basedOn w:val="BodyText"/>
    <w:rsid w:val="004865EA"/>
    <w:pPr>
      <w:widowControl w:val="0"/>
      <w:suppressAutoHyphens/>
      <w:spacing w:after="0" w:line="100" w:lineRule="atLeast"/>
    </w:pPr>
    <w:rPr>
      <w:rFonts w:ascii="Arial" w:eastAsia="SimSun" w:hAnsi="Arial" w:cs="Mangal"/>
      <w:color w:val="3F3A38"/>
      <w:spacing w:val="-6"/>
      <w:kern w:val="1"/>
      <w:sz w:val="16"/>
      <w:lang w:val="en-GB" w:eastAsia="zh-CN" w:bidi="hi-IN"/>
    </w:rPr>
  </w:style>
  <w:style w:type="paragraph" w:customStyle="1" w:styleId="ECVRightColumn">
    <w:name w:val="_ECV_RightColumn"/>
    <w:basedOn w:val="Normal"/>
    <w:rsid w:val="004865EA"/>
    <w:pPr>
      <w:widowControl w:val="0"/>
      <w:suppressLineNumbers/>
      <w:suppressAutoHyphens/>
      <w:spacing w:before="62" w:after="0" w:line="240" w:lineRule="auto"/>
      <w:jc w:val="left"/>
    </w:pPr>
    <w:rPr>
      <w:rFonts w:ascii="Arial" w:eastAsia="SimSun" w:hAnsi="Arial" w:cs="Mangal"/>
      <w:color w:val="404040"/>
      <w:spacing w:val="-6"/>
      <w:kern w:val="1"/>
      <w:sz w:val="16"/>
      <w:szCs w:val="24"/>
      <w:lang w:val="en-GB" w:eastAsia="zh-CN" w:bidi="hi-IN"/>
    </w:rPr>
  </w:style>
  <w:style w:type="paragraph" w:customStyle="1" w:styleId="ECVSectionDetails">
    <w:name w:val="_ECV_SectionDetails"/>
    <w:basedOn w:val="Normal"/>
    <w:rsid w:val="004865EA"/>
    <w:pPr>
      <w:widowControl w:val="0"/>
      <w:suppressLineNumbers/>
      <w:suppressAutoHyphens/>
      <w:autoSpaceDE w:val="0"/>
      <w:spacing w:before="28" w:after="0" w:line="100" w:lineRule="atLeast"/>
      <w:jc w:val="left"/>
    </w:pPr>
    <w:rPr>
      <w:rFonts w:ascii="Arial" w:eastAsia="SimSun" w:hAnsi="Arial" w:cs="Mangal"/>
      <w:color w:val="3F3A38"/>
      <w:spacing w:val="-6"/>
      <w:kern w:val="1"/>
      <w:sz w:val="18"/>
      <w:szCs w:val="24"/>
      <w:lang w:val="en-GB" w:eastAsia="zh-CN" w:bidi="hi-IN"/>
    </w:rPr>
  </w:style>
  <w:style w:type="paragraph" w:customStyle="1" w:styleId="ECVLeftDetails">
    <w:name w:val="_ECV_LeftDetails"/>
    <w:basedOn w:val="ECVLeftHeading"/>
    <w:rsid w:val="004865EA"/>
    <w:pPr>
      <w:spacing w:before="23"/>
    </w:pPr>
    <w:rPr>
      <w:caps w:val="0"/>
    </w:rPr>
  </w:style>
  <w:style w:type="paragraph" w:customStyle="1" w:styleId="ECVLanguageHeading">
    <w:name w:val="_ECV_LanguageHeading"/>
    <w:basedOn w:val="ECVRightColumn"/>
    <w:rsid w:val="004865EA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rsid w:val="004865EA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ECVSectionDetails"/>
    <w:rsid w:val="004865EA"/>
    <w:pPr>
      <w:jc w:val="center"/>
      <w:textAlignment w:val="center"/>
    </w:pPr>
    <w:rPr>
      <w:caps/>
    </w:rPr>
  </w:style>
  <w:style w:type="paragraph" w:customStyle="1" w:styleId="ECVLanguageCertificate">
    <w:name w:val="_ECV_LanguageCertificate"/>
    <w:basedOn w:val="ECVRightColumn"/>
    <w:rsid w:val="004865EA"/>
    <w:pPr>
      <w:spacing w:before="0" w:line="100" w:lineRule="atLeast"/>
      <w:ind w:right="283"/>
      <w:jc w:val="center"/>
    </w:pPr>
    <w:rPr>
      <w:color w:val="3F3A38"/>
    </w:rPr>
  </w:style>
  <w:style w:type="paragraph" w:customStyle="1" w:styleId="ECVLanguageExplanation">
    <w:name w:val="_ECV_LanguageExplanation"/>
    <w:basedOn w:val="Normal"/>
    <w:rsid w:val="004865EA"/>
    <w:pPr>
      <w:widowControl w:val="0"/>
      <w:suppressAutoHyphens/>
      <w:autoSpaceDE w:val="0"/>
      <w:spacing w:after="0" w:line="100" w:lineRule="atLeast"/>
      <w:jc w:val="left"/>
    </w:pPr>
    <w:rPr>
      <w:rFonts w:ascii="Arial" w:eastAsia="SimSun" w:hAnsi="Arial" w:cs="Mangal"/>
      <w:color w:val="0E4194"/>
      <w:spacing w:val="-6"/>
      <w:kern w:val="1"/>
      <w:sz w:val="15"/>
      <w:szCs w:val="24"/>
      <w:lang w:val="en-GB" w:eastAsia="zh-CN" w:bidi="hi-IN"/>
    </w:rPr>
  </w:style>
  <w:style w:type="paragraph" w:customStyle="1" w:styleId="ECVLanguageName">
    <w:name w:val="_ECV_LanguageName"/>
    <w:basedOn w:val="ECVLanguageCertificate"/>
    <w:rsid w:val="004865EA"/>
    <w:pPr>
      <w:jc w:val="right"/>
    </w:pPr>
    <w:rPr>
      <w:sz w:val="18"/>
    </w:rPr>
  </w:style>
  <w:style w:type="paragraph" w:customStyle="1" w:styleId="ECVSectionBullet">
    <w:name w:val="_ECV_SectionBullet"/>
    <w:basedOn w:val="ECVSectionDetails"/>
    <w:rsid w:val="004865EA"/>
    <w:pPr>
      <w:spacing w:before="0"/>
    </w:pPr>
  </w:style>
  <w:style w:type="table" w:customStyle="1" w:styleId="GridTable5Dark-Accent31">
    <w:name w:val="Grid Table 5 Dark - Accent 31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LightShading">
    <w:name w:val="Light Shading"/>
    <w:basedOn w:val="TableNormal"/>
    <w:uiPriority w:val="60"/>
    <w:rsid w:val="004D18F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MediumList2">
    <w:name w:val="Medium List 2"/>
    <w:basedOn w:val="TableNormal"/>
    <w:uiPriority w:val="66"/>
    <w:rsid w:val="00B61F0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ListTable4-Accent61">
    <w:name w:val="List Table 4 - Accent 61"/>
    <w:basedOn w:val="TableNormal"/>
    <w:uiPriority w:val="49"/>
    <w:rsid w:val="00F206F0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Pitanjeuprovjeri">
    <w:name w:val="Pitanje u provjeri"/>
    <w:basedOn w:val="NoSpacing"/>
    <w:link w:val="PitanjeuprovjeriChar"/>
    <w:qFormat/>
    <w:rsid w:val="00076E84"/>
    <w:pPr>
      <w:spacing w:after="0" w:line="240" w:lineRule="auto"/>
    </w:pPr>
    <w:rPr>
      <w:i/>
      <w:noProof/>
      <w:color w:val="808080" w:themeColor="background1" w:themeShade="80"/>
      <w:lang w:eastAsia="hr-HR"/>
    </w:rPr>
  </w:style>
  <w:style w:type="table" w:customStyle="1" w:styleId="ListTable7Colorful-Accent61">
    <w:name w:val="List Table 7 Colorful - Accent 61"/>
    <w:basedOn w:val="TableNormal"/>
    <w:uiPriority w:val="52"/>
    <w:rsid w:val="009432E3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NoSpacingChar">
    <w:name w:val="No Spacing Char"/>
    <w:aliases w:val="Sažetak i Zahvala Char,Sažetak Char"/>
    <w:basedOn w:val="DefaultParagraphFont"/>
    <w:link w:val="NoSpacing"/>
    <w:uiPriority w:val="1"/>
    <w:rsid w:val="00076E84"/>
    <w:rPr>
      <w:rFonts w:eastAsia="Calibri" w:cstheme="minorHAnsi"/>
      <w:sz w:val="20"/>
    </w:rPr>
  </w:style>
  <w:style w:type="character" w:customStyle="1" w:styleId="PitanjeuprovjeriChar">
    <w:name w:val="Pitanje u provjeri Char"/>
    <w:basedOn w:val="NoSpacingChar"/>
    <w:link w:val="Pitanjeuprovjeri"/>
    <w:rsid w:val="00076E84"/>
    <w:rPr>
      <w:rFonts w:eastAsia="Calibri" w:cstheme="minorHAnsi"/>
      <w:i/>
      <w:noProof/>
      <w:color w:val="808080" w:themeColor="background1" w:themeShade="80"/>
      <w:sz w:val="20"/>
      <w:lang w:eastAsia="hr-HR"/>
    </w:rPr>
  </w:style>
  <w:style w:type="character" w:customStyle="1" w:styleId="Nerijeenospominjanje1">
    <w:name w:val="Neriješeno spominjanje1"/>
    <w:basedOn w:val="DefaultParagraphFont"/>
    <w:uiPriority w:val="99"/>
    <w:semiHidden/>
    <w:unhideWhenUsed/>
    <w:rsid w:val="004662A8"/>
    <w:rPr>
      <w:color w:val="808080"/>
      <w:shd w:val="clear" w:color="auto" w:fill="E6E6E6"/>
    </w:rPr>
  </w:style>
  <w:style w:type="paragraph" w:customStyle="1" w:styleId="MailiDOI">
    <w:name w:val="Mail i DOI"/>
    <w:basedOn w:val="Literatura"/>
    <w:link w:val="MailiDOIChar"/>
    <w:qFormat/>
    <w:rsid w:val="00C20561"/>
    <w:rPr>
      <w:w w:val="80"/>
    </w:rPr>
  </w:style>
  <w:style w:type="character" w:customStyle="1" w:styleId="MailiDOIChar">
    <w:name w:val="Mail i DOI Char"/>
    <w:basedOn w:val="LiteraturaChar"/>
    <w:link w:val="MailiDOI"/>
    <w:rsid w:val="00C20561"/>
    <w:rPr>
      <w:rFonts w:ascii="Trebuchet MS" w:eastAsia="Calibri" w:hAnsi="Trebuchet MS" w:cstheme="minorHAnsi"/>
      <w:color w:val="215868" w:themeColor="accent5" w:themeShade="80"/>
      <w:w w:val="80"/>
      <w:sz w:val="18"/>
    </w:rPr>
  </w:style>
  <w:style w:type="character" w:customStyle="1" w:styleId="text-success">
    <w:name w:val="text-success"/>
    <w:basedOn w:val="DefaultParagraphFont"/>
    <w:rsid w:val="00790964"/>
  </w:style>
  <w:style w:type="paragraph" w:customStyle="1" w:styleId="Izjave">
    <w:name w:val="Izjave"/>
    <w:basedOn w:val="NoSpacing"/>
    <w:link w:val="IzjaveChar"/>
    <w:qFormat/>
    <w:rsid w:val="00220EB6"/>
    <w:pPr>
      <w:spacing w:after="0" w:line="240" w:lineRule="auto"/>
    </w:pPr>
    <w:rPr>
      <w:sz w:val="16"/>
      <w:szCs w:val="16"/>
    </w:rPr>
  </w:style>
  <w:style w:type="character" w:customStyle="1" w:styleId="IzjaveChar">
    <w:name w:val="Izjave Char"/>
    <w:basedOn w:val="NoSpacingChar"/>
    <w:link w:val="Izjave"/>
    <w:rsid w:val="00220EB6"/>
    <w:rPr>
      <w:rFonts w:eastAsia="Calibri" w:cstheme="minorHAnsi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16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footer" Target="footer4.xml"/><Relationship Id="rId3" Type="http://schemas.openxmlformats.org/officeDocument/2006/relationships/numbering" Target="numbering.xml"/><Relationship Id="rId21" Type="http://schemas.openxmlformats.org/officeDocument/2006/relationships/footer" Target="footer6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23" Type="http://schemas.openxmlformats.org/officeDocument/2006/relationships/glossaryDocument" Target="glossary/document.xml"/><Relationship Id="rId10" Type="http://schemas.openxmlformats.org/officeDocument/2006/relationships/header" Target="header1.xml"/><Relationship Id="rId19" Type="http://schemas.openxmlformats.org/officeDocument/2006/relationships/footer" Target="footer5.xml"/><Relationship Id="rId4" Type="http://schemas.openxmlformats.org/officeDocument/2006/relationships/styles" Target="styles.xml"/><Relationship Id="rId9" Type="http://schemas.openxmlformats.org/officeDocument/2006/relationships/hyperlink" Target="https://credit.niso.org/" TargetMode="External"/><Relationship Id="rId14" Type="http://schemas.openxmlformats.org/officeDocument/2006/relationships/header" Target="header3.xml"/><Relationship Id="rId22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70636F89D4244BFB3E990CF7B71F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71B09-E6E1-4B81-8732-4269D5B916CB}"/>
      </w:docPartPr>
      <w:docPartBody>
        <w:p w:rsidR="003C6BBD" w:rsidRDefault="00BD569D" w:rsidP="00BD569D">
          <w:pPr>
            <w:pStyle w:val="570636F89D4244BFB3E990CF7B71F695"/>
          </w:pPr>
          <w:r w:rsidRPr="00161A17">
            <w:rPr>
              <w:rStyle w:val="PlaceholderText"/>
            </w:rPr>
            <w:t>Choose an item.</w:t>
          </w:r>
        </w:p>
      </w:docPartBody>
    </w:docPart>
    <w:docPart>
      <w:docPartPr>
        <w:name w:val="1596479B019F48AA9AE22CCCF7DF5B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57BB2-5459-4833-B2F6-11A272EBB736}"/>
      </w:docPartPr>
      <w:docPartBody>
        <w:p w:rsidR="00B02443" w:rsidRDefault="005654D9" w:rsidP="005654D9">
          <w:pPr>
            <w:pStyle w:val="1596479B019F48AA9AE22CCCF7DF5B8E"/>
          </w:pPr>
          <w:r w:rsidRPr="008664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49B46F78B3E8498B8E9E788602EB9F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6FF874-FE81-4475-9B5B-8FB270257E47}"/>
      </w:docPartPr>
      <w:docPartBody>
        <w:p w:rsidR="00B02443" w:rsidRDefault="005654D9" w:rsidP="005654D9">
          <w:pPr>
            <w:pStyle w:val="49B46F78B3E8498B8E9E788602EB9F2F"/>
          </w:pPr>
          <w:r w:rsidRPr="008664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49B8E8C38B5F4AA8851C00F5AF44C8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59115E-BDEB-4692-A8E4-854F5B5F9AC8}"/>
      </w:docPartPr>
      <w:docPartBody>
        <w:p w:rsidR="00B02443" w:rsidRDefault="005654D9" w:rsidP="005654D9">
          <w:pPr>
            <w:pStyle w:val="49B8E8C38B5F4AA8851C00F5AF44C84B"/>
          </w:pPr>
          <w:r w:rsidRPr="00866421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MT">
    <w:altName w:val="MS Gothic"/>
    <w:panose1 w:val="00000000000000000000"/>
    <w:charset w:val="80"/>
    <w:family w:val="auto"/>
    <w:notTrueType/>
    <w:pitch w:val="default"/>
    <w:sig w:usb0="00000001" w:usb1="080F0000" w:usb2="00000010" w:usb3="00000000" w:csb0="0006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5863F8"/>
    <w:rsid w:val="00002C05"/>
    <w:rsid w:val="00015F45"/>
    <w:rsid w:val="000548AF"/>
    <w:rsid w:val="000C3F04"/>
    <w:rsid w:val="0011754D"/>
    <w:rsid w:val="001312B9"/>
    <w:rsid w:val="0015371A"/>
    <w:rsid w:val="00155CBE"/>
    <w:rsid w:val="00176566"/>
    <w:rsid w:val="0028015F"/>
    <w:rsid w:val="002911E2"/>
    <w:rsid w:val="002D22A7"/>
    <w:rsid w:val="002D2FB9"/>
    <w:rsid w:val="003655C3"/>
    <w:rsid w:val="00391F63"/>
    <w:rsid w:val="003A1FA6"/>
    <w:rsid w:val="003A755F"/>
    <w:rsid w:val="003C6BBD"/>
    <w:rsid w:val="003C7592"/>
    <w:rsid w:val="00411323"/>
    <w:rsid w:val="0044468E"/>
    <w:rsid w:val="00510382"/>
    <w:rsid w:val="0052250D"/>
    <w:rsid w:val="005654D9"/>
    <w:rsid w:val="00571ED1"/>
    <w:rsid w:val="005747EA"/>
    <w:rsid w:val="005863F8"/>
    <w:rsid w:val="00587A52"/>
    <w:rsid w:val="005E4C61"/>
    <w:rsid w:val="005F56E8"/>
    <w:rsid w:val="00603480"/>
    <w:rsid w:val="006161AE"/>
    <w:rsid w:val="00640F94"/>
    <w:rsid w:val="00650193"/>
    <w:rsid w:val="00677A3D"/>
    <w:rsid w:val="006935F8"/>
    <w:rsid w:val="006967AE"/>
    <w:rsid w:val="006D34FA"/>
    <w:rsid w:val="00704082"/>
    <w:rsid w:val="00710315"/>
    <w:rsid w:val="0073309F"/>
    <w:rsid w:val="0074540D"/>
    <w:rsid w:val="0076753C"/>
    <w:rsid w:val="00794CC2"/>
    <w:rsid w:val="007B0B01"/>
    <w:rsid w:val="007B10DD"/>
    <w:rsid w:val="007B1FD0"/>
    <w:rsid w:val="007F6549"/>
    <w:rsid w:val="00817EA6"/>
    <w:rsid w:val="008A6A11"/>
    <w:rsid w:val="008E450B"/>
    <w:rsid w:val="00941DC5"/>
    <w:rsid w:val="009656A8"/>
    <w:rsid w:val="009B081C"/>
    <w:rsid w:val="009C6B90"/>
    <w:rsid w:val="00A34A53"/>
    <w:rsid w:val="00A430BE"/>
    <w:rsid w:val="00AA02E8"/>
    <w:rsid w:val="00AB4143"/>
    <w:rsid w:val="00AD689B"/>
    <w:rsid w:val="00B02443"/>
    <w:rsid w:val="00B15551"/>
    <w:rsid w:val="00BD569D"/>
    <w:rsid w:val="00C167E5"/>
    <w:rsid w:val="00C364FA"/>
    <w:rsid w:val="00CE51ED"/>
    <w:rsid w:val="00CF5242"/>
    <w:rsid w:val="00D0301A"/>
    <w:rsid w:val="00DB6213"/>
    <w:rsid w:val="00E02482"/>
    <w:rsid w:val="00EC0FE5"/>
    <w:rsid w:val="00ED7EF5"/>
    <w:rsid w:val="00EE2061"/>
    <w:rsid w:val="00F04D1C"/>
    <w:rsid w:val="00F051F5"/>
    <w:rsid w:val="00F10B6C"/>
    <w:rsid w:val="00F129C7"/>
    <w:rsid w:val="00F874BB"/>
    <w:rsid w:val="00FC4D8C"/>
    <w:rsid w:val="00FE3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20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654D9"/>
    <w:rPr>
      <w:color w:val="808080"/>
    </w:rPr>
  </w:style>
  <w:style w:type="paragraph" w:customStyle="1" w:styleId="570636F89D4244BFB3E990CF7B71F695">
    <w:name w:val="570636F89D4244BFB3E990CF7B71F695"/>
    <w:rsid w:val="00BD569D"/>
    <w:pPr>
      <w:spacing w:after="160" w:line="259" w:lineRule="auto"/>
    </w:pPr>
  </w:style>
  <w:style w:type="paragraph" w:customStyle="1" w:styleId="1596479B019F48AA9AE22CCCF7DF5B8E">
    <w:name w:val="1596479B019F48AA9AE22CCCF7DF5B8E"/>
    <w:rsid w:val="005654D9"/>
    <w:pPr>
      <w:jc w:val="both"/>
    </w:pPr>
    <w:rPr>
      <w:rFonts w:eastAsia="Calibri" w:cstheme="minorHAnsi"/>
      <w:lang w:eastAsia="en-US"/>
    </w:rPr>
  </w:style>
  <w:style w:type="paragraph" w:customStyle="1" w:styleId="49B46F78B3E8498B8E9E788602EB9F2F">
    <w:name w:val="49B46F78B3E8498B8E9E788602EB9F2F"/>
    <w:rsid w:val="005654D9"/>
    <w:pPr>
      <w:jc w:val="both"/>
    </w:pPr>
    <w:rPr>
      <w:rFonts w:eastAsia="Calibri" w:cstheme="minorHAnsi"/>
      <w:lang w:eastAsia="en-US"/>
    </w:rPr>
  </w:style>
  <w:style w:type="paragraph" w:customStyle="1" w:styleId="49B8E8C38B5F4AA8851C00F5AF44C84B">
    <w:name w:val="49B8E8C38B5F4AA8851C00F5AF44C84B"/>
    <w:rsid w:val="005654D9"/>
    <w:pPr>
      <w:jc w:val="both"/>
    </w:pPr>
    <w:rPr>
      <w:rFonts w:eastAsia="Calibri" w:cs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-12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BD81986-696C-4649-9C5C-E86625CBB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99</Words>
  <Characters>1137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x</Company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BD EdBi</dc:creator>
  <cp:lastModifiedBy>Ines</cp:lastModifiedBy>
  <cp:revision>19</cp:revision>
  <dcterms:created xsi:type="dcterms:W3CDTF">2026-03-05T15:32:00Z</dcterms:created>
  <dcterms:modified xsi:type="dcterms:W3CDTF">2026-03-20T18:28:00Z</dcterms:modified>
</cp:coreProperties>
</file>